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77777777" w:rsidR="00C4414D" w:rsidRDefault="00C4414D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12"/>
        <w:gridCol w:w="2912"/>
        <w:gridCol w:w="2911"/>
      </w:tblGrid>
      <w:tr w:rsidR="00C4414D" w:rsidRPr="00FA5F58" w14:paraId="44A42302" w14:textId="77777777" w:rsidTr="004028FA">
        <w:trPr>
          <w:trHeight w:val="1200"/>
        </w:trPr>
        <w:tc>
          <w:tcPr>
            <w:tcW w:w="1667" w:type="pct"/>
            <w:tcBorders>
              <w:top w:val="double" w:sz="4" w:space="0" w:color="4F81BD" w:themeColor="accent1"/>
              <w:left w:val="double" w:sz="4" w:space="0" w:color="4F81BD" w:themeColor="accent1"/>
              <w:bottom w:val="double" w:sz="4" w:space="0" w:color="4F81BD" w:themeColor="accent1"/>
              <w:right w:val="nil"/>
            </w:tcBorders>
            <w:shd w:val="clear" w:color="auto" w:fill="auto"/>
            <w:vAlign w:val="center"/>
          </w:tcPr>
          <w:p w14:paraId="3B74FD3A" w14:textId="4EC00458" w:rsidR="00C4414D" w:rsidRPr="00FA5F58" w:rsidRDefault="004028FA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F85683">
              <w:rPr>
                <w:noProof/>
                <w:sz w:val="28"/>
                <w:rtl/>
              </w:rPr>
              <w:drawing>
                <wp:anchor distT="0" distB="0" distL="114300" distR="114300" simplePos="0" relativeHeight="251659264" behindDoc="0" locked="0" layoutInCell="1" allowOverlap="1" wp14:anchorId="37738334" wp14:editId="5B6016D5">
                  <wp:simplePos x="0" y="0"/>
                  <wp:positionH relativeFrom="margin">
                    <wp:posOffset>174625</wp:posOffset>
                  </wp:positionH>
                  <wp:positionV relativeFrom="paragraph">
                    <wp:posOffset>635</wp:posOffset>
                  </wp:positionV>
                  <wp:extent cx="793115" cy="793115"/>
                  <wp:effectExtent l="0" t="0" r="0" b="0"/>
                  <wp:wrapNone/>
                  <wp:docPr id="3" name="Picture 3" descr="C:\Users\mohammad\Downloads\image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mohammad\Downloads\image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3115" cy="7931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67" w:type="pct"/>
            <w:tcBorders>
              <w:top w:val="double" w:sz="4" w:space="0" w:color="4F81BD" w:themeColor="accent1"/>
              <w:left w:val="nil"/>
              <w:bottom w:val="double" w:sz="4" w:space="0" w:color="4F81BD" w:themeColor="accent1"/>
              <w:right w:val="nil"/>
            </w:tcBorders>
            <w:shd w:val="clear" w:color="auto" w:fill="auto"/>
            <w:vAlign w:val="center"/>
          </w:tcPr>
          <w:p w14:paraId="12235FE8" w14:textId="7BFB418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381839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double" w:sz="4" w:space="0" w:color="4F81BD" w:themeColor="accent1"/>
              <w:left w:val="nil"/>
              <w:bottom w:val="single" w:sz="4" w:space="0" w:color="auto"/>
              <w:right w:val="double" w:sz="4" w:space="0" w:color="4F81BD" w:themeColor="accent1"/>
            </w:tcBorders>
            <w:shd w:val="clear" w:color="auto" w:fill="auto"/>
            <w:vAlign w:val="center"/>
          </w:tcPr>
          <w:p w14:paraId="722305D8" w14:textId="1B236A01" w:rsidR="00C4414D" w:rsidRPr="00FA5F58" w:rsidRDefault="004028FA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F85683">
              <w:rPr>
                <w:noProof/>
                <w:sz w:val="28"/>
                <w:rtl/>
              </w:rPr>
              <w:drawing>
                <wp:anchor distT="0" distB="0" distL="114300" distR="114300" simplePos="0" relativeHeight="251661312" behindDoc="0" locked="0" layoutInCell="1" allowOverlap="1" wp14:anchorId="38A676BD" wp14:editId="7505117D">
                  <wp:simplePos x="0" y="0"/>
                  <wp:positionH relativeFrom="margin">
                    <wp:posOffset>370840</wp:posOffset>
                  </wp:positionH>
                  <wp:positionV relativeFrom="paragraph">
                    <wp:posOffset>1270</wp:posOffset>
                  </wp:positionV>
                  <wp:extent cx="896620" cy="718820"/>
                  <wp:effectExtent l="0" t="0" r="0" b="5080"/>
                  <wp:wrapNone/>
                  <wp:docPr id="1" name="Picture 1" descr="C:\Users\mohammad\Pictures\amirkabir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mohammad\Pictures\amirkabir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6620" cy="718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4414D" w:rsidRPr="00FA5F58" w14:paraId="091D85B0" w14:textId="77777777" w:rsidTr="004028FA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double" w:sz="4" w:space="0" w:color="4F81BD" w:themeColor="accent1"/>
              <w:bottom w:val="double" w:sz="4" w:space="0" w:color="4F81BD" w:themeColor="accent1"/>
              <w:right w:val="double" w:sz="4" w:space="0" w:color="4F81BD" w:themeColor="accent1"/>
            </w:tcBorders>
            <w:shd w:val="clear" w:color="auto" w:fill="F2F2F2" w:themeFill="background1" w:themeFillShade="F2"/>
          </w:tcPr>
          <w:p w14:paraId="67DFE129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12CDCF25" w14:textId="3D38F412" w:rsidR="00C4414D" w:rsidRDefault="00C4414D" w:rsidP="002E5AD7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 xml:space="preserve">دانشگاه </w:t>
            </w:r>
            <w:r w:rsidR="002E5AD7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صنعتی امیرکبیر</w:t>
            </w:r>
          </w:p>
          <w:p w14:paraId="7C906B78" w14:textId="0FE36965" w:rsidR="00C4414D" w:rsidRPr="00AA0E7C" w:rsidRDefault="00C4414D" w:rsidP="002E5AD7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کده</w:t>
            </w:r>
            <w:r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‌</w:t>
            </w: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 xml:space="preserve"> مهندسی کامپیوتر</w:t>
            </w:r>
          </w:p>
          <w:p w14:paraId="4B77E12A" w14:textId="6A7D3021" w:rsidR="00C4414D" w:rsidRDefault="002E5AD7" w:rsidP="009C6454">
            <w:pPr>
              <w:jc w:val="center"/>
              <w:rPr>
                <w:rFonts w:ascii="Calibri" w:eastAsia="Calibri" w:hAnsi="Calibri" w:cs="B Zar"/>
                <w:b/>
                <w:bCs/>
                <w:sz w:val="32"/>
                <w:szCs w:val="32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32"/>
                <w:szCs w:val="32"/>
                <w:rtl/>
                <w:lang w:bidi="fa-IR"/>
              </w:rPr>
              <w:t>اصول علم ربات</w:t>
            </w:r>
          </w:p>
          <w:p w14:paraId="5105EACA" w14:textId="77777777" w:rsidR="00C4414D" w:rsidRPr="00AA0E7C" w:rsidRDefault="00C4414D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6B0D1BC0" w14:textId="7E0CCE78" w:rsidR="00C4414D" w:rsidRPr="00AA0E7C" w:rsidRDefault="00510C75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>پروژه نهایی</w:t>
            </w:r>
          </w:p>
          <w:p w14:paraId="70EE82D1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lang w:bidi="fa-IR"/>
              </w:rPr>
            </w:pPr>
          </w:p>
        </w:tc>
      </w:tr>
    </w:tbl>
    <w:p w14:paraId="4C9E6ADB" w14:textId="77777777" w:rsidR="00C4414D" w:rsidRPr="00FA5F58" w:rsidRDefault="00C4414D" w:rsidP="009C6454">
      <w:pPr>
        <w:spacing w:after="0" w:line="240" w:lineRule="auto"/>
        <w:rPr>
          <w:rFonts w:ascii="Calibri" w:eastAsia="Calibri" w:hAnsi="Calibri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226"/>
        <w:gridCol w:w="2509"/>
      </w:tblGrid>
      <w:tr w:rsidR="00C4414D" w:rsidRPr="00FA5F58" w14:paraId="545628EA" w14:textId="77777777" w:rsidTr="004028FA">
        <w:trPr>
          <w:trHeight w:val="557"/>
          <w:jc w:val="center"/>
        </w:trPr>
        <w:tc>
          <w:tcPr>
            <w:tcW w:w="3564" w:type="pct"/>
            <w:tcBorders>
              <w:top w:val="double" w:sz="4" w:space="0" w:color="4F81BD" w:themeColor="accent1"/>
              <w:left w:val="double" w:sz="4" w:space="0" w:color="4F81BD" w:themeColor="accent1"/>
              <w:bottom w:val="double" w:sz="4" w:space="0" w:color="4F81BD" w:themeColor="accent1"/>
              <w:right w:val="double" w:sz="4" w:space="0" w:color="4F81BD" w:themeColor="accent1"/>
            </w:tcBorders>
            <w:shd w:val="clear" w:color="auto" w:fill="F2F2F2" w:themeFill="background1" w:themeFillShade="F2"/>
          </w:tcPr>
          <w:p w14:paraId="771138B2" w14:textId="476F51BD" w:rsidR="00C4414D" w:rsidRPr="00A73411" w:rsidRDefault="00510C75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 xml:space="preserve">مهدی رحمانی </w:t>
            </w:r>
            <w:r>
              <w:rPr>
                <w:rFonts w:ascii="Arial" w:eastAsia="Calibri" w:hAnsi="Arial" w:cs="Arial" w:hint="cs"/>
                <w:sz w:val="32"/>
                <w:szCs w:val="32"/>
                <w:rtl/>
                <w:lang w:bidi="fa-IR"/>
              </w:rPr>
              <w:t>–</w:t>
            </w: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 xml:space="preserve"> هادی ناظمی اسفندیاری</w:t>
            </w:r>
          </w:p>
        </w:tc>
        <w:tc>
          <w:tcPr>
            <w:tcW w:w="1436" w:type="pct"/>
            <w:tcBorders>
              <w:top w:val="double" w:sz="4" w:space="0" w:color="4F81BD" w:themeColor="accent1"/>
              <w:left w:val="double" w:sz="4" w:space="0" w:color="4F81BD" w:themeColor="accent1"/>
              <w:bottom w:val="double" w:sz="4" w:space="0" w:color="4F81BD" w:themeColor="accent1"/>
              <w:right w:val="double" w:sz="4" w:space="0" w:color="4F81BD" w:themeColor="accent1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>نام و نام خانوادگی</w:t>
            </w:r>
          </w:p>
        </w:tc>
      </w:tr>
      <w:tr w:rsidR="00C4414D" w:rsidRPr="00FA5F58" w14:paraId="7F77A7F9" w14:textId="77777777" w:rsidTr="004028FA">
        <w:trPr>
          <w:trHeight w:val="557"/>
          <w:jc w:val="center"/>
        </w:trPr>
        <w:tc>
          <w:tcPr>
            <w:tcW w:w="3564" w:type="pct"/>
            <w:tcBorders>
              <w:top w:val="double" w:sz="4" w:space="0" w:color="4F81BD" w:themeColor="accent1"/>
              <w:left w:val="double" w:sz="4" w:space="0" w:color="4F81BD" w:themeColor="accent1"/>
              <w:bottom w:val="double" w:sz="4" w:space="0" w:color="4F81BD" w:themeColor="accent1"/>
              <w:right w:val="double" w:sz="4" w:space="0" w:color="4F81BD" w:themeColor="accent1"/>
            </w:tcBorders>
            <w:shd w:val="clear" w:color="auto" w:fill="F2F2F2" w:themeFill="background1" w:themeFillShade="F2"/>
          </w:tcPr>
          <w:p w14:paraId="467E3DF9" w14:textId="6E964ADC" w:rsidR="00C4414D" w:rsidRPr="00A73411" w:rsidRDefault="00510C75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9731701- 97300</w:t>
            </w:r>
            <w:r w:rsidR="00D44250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34</w:t>
            </w:r>
          </w:p>
        </w:tc>
        <w:tc>
          <w:tcPr>
            <w:tcW w:w="1436" w:type="pct"/>
            <w:tcBorders>
              <w:top w:val="double" w:sz="4" w:space="0" w:color="4F81BD" w:themeColor="accent1"/>
              <w:left w:val="double" w:sz="4" w:space="0" w:color="4F81BD" w:themeColor="accent1"/>
              <w:bottom w:val="double" w:sz="4" w:space="0" w:color="4F81BD" w:themeColor="accent1"/>
              <w:right w:val="double" w:sz="4" w:space="0" w:color="4F81BD" w:themeColor="accent1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شماره‌ دانشجویی</w:t>
            </w:r>
          </w:p>
        </w:tc>
      </w:tr>
      <w:tr w:rsidR="00C4414D" w:rsidRPr="00FA5F58" w14:paraId="7F65426F" w14:textId="77777777" w:rsidTr="004028FA">
        <w:trPr>
          <w:trHeight w:val="557"/>
          <w:jc w:val="center"/>
        </w:trPr>
        <w:tc>
          <w:tcPr>
            <w:tcW w:w="3564" w:type="pct"/>
            <w:tcBorders>
              <w:top w:val="double" w:sz="4" w:space="0" w:color="4F81BD" w:themeColor="accent1"/>
              <w:left w:val="double" w:sz="4" w:space="0" w:color="4F81BD" w:themeColor="accent1"/>
              <w:bottom w:val="double" w:sz="4" w:space="0" w:color="4F81BD" w:themeColor="accent1"/>
              <w:right w:val="double" w:sz="4" w:space="0" w:color="4F81BD" w:themeColor="accent1"/>
            </w:tcBorders>
            <w:shd w:val="clear" w:color="auto" w:fill="F2F2F2" w:themeFill="background1" w:themeFillShade="F2"/>
          </w:tcPr>
          <w:p w14:paraId="2C740075" w14:textId="77777777" w:rsidR="00C4414D" w:rsidRPr="00A73411" w:rsidRDefault="00C4414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tcBorders>
              <w:top w:val="double" w:sz="4" w:space="0" w:color="4F81BD" w:themeColor="accent1"/>
              <w:left w:val="double" w:sz="4" w:space="0" w:color="4F81BD" w:themeColor="accent1"/>
              <w:bottom w:val="double" w:sz="4" w:space="0" w:color="4F81BD" w:themeColor="accent1"/>
              <w:right w:val="double" w:sz="4" w:space="0" w:color="4F81BD" w:themeColor="accent1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تاریخ</w:t>
            </w: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 xml:space="preserve"> ارسال گزارش </w:t>
            </w:r>
          </w:p>
        </w:tc>
      </w:tr>
    </w:tbl>
    <w:p w14:paraId="6AB2A4EB" w14:textId="77777777" w:rsidR="00C4414D" w:rsidRPr="00FA5F58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/>
          <w:sz w:val="32"/>
          <w:szCs w:val="32"/>
          <w:rtl/>
        </w:rPr>
      </w:pPr>
      <w:r w:rsidRPr="00FA5F58">
        <w:rPr>
          <w:rFonts w:ascii="Calibri" w:eastAsia="Calibri" w:hAnsi="Calibri"/>
          <w:sz w:val="32"/>
          <w:szCs w:val="32"/>
        </w:rPr>
        <w:softHyphen/>
      </w:r>
    </w:p>
    <w:p w14:paraId="0E06854E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FEE1277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39249BD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7849DE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0D712C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B2D9C0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0519E09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FB3332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38836E3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sdt>
      <w:sdtPr>
        <w:rPr>
          <w:rFonts w:asciiTheme="majorBidi" w:eastAsiaTheme="minorHAnsi" w:hAnsiTheme="majorBidi" w:cs="B Nazanin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C9B6B3A" w14:textId="4C7DE0A3" w:rsidR="009C6454" w:rsidRPr="00681409" w:rsidRDefault="009C6454" w:rsidP="00510C75">
          <w:pPr>
            <w:pStyle w:val="TOCHeading"/>
            <w:bidi/>
            <w:jc w:val="center"/>
            <w:rPr>
              <w:rFonts w:cs="B Nazanin"/>
              <w:b/>
              <w:bCs/>
              <w:lang w:bidi="fa-IR"/>
            </w:rPr>
          </w:pPr>
          <w:r w:rsidRPr="00681409">
            <w:rPr>
              <w:rFonts w:cs="B Nazanin" w:hint="cs"/>
              <w:b/>
              <w:bCs/>
              <w:rtl/>
            </w:rPr>
            <w:t xml:space="preserve">فهرست </w:t>
          </w:r>
          <w:r w:rsidR="005D3ABE">
            <w:rPr>
              <w:rFonts w:cs="B Nazanin" w:hint="cs"/>
              <w:b/>
              <w:bCs/>
              <w:rtl/>
            </w:rPr>
            <w:t>گزارش سوالات</w:t>
          </w:r>
        </w:p>
        <w:p w14:paraId="6FC6196A" w14:textId="033EEE63" w:rsidR="00C0104B" w:rsidRDefault="009C6454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139092067" w:history="1">
            <w:r w:rsidR="00C0104B" w:rsidRPr="00782846">
              <w:rPr>
                <w:rStyle w:val="Hyperlink"/>
                <w:noProof/>
                <w:rtl/>
              </w:rPr>
              <w:t>آماده‌ساز</w:t>
            </w:r>
            <w:r w:rsidR="00C0104B" w:rsidRPr="00782846">
              <w:rPr>
                <w:rStyle w:val="Hyperlink"/>
                <w:rFonts w:hint="cs"/>
                <w:noProof/>
                <w:rtl/>
              </w:rPr>
              <w:t>ی</w:t>
            </w:r>
            <w:r w:rsidR="00C0104B" w:rsidRPr="00782846">
              <w:rPr>
                <w:rStyle w:val="Hyperlink"/>
                <w:noProof/>
                <w:rtl/>
              </w:rPr>
              <w:t xml:space="preserve"> مح</w:t>
            </w:r>
            <w:r w:rsidR="00C0104B" w:rsidRPr="00782846">
              <w:rPr>
                <w:rStyle w:val="Hyperlink"/>
                <w:rFonts w:hint="cs"/>
                <w:noProof/>
                <w:rtl/>
              </w:rPr>
              <w:t>ی</w:t>
            </w:r>
            <w:r w:rsidR="00C0104B" w:rsidRPr="00782846">
              <w:rPr>
                <w:rStyle w:val="Hyperlink"/>
                <w:rFonts w:hint="eastAsia"/>
                <w:noProof/>
                <w:rtl/>
              </w:rPr>
              <w:t>ط</w:t>
            </w:r>
            <w:r w:rsidR="00C0104B" w:rsidRPr="00782846">
              <w:rPr>
                <w:rStyle w:val="Hyperlink"/>
                <w:noProof/>
                <w:rtl/>
              </w:rPr>
              <w:t xml:space="preserve"> </w:t>
            </w:r>
            <w:r w:rsidR="00C0104B" w:rsidRPr="00782846">
              <w:rPr>
                <w:rStyle w:val="Hyperlink"/>
                <w:noProof/>
              </w:rPr>
              <w:t>ROS</w:t>
            </w:r>
            <w:r w:rsidR="00C0104B">
              <w:rPr>
                <w:noProof/>
                <w:webHidden/>
                <w:rtl/>
              </w:rPr>
              <w:tab/>
            </w:r>
            <w:r w:rsidR="00C0104B">
              <w:rPr>
                <w:noProof/>
                <w:webHidden/>
                <w:rtl/>
              </w:rPr>
              <w:fldChar w:fldCharType="begin"/>
            </w:r>
            <w:r w:rsidR="00C0104B">
              <w:rPr>
                <w:noProof/>
                <w:webHidden/>
                <w:rtl/>
              </w:rPr>
              <w:instrText xml:space="preserve"> </w:instrText>
            </w:r>
            <w:r w:rsidR="00C0104B">
              <w:rPr>
                <w:noProof/>
                <w:webHidden/>
              </w:rPr>
              <w:instrText>PAGEREF</w:instrText>
            </w:r>
            <w:r w:rsidR="00C0104B">
              <w:rPr>
                <w:noProof/>
                <w:webHidden/>
                <w:rtl/>
              </w:rPr>
              <w:instrText xml:space="preserve"> _</w:instrText>
            </w:r>
            <w:r w:rsidR="00C0104B">
              <w:rPr>
                <w:noProof/>
                <w:webHidden/>
              </w:rPr>
              <w:instrText>Toc139092067 \h</w:instrText>
            </w:r>
            <w:r w:rsidR="00C0104B">
              <w:rPr>
                <w:noProof/>
                <w:webHidden/>
                <w:rtl/>
              </w:rPr>
              <w:instrText xml:space="preserve"> </w:instrText>
            </w:r>
            <w:r w:rsidR="00C0104B">
              <w:rPr>
                <w:noProof/>
                <w:webHidden/>
                <w:rtl/>
              </w:rPr>
            </w:r>
            <w:r w:rsidR="00C0104B">
              <w:rPr>
                <w:noProof/>
                <w:webHidden/>
                <w:rtl/>
              </w:rPr>
              <w:fldChar w:fldCharType="separate"/>
            </w:r>
            <w:r w:rsidR="007C79FC">
              <w:rPr>
                <w:noProof/>
                <w:webHidden/>
                <w:rtl/>
              </w:rPr>
              <w:t>3</w:t>
            </w:r>
            <w:r w:rsidR="00C0104B">
              <w:rPr>
                <w:noProof/>
                <w:webHidden/>
                <w:rtl/>
              </w:rPr>
              <w:fldChar w:fldCharType="end"/>
            </w:r>
          </w:hyperlink>
        </w:p>
        <w:p w14:paraId="1DC9DD0A" w14:textId="323AA196" w:rsidR="00C0104B" w:rsidRDefault="00C0104B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9092068" w:history="1">
            <w:r w:rsidRPr="00782846">
              <w:rPr>
                <w:rStyle w:val="Hyperlink"/>
                <w:noProof/>
                <w:rtl/>
              </w:rPr>
              <w:t>سنار</w:t>
            </w:r>
            <w:r w:rsidRPr="00782846">
              <w:rPr>
                <w:rStyle w:val="Hyperlink"/>
                <w:rFonts w:hint="cs"/>
                <w:noProof/>
                <w:rtl/>
              </w:rPr>
              <w:t>ی</w:t>
            </w:r>
            <w:r w:rsidRPr="00782846">
              <w:rPr>
                <w:rStyle w:val="Hyperlink"/>
                <w:rFonts w:hint="eastAsia"/>
                <w:noProof/>
                <w:rtl/>
              </w:rPr>
              <w:t>و</w:t>
            </w:r>
            <w:r w:rsidRPr="00782846">
              <w:rPr>
                <w:rStyle w:val="Hyperlink"/>
                <w:rFonts w:hint="cs"/>
                <w:noProof/>
                <w:rtl/>
              </w:rPr>
              <w:t>ی</w:t>
            </w:r>
            <w:r w:rsidRPr="00782846">
              <w:rPr>
                <w:rStyle w:val="Hyperlink"/>
                <w:noProof/>
                <w:rtl/>
              </w:rPr>
              <w:t xml:space="preserve"> اول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909206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7C79FC">
              <w:rPr>
                <w:noProof/>
                <w:webHidden/>
                <w:rtl/>
              </w:rPr>
              <w:t>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43180E7" w14:textId="094A49B9" w:rsidR="00C0104B" w:rsidRDefault="00C0104B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9092069" w:history="1">
            <w:r w:rsidRPr="00782846">
              <w:rPr>
                <w:rStyle w:val="Hyperlink"/>
                <w:noProof/>
                <w:rtl/>
              </w:rPr>
              <w:t>سنار</w:t>
            </w:r>
            <w:r w:rsidRPr="00782846">
              <w:rPr>
                <w:rStyle w:val="Hyperlink"/>
                <w:rFonts w:hint="cs"/>
                <w:noProof/>
                <w:rtl/>
              </w:rPr>
              <w:t>ی</w:t>
            </w:r>
            <w:r w:rsidRPr="00782846">
              <w:rPr>
                <w:rStyle w:val="Hyperlink"/>
                <w:rFonts w:hint="eastAsia"/>
                <w:noProof/>
                <w:rtl/>
              </w:rPr>
              <w:t>و</w:t>
            </w:r>
            <w:r w:rsidRPr="00782846">
              <w:rPr>
                <w:rStyle w:val="Hyperlink"/>
                <w:rFonts w:hint="cs"/>
                <w:noProof/>
                <w:rtl/>
              </w:rPr>
              <w:t>ی</w:t>
            </w:r>
            <w:r w:rsidRPr="00782846">
              <w:rPr>
                <w:rStyle w:val="Hyperlink"/>
                <w:noProof/>
                <w:rtl/>
              </w:rPr>
              <w:t xml:space="preserve"> دوم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909206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7C79FC">
              <w:rPr>
                <w:noProof/>
                <w:webHidden/>
                <w:rtl/>
              </w:rPr>
              <w:t>2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16D8B8E" w14:textId="5A2B0791" w:rsidR="009C6454" w:rsidRDefault="009C6454" w:rsidP="009C6454">
          <w:r w:rsidRPr="009C6454">
            <w:rPr>
              <w:b/>
              <w:bCs/>
              <w:noProof/>
            </w:rPr>
            <w:fldChar w:fldCharType="end"/>
          </w:r>
        </w:p>
      </w:sdtContent>
    </w:sdt>
    <w:p w14:paraId="106F7ABA" w14:textId="28BEBDC8" w:rsidR="00851843" w:rsidRPr="005F6696" w:rsidRDefault="00851843" w:rsidP="009C6454">
      <w:pPr>
        <w:jc w:val="center"/>
        <w:rPr>
          <w:sz w:val="36"/>
          <w:szCs w:val="36"/>
        </w:rPr>
      </w:pPr>
      <w:r w:rsidRPr="00FF08C0">
        <w:rPr>
          <w:color w:val="auto"/>
          <w:sz w:val="28"/>
          <w:rtl/>
        </w:rPr>
        <w:br w:type="page"/>
      </w:r>
    </w:p>
    <w:p w14:paraId="1FC3ECEA" w14:textId="2F1367A1" w:rsidR="00537691" w:rsidRDefault="00510C75" w:rsidP="009C6454">
      <w:pPr>
        <w:pStyle w:val="Heading1"/>
      </w:pPr>
      <w:bookmarkStart w:id="0" w:name="_Toc139092067"/>
      <w:r>
        <w:rPr>
          <w:rFonts w:hint="cs"/>
          <w:rtl/>
        </w:rPr>
        <w:lastRenderedPageBreak/>
        <w:t xml:space="preserve">آماده‌سازی محیط </w:t>
      </w:r>
      <w:r>
        <w:t>ROS</w:t>
      </w:r>
      <w:bookmarkEnd w:id="0"/>
    </w:p>
    <w:p w14:paraId="3A98E082" w14:textId="73303576" w:rsidR="00AF5736" w:rsidRDefault="00B24B60" w:rsidP="00C24322">
      <w:pPr>
        <w:ind w:firstLine="0"/>
        <w:jc w:val="left"/>
        <w:rPr>
          <w:rtl/>
        </w:rPr>
      </w:pPr>
      <w:r w:rsidRPr="00B24B60">
        <w:rPr>
          <w:rtl/>
        </w:rPr>
        <w:drawing>
          <wp:anchor distT="0" distB="0" distL="114300" distR="114300" simplePos="0" relativeHeight="251673600" behindDoc="0" locked="0" layoutInCell="1" allowOverlap="1" wp14:anchorId="18CAAAE8" wp14:editId="0AECCD20">
            <wp:simplePos x="0" y="0"/>
            <wp:positionH relativeFrom="column">
              <wp:posOffset>106680</wp:posOffset>
            </wp:positionH>
            <wp:positionV relativeFrom="paragraph">
              <wp:posOffset>477520</wp:posOffset>
            </wp:positionV>
            <wp:extent cx="5565775" cy="1372870"/>
            <wp:effectExtent l="0" t="0" r="0" b="0"/>
            <wp:wrapThrough wrapText="bothSides">
              <wp:wrapPolygon edited="0">
                <wp:start x="0" y="0"/>
                <wp:lineTo x="0" y="21280"/>
                <wp:lineTo x="21514" y="21280"/>
                <wp:lineTo x="21514" y="0"/>
                <wp:lineTo x="0" y="0"/>
              </wp:wrapPolygon>
            </wp:wrapThrough>
            <wp:docPr id="1254412081" name="Picture 1" descr="A picture containing text, screenshot, fo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4412081" name="Picture 1" descr="A picture containing text, screenshot, fon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13728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24322">
        <w:rPr>
          <w:rFonts w:hint="cs"/>
          <w:rtl/>
        </w:rPr>
        <w:t xml:space="preserve">ابتدا یک </w:t>
      </w:r>
      <w:r w:rsidR="00C24322">
        <w:t>Work space</w:t>
      </w:r>
      <w:r w:rsidR="00C24322">
        <w:rPr>
          <w:rFonts w:hint="cs"/>
          <w:rtl/>
        </w:rPr>
        <w:t xml:space="preserve"> برای این پروژه میسازیم و آن را </w:t>
      </w:r>
      <w:r w:rsidR="00C24322">
        <w:t>initialize</w:t>
      </w:r>
      <w:r w:rsidR="00C24322">
        <w:rPr>
          <w:rFonts w:hint="cs"/>
          <w:rtl/>
        </w:rPr>
        <w:t xml:space="preserve"> میکنیم:</w:t>
      </w:r>
    </w:p>
    <w:p w14:paraId="25052556" w14:textId="03BD8825" w:rsidR="00C24322" w:rsidRDefault="00C24322" w:rsidP="00C24322">
      <w:pPr>
        <w:ind w:firstLine="0"/>
        <w:jc w:val="left"/>
        <w:rPr>
          <w:rtl/>
        </w:rPr>
      </w:pPr>
      <w:r>
        <w:rPr>
          <w:rFonts w:hint="cs"/>
          <w:rtl/>
        </w:rPr>
        <w:t xml:space="preserve">همچنین در این پروژه به ربات </w:t>
      </w:r>
      <w:r>
        <w:t>turtlebot3</w:t>
      </w:r>
      <w:r>
        <w:rPr>
          <w:rFonts w:hint="cs"/>
          <w:rtl/>
        </w:rPr>
        <w:t xml:space="preserve"> و شبیه‌ساز </w:t>
      </w:r>
      <w:r>
        <w:t>gazebo</w:t>
      </w:r>
      <w:r>
        <w:rPr>
          <w:rFonts w:hint="cs"/>
          <w:rtl/>
        </w:rPr>
        <w:t xml:space="preserve"> نیاز می‌شود. پس برای این منظور لازم است تا پکیج‌های زیر را نیز در فولدر </w:t>
      </w:r>
      <w:proofErr w:type="spellStart"/>
      <w:r>
        <w:t>src</w:t>
      </w:r>
      <w:proofErr w:type="spellEnd"/>
      <w:r>
        <w:rPr>
          <w:rFonts w:hint="cs"/>
          <w:rtl/>
        </w:rPr>
        <w:t xml:space="preserve"> مربوط به </w:t>
      </w:r>
      <w:r>
        <w:t>workspace</w:t>
      </w:r>
      <w:r>
        <w:rPr>
          <w:rFonts w:hint="cs"/>
          <w:rtl/>
        </w:rPr>
        <w:t>مان کلون کنیم.</w:t>
      </w:r>
    </w:p>
    <w:p w14:paraId="517618A7" w14:textId="77777777" w:rsidR="00C24322" w:rsidRPr="00915E50" w:rsidRDefault="00C24322" w:rsidP="00915E50">
      <w:pPr>
        <w:pStyle w:val="ListParagraph"/>
        <w:numPr>
          <w:ilvl w:val="0"/>
          <w:numId w:val="17"/>
        </w:numPr>
        <w:bidi w:val="0"/>
        <w:rPr>
          <w:sz w:val="22"/>
          <w:szCs w:val="24"/>
        </w:rPr>
      </w:pPr>
      <w:r w:rsidRPr="00915E50">
        <w:rPr>
          <w:sz w:val="22"/>
          <w:szCs w:val="24"/>
        </w:rPr>
        <w:t>git clone -b noetic-</w:t>
      </w:r>
      <w:proofErr w:type="spellStart"/>
      <w:r w:rsidRPr="00915E50">
        <w:rPr>
          <w:sz w:val="22"/>
          <w:szCs w:val="24"/>
        </w:rPr>
        <w:t>devel</w:t>
      </w:r>
      <w:proofErr w:type="spellEnd"/>
      <w:r w:rsidRPr="00915E50">
        <w:rPr>
          <w:sz w:val="22"/>
          <w:szCs w:val="24"/>
        </w:rPr>
        <w:t xml:space="preserve"> https://github.com/ROBOTIS-GIT/turtlebot3_simulations.git</w:t>
      </w:r>
    </w:p>
    <w:p w14:paraId="3A9C924A" w14:textId="77777777" w:rsidR="00C24322" w:rsidRPr="00915E50" w:rsidRDefault="00C24322" w:rsidP="00915E50">
      <w:pPr>
        <w:pStyle w:val="ListParagraph"/>
        <w:numPr>
          <w:ilvl w:val="0"/>
          <w:numId w:val="17"/>
        </w:numPr>
        <w:bidi w:val="0"/>
        <w:rPr>
          <w:sz w:val="22"/>
          <w:szCs w:val="24"/>
        </w:rPr>
      </w:pPr>
      <w:r w:rsidRPr="00915E50">
        <w:rPr>
          <w:sz w:val="22"/>
          <w:szCs w:val="24"/>
        </w:rPr>
        <w:t>git clone -b noetic-</w:t>
      </w:r>
      <w:proofErr w:type="spellStart"/>
      <w:r w:rsidRPr="00915E50">
        <w:rPr>
          <w:sz w:val="22"/>
          <w:szCs w:val="24"/>
        </w:rPr>
        <w:t>devel</w:t>
      </w:r>
      <w:proofErr w:type="spellEnd"/>
      <w:r w:rsidRPr="00915E50">
        <w:rPr>
          <w:sz w:val="22"/>
          <w:szCs w:val="24"/>
        </w:rPr>
        <w:t xml:space="preserve"> https://github.com/ROBOTIS-GIT/turtlebot3.git</w:t>
      </w:r>
    </w:p>
    <w:p w14:paraId="23A4EFA2" w14:textId="773E0A6B" w:rsidR="00C24322" w:rsidRPr="00915E50" w:rsidRDefault="00C24322" w:rsidP="00915E50">
      <w:pPr>
        <w:pStyle w:val="ListParagraph"/>
        <w:numPr>
          <w:ilvl w:val="0"/>
          <w:numId w:val="17"/>
        </w:numPr>
        <w:bidi w:val="0"/>
        <w:jc w:val="left"/>
        <w:rPr>
          <w:sz w:val="22"/>
          <w:szCs w:val="24"/>
        </w:rPr>
      </w:pPr>
      <w:r w:rsidRPr="00915E50">
        <w:rPr>
          <w:sz w:val="22"/>
          <w:szCs w:val="24"/>
        </w:rPr>
        <w:t>git clone -b noetic-</w:t>
      </w:r>
      <w:proofErr w:type="spellStart"/>
      <w:r w:rsidRPr="00915E50">
        <w:rPr>
          <w:sz w:val="22"/>
          <w:szCs w:val="24"/>
        </w:rPr>
        <w:t>devel</w:t>
      </w:r>
      <w:proofErr w:type="spellEnd"/>
      <w:r w:rsidRPr="00915E50">
        <w:rPr>
          <w:sz w:val="22"/>
          <w:szCs w:val="24"/>
        </w:rPr>
        <w:t xml:space="preserve"> https://github.com/ROBOTIS-GIT/turtlebot3_msgs.git</w:t>
      </w:r>
    </w:p>
    <w:p w14:paraId="564BF84C" w14:textId="45B2E3EB" w:rsidR="00C24322" w:rsidRDefault="00C24322" w:rsidP="00C24322">
      <w:pPr>
        <w:ind w:firstLine="0"/>
        <w:jc w:val="left"/>
      </w:pPr>
    </w:p>
    <w:p w14:paraId="545219A3" w14:textId="5B997583" w:rsidR="00A614D6" w:rsidRDefault="00915E50" w:rsidP="00C24322">
      <w:pPr>
        <w:ind w:firstLine="0"/>
        <w:jc w:val="left"/>
        <w:rPr>
          <w:rtl/>
        </w:rPr>
      </w:pPr>
      <w:r w:rsidRPr="00915E50">
        <w:rPr>
          <w:rtl/>
        </w:rPr>
        <w:drawing>
          <wp:inline distT="0" distB="0" distL="0" distR="0" wp14:anchorId="293DFAA2" wp14:editId="322B75A6">
            <wp:extent cx="5565775" cy="2018030"/>
            <wp:effectExtent l="0" t="0" r="0" b="1270"/>
            <wp:docPr id="18052991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529918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2018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9C855" w14:textId="77D89B21" w:rsidR="00A614D6" w:rsidRDefault="00A614D6" w:rsidP="00E01B1F">
      <w:pPr>
        <w:ind w:firstLine="0"/>
        <w:jc w:val="left"/>
        <w:rPr>
          <w:rtl/>
        </w:rPr>
      </w:pPr>
    </w:p>
    <w:p w14:paraId="1DD7CC56" w14:textId="46850613" w:rsidR="009176B4" w:rsidRDefault="009176B4" w:rsidP="009C6454">
      <w:pPr>
        <w:ind w:firstLine="0"/>
      </w:pPr>
    </w:p>
    <w:p w14:paraId="12975856" w14:textId="77777777" w:rsidR="00E01B1F" w:rsidRDefault="00E01B1F" w:rsidP="009C6454">
      <w:pPr>
        <w:pStyle w:val="Heading1"/>
        <w:rPr>
          <w:rtl/>
        </w:rPr>
        <w:sectPr w:rsidR="00E01B1F" w:rsidSect="004028FA">
          <w:footerReference w:type="default" r:id="rId12"/>
          <w:footnotePr>
            <w:numRestart w:val="eachPage"/>
          </w:footnotePr>
          <w:pgSz w:w="11906" w:h="16838"/>
          <w:pgMar w:top="1701" w:right="1701" w:bottom="1440" w:left="1440" w:header="709" w:footer="709" w:gutter="0"/>
          <w:pgBorders w:offsetFrom="page">
            <w:top w:val="double" w:sz="4" w:space="24" w:color="4BACC6" w:themeColor="accent5"/>
            <w:left w:val="double" w:sz="4" w:space="24" w:color="4BACC6" w:themeColor="accent5"/>
            <w:bottom w:val="double" w:sz="4" w:space="24" w:color="4BACC6" w:themeColor="accent5"/>
            <w:right w:val="double" w:sz="4" w:space="24" w:color="4BACC6" w:themeColor="accent5"/>
          </w:pgBorders>
          <w:cols w:space="708"/>
          <w:bidi/>
          <w:rtlGutter/>
          <w:docGrid w:linePitch="360"/>
        </w:sectPr>
      </w:pPr>
    </w:p>
    <w:p w14:paraId="75DE67EE" w14:textId="59EE423E" w:rsidR="00AF5736" w:rsidRDefault="00E01B1F" w:rsidP="009C6454">
      <w:pPr>
        <w:pStyle w:val="Heading1"/>
      </w:pPr>
      <w:bookmarkStart w:id="1" w:name="_Toc139092068"/>
      <w:r>
        <w:rPr>
          <w:rFonts w:hint="cs"/>
          <w:rtl/>
        </w:rPr>
        <w:lastRenderedPageBreak/>
        <w:t>سناریوی اول</w:t>
      </w:r>
      <w:bookmarkEnd w:id="1"/>
    </w:p>
    <w:p w14:paraId="2931DB3D" w14:textId="1A186505" w:rsidR="000F04DB" w:rsidRPr="000F04DB" w:rsidRDefault="000F04DB" w:rsidP="000F04DB">
      <w:pPr>
        <w:pStyle w:val="ListParagraph"/>
        <w:numPr>
          <w:ilvl w:val="0"/>
          <w:numId w:val="13"/>
        </w:numPr>
        <w:rPr>
          <w:b/>
          <w:bCs/>
          <w:u w:val="single"/>
          <w:rtl/>
        </w:rPr>
      </w:pPr>
      <w:r w:rsidRPr="000F04DB">
        <w:rPr>
          <w:rFonts w:hint="cs"/>
          <w:b/>
          <w:bCs/>
          <w:u w:val="single"/>
          <w:rtl/>
        </w:rPr>
        <w:t>آماده‌سازی‌های اولیه گام اول</w:t>
      </w:r>
    </w:p>
    <w:p w14:paraId="34E90BEA" w14:textId="1CB364E1" w:rsidR="00E01B1F" w:rsidRDefault="00E01B1F" w:rsidP="00E01B1F">
      <w:pPr>
        <w:ind w:firstLine="0"/>
      </w:pPr>
      <w:r>
        <w:rPr>
          <w:rFonts w:hint="cs"/>
          <w:rtl/>
        </w:rPr>
        <w:t xml:space="preserve">برای این قسمت یک پکیج جداگانه درست میکنیم به نام </w:t>
      </w:r>
      <w:r>
        <w:t>step1</w:t>
      </w:r>
      <w:r>
        <w:rPr>
          <w:rFonts w:hint="cs"/>
          <w:rtl/>
        </w:rPr>
        <w:t xml:space="preserve"> میکنیم و </w:t>
      </w:r>
      <w:r>
        <w:t>dependency</w:t>
      </w:r>
      <w:r>
        <w:rPr>
          <w:rFonts w:hint="cs"/>
          <w:rtl/>
        </w:rPr>
        <w:t>هایی که ممکن است به کار بیایند را هم اضافه کنیم.</w:t>
      </w:r>
    </w:p>
    <w:p w14:paraId="4B995A94" w14:textId="1316A073" w:rsidR="00E01B1F" w:rsidRDefault="00E01B1F" w:rsidP="00915E50">
      <w:pPr>
        <w:bidi w:val="0"/>
        <w:ind w:left="360" w:firstLine="0"/>
      </w:pPr>
      <w:proofErr w:type="spellStart"/>
      <w:r>
        <w:t>catkin_create_pkg</w:t>
      </w:r>
      <w:proofErr w:type="spellEnd"/>
      <w:r>
        <w:t xml:space="preserve"> step</w:t>
      </w:r>
      <w:r>
        <w:t>1</w:t>
      </w:r>
      <w:r>
        <w:t xml:space="preserve"> </w:t>
      </w:r>
      <w:proofErr w:type="spellStart"/>
      <w:r>
        <w:t>rospy</w:t>
      </w:r>
      <w:proofErr w:type="spellEnd"/>
      <w:r>
        <w:t xml:space="preserve"> </w:t>
      </w:r>
      <w:proofErr w:type="spellStart"/>
      <w:r>
        <w:t>std_msgs</w:t>
      </w:r>
      <w:proofErr w:type="spellEnd"/>
      <w:r>
        <w:t xml:space="preserve"> </w:t>
      </w:r>
      <w:proofErr w:type="spellStart"/>
      <w:r>
        <w:t>sensor_msgs</w:t>
      </w:r>
      <w:proofErr w:type="spellEnd"/>
      <w:r>
        <w:t xml:space="preserve"> </w:t>
      </w:r>
      <w:proofErr w:type="spellStart"/>
      <w:r>
        <w:t>nav_</w:t>
      </w:r>
      <w:proofErr w:type="gramStart"/>
      <w:r>
        <w:t>msgs</w:t>
      </w:r>
      <w:proofErr w:type="spellEnd"/>
      <w:proofErr w:type="gramEnd"/>
    </w:p>
    <w:p w14:paraId="0F8C25F9" w14:textId="66A26CE6" w:rsidR="00915E50" w:rsidRDefault="00915E50" w:rsidP="00E01B1F">
      <w:pPr>
        <w:ind w:firstLine="0"/>
      </w:pPr>
      <w:r w:rsidRPr="00915E50">
        <w:rPr>
          <w:rtl/>
        </w:rPr>
        <w:drawing>
          <wp:inline distT="0" distB="0" distL="0" distR="0" wp14:anchorId="00389A5C" wp14:editId="635C1B36">
            <wp:extent cx="5565775" cy="544195"/>
            <wp:effectExtent l="0" t="0" r="0" b="8255"/>
            <wp:docPr id="4446929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4692915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544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E4AC1" w14:textId="0E998725" w:rsidR="00E01B1F" w:rsidRDefault="00B1720F" w:rsidP="00E01B1F">
      <w:pPr>
        <w:ind w:firstLine="0"/>
        <w:rPr>
          <w:rtl/>
        </w:rPr>
      </w:pPr>
      <w:r>
        <w:rPr>
          <w:rFonts w:hint="cs"/>
          <w:rtl/>
        </w:rPr>
        <w:t xml:space="preserve">حال به </w:t>
      </w:r>
      <w:r>
        <w:t>Work Space</w:t>
      </w:r>
      <w:r>
        <w:rPr>
          <w:rFonts w:hint="cs"/>
          <w:rtl/>
        </w:rPr>
        <w:t xml:space="preserve"> برگشته و با زدن دستور </w:t>
      </w:r>
      <w:r>
        <w:t>code .</w:t>
      </w:r>
      <w:r>
        <w:rPr>
          <w:rFonts w:hint="cs"/>
          <w:rtl/>
        </w:rPr>
        <w:t xml:space="preserve"> میتوان این ورک اسپیس را در </w:t>
      </w:r>
      <w:r>
        <w:t>VS Code</w:t>
      </w:r>
      <w:r>
        <w:rPr>
          <w:rFonts w:hint="cs"/>
          <w:rtl/>
        </w:rPr>
        <w:t xml:space="preserve"> باز کرد.</w:t>
      </w:r>
    </w:p>
    <w:p w14:paraId="329D9073" w14:textId="6233E961" w:rsidR="00B1720F" w:rsidRDefault="00B1720F" w:rsidP="00B1720F">
      <w:pPr>
        <w:ind w:firstLine="0"/>
        <w:rPr>
          <w:rtl/>
        </w:rPr>
      </w:pPr>
      <w:r>
        <w:rPr>
          <w:rFonts w:hint="cs"/>
          <w:rtl/>
        </w:rPr>
        <w:t xml:space="preserve">حال به سراغ ساخت نودها میرویم. برای این منظور در فولدر </w:t>
      </w:r>
      <w:proofErr w:type="spellStart"/>
      <w:r>
        <w:t>src</w:t>
      </w:r>
      <w:proofErr w:type="spellEnd"/>
      <w:r>
        <w:rPr>
          <w:rFonts w:hint="cs"/>
          <w:rtl/>
        </w:rPr>
        <w:t xml:space="preserve"> مربوط به </w:t>
      </w:r>
      <w:r>
        <w:t>step1</w:t>
      </w:r>
      <w:r>
        <w:rPr>
          <w:rFonts w:hint="cs"/>
          <w:rtl/>
        </w:rPr>
        <w:t xml:space="preserve"> میرویم و </w:t>
      </w:r>
      <w:r>
        <w:rPr>
          <w:rFonts w:hint="cs"/>
          <w:rtl/>
        </w:rPr>
        <w:t>یک فایل</w:t>
      </w:r>
      <w:r>
        <w:rPr>
          <w:rFonts w:hint="cs"/>
          <w:rtl/>
        </w:rPr>
        <w:t xml:space="preserve"> پایتون با نام </w:t>
      </w:r>
      <w:r>
        <w:t>VFH.py</w:t>
      </w:r>
      <w:r>
        <w:rPr>
          <w:rFonts w:hint="cs"/>
          <w:rtl/>
        </w:rPr>
        <w:t xml:space="preserve"> </w:t>
      </w:r>
      <w:r>
        <w:rPr>
          <w:rFonts w:hint="cs"/>
          <w:rtl/>
        </w:rPr>
        <w:t xml:space="preserve">میسازیم. </w:t>
      </w:r>
    </w:p>
    <w:p w14:paraId="4C5B97D4" w14:textId="4FDB56D2" w:rsidR="00B1720F" w:rsidRDefault="000F04DB" w:rsidP="00B1720F">
      <w:pPr>
        <w:ind w:firstLine="0"/>
        <w:rPr>
          <w:rFonts w:hint="cs"/>
          <w:rtl/>
        </w:rPr>
      </w:pPr>
      <w:r w:rsidRPr="000F04DB">
        <w:rPr>
          <w:rtl/>
        </w:rPr>
        <w:drawing>
          <wp:anchor distT="0" distB="0" distL="114300" distR="114300" simplePos="0" relativeHeight="251665408" behindDoc="0" locked="0" layoutInCell="1" allowOverlap="1" wp14:anchorId="2C9E88B6" wp14:editId="7DA2AD8C">
            <wp:simplePos x="0" y="0"/>
            <wp:positionH relativeFrom="page">
              <wp:align>center</wp:align>
            </wp:positionH>
            <wp:positionV relativeFrom="paragraph">
              <wp:posOffset>9525</wp:posOffset>
            </wp:positionV>
            <wp:extent cx="2232853" cy="1089754"/>
            <wp:effectExtent l="0" t="0" r="0" b="0"/>
            <wp:wrapThrough wrapText="bothSides">
              <wp:wrapPolygon edited="0">
                <wp:start x="0" y="0"/>
                <wp:lineTo x="0" y="21147"/>
                <wp:lineTo x="21379" y="21147"/>
                <wp:lineTo x="21379" y="0"/>
                <wp:lineTo x="0" y="0"/>
              </wp:wrapPolygon>
            </wp:wrapThrough>
            <wp:docPr id="891677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167783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2853" cy="108975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9CE32AA" w14:textId="208BF776" w:rsidR="00A614D6" w:rsidRDefault="00A614D6" w:rsidP="009C6454">
      <w:pPr>
        <w:rPr>
          <w:rtl/>
        </w:rPr>
      </w:pPr>
    </w:p>
    <w:p w14:paraId="06A1E44B" w14:textId="77777777" w:rsidR="00A614D6" w:rsidRDefault="00A614D6" w:rsidP="009C6454">
      <w:pPr>
        <w:rPr>
          <w:rtl/>
        </w:rPr>
      </w:pPr>
    </w:p>
    <w:p w14:paraId="5108738F" w14:textId="4892D613" w:rsidR="000F04DB" w:rsidRDefault="000F04DB" w:rsidP="009C6454">
      <w:pPr>
        <w:rPr>
          <w:rtl/>
        </w:rPr>
      </w:pPr>
      <w:r>
        <w:rPr>
          <w:rFonts w:hint="cs"/>
          <w:rtl/>
        </w:rPr>
        <w:t>حال در گام بعد به سراغ نوشتن کد مربوط</w:t>
      </w:r>
      <w:r>
        <w:rPr>
          <w:rFonts w:hint="cs"/>
          <w:rtl/>
        </w:rPr>
        <w:t xml:space="preserve"> نود ساخته شده میرویم.</w:t>
      </w:r>
    </w:p>
    <w:p w14:paraId="5844F7AE" w14:textId="77777777" w:rsidR="00EB2A46" w:rsidRDefault="00EB2A46" w:rsidP="009C6454">
      <w:pPr>
        <w:rPr>
          <w:rtl/>
        </w:rPr>
      </w:pPr>
    </w:p>
    <w:p w14:paraId="768C4C70" w14:textId="217EE770" w:rsidR="00EB2A46" w:rsidRPr="00EB2A46" w:rsidRDefault="00EB2A46" w:rsidP="00EB2A46">
      <w:pPr>
        <w:pStyle w:val="ListParagraph"/>
        <w:numPr>
          <w:ilvl w:val="0"/>
          <w:numId w:val="12"/>
        </w:numPr>
        <w:rPr>
          <w:b/>
          <w:bCs/>
          <w:rtl/>
        </w:rPr>
      </w:pPr>
      <w:r w:rsidRPr="00EB2A46">
        <w:rPr>
          <w:rFonts w:hint="cs"/>
          <w:b/>
          <w:bCs/>
          <w:rtl/>
        </w:rPr>
        <w:t xml:space="preserve">مقادیر و فرمول‌های لازم برای الگوریتم </w:t>
      </w:r>
      <w:r w:rsidRPr="00EB2A46">
        <w:rPr>
          <w:b/>
          <w:bCs/>
        </w:rPr>
        <w:t>VFH</w:t>
      </w:r>
      <w:r w:rsidRPr="00EB2A46">
        <w:rPr>
          <w:rFonts w:hint="cs"/>
          <w:b/>
          <w:bCs/>
          <w:rtl/>
        </w:rPr>
        <w:t xml:space="preserve"> </w:t>
      </w:r>
    </w:p>
    <w:p w14:paraId="4F5F017F" w14:textId="3B83E1AE" w:rsidR="00EB2A46" w:rsidRDefault="00EB2A46" w:rsidP="009C6454">
      <w:pPr>
        <w:rPr>
          <w:rtl/>
        </w:rPr>
      </w:pPr>
      <w:r>
        <w:rPr>
          <w:rFonts w:hint="cs"/>
          <w:rtl/>
        </w:rPr>
        <w:t>ابتدا لازم است یک سری از ثابت‌ها را با توجه به داده‌های مسئله به دست آوریم و بعد به کلیت الگوریتم بپردازیم.</w:t>
      </w:r>
    </w:p>
    <w:p w14:paraId="34F872AE" w14:textId="6BAFB37E" w:rsidR="00EB2A46" w:rsidRDefault="00EB2A46" w:rsidP="00EB2A46">
      <w:pPr>
        <w:rPr>
          <w:rtl/>
        </w:rPr>
      </w:pPr>
      <w:r>
        <w:rPr>
          <w:rFonts w:hint="cs"/>
          <w:rtl/>
        </w:rPr>
        <w:t>در صورت سوال گفته شده که نقاط شروع و پایان به ترتیب عبارتند از:</w:t>
      </w:r>
    </w:p>
    <w:p w14:paraId="7F33F400" w14:textId="30B3173A" w:rsidR="00EB2A46" w:rsidRDefault="00EB2A46" w:rsidP="00EB2A46">
      <w:pPr>
        <w:pStyle w:val="ListParagraph"/>
        <w:numPr>
          <w:ilvl w:val="0"/>
          <w:numId w:val="12"/>
        </w:numPr>
        <w:bidi w:val="0"/>
      </w:pPr>
      <w:r>
        <w:t>Starting point: (0, 0)</w:t>
      </w:r>
    </w:p>
    <w:p w14:paraId="3F314EAF" w14:textId="7D8C802B" w:rsidR="00EB2A46" w:rsidRDefault="00EB2A46" w:rsidP="00EB2A46">
      <w:pPr>
        <w:pStyle w:val="ListParagraph"/>
        <w:numPr>
          <w:ilvl w:val="0"/>
          <w:numId w:val="12"/>
        </w:numPr>
        <w:bidi w:val="0"/>
      </w:pPr>
      <w:r>
        <w:t>Goal point: (13, 7)</w:t>
      </w:r>
    </w:p>
    <w:p w14:paraId="33D254FF" w14:textId="6E164C8E" w:rsidR="00EB2A46" w:rsidRDefault="00EB2A46" w:rsidP="00EB2A46">
      <w:pPr>
        <w:rPr>
          <w:rtl/>
        </w:rPr>
      </w:pPr>
      <w:r>
        <w:rPr>
          <w:rFonts w:hint="cs"/>
          <w:rtl/>
        </w:rPr>
        <w:t xml:space="preserve">که ما باید از نقطه شروع حرکت کنیم و با اعمال الگوریتم </w:t>
      </w:r>
      <w:r>
        <w:t>VFH</w:t>
      </w:r>
      <w:r>
        <w:rPr>
          <w:rFonts w:hint="cs"/>
          <w:rtl/>
        </w:rPr>
        <w:t xml:space="preserve"> و چرخش به کمک </w:t>
      </w:r>
      <w:r>
        <w:t>PID</w:t>
      </w:r>
      <w:r>
        <w:rPr>
          <w:rFonts w:hint="cs"/>
          <w:rtl/>
        </w:rPr>
        <w:t xml:space="preserve"> به نقطه نهایی برسیم.</w:t>
      </w:r>
    </w:p>
    <w:p w14:paraId="3DB3A348" w14:textId="77777777" w:rsidR="00EB2A46" w:rsidRDefault="00EB2A46" w:rsidP="00EB2A46">
      <w:pPr>
        <w:rPr>
          <w:rtl/>
        </w:rPr>
      </w:pPr>
    </w:p>
    <w:p w14:paraId="247C2884" w14:textId="12D98442" w:rsidR="00EB2A46" w:rsidRPr="00EB2A46" w:rsidRDefault="00EB2A46" w:rsidP="00EB2A46">
      <w:pPr>
        <w:ind w:left="284" w:firstLine="0"/>
        <w:rPr>
          <w:rFonts w:eastAsiaTheme="minorEastAsia" w:hint="cs"/>
          <w:rtl/>
        </w:rPr>
      </w:pPr>
      <w:r>
        <w:rPr>
          <w:rFonts w:hint="cs"/>
          <w:rtl/>
        </w:rPr>
        <w:lastRenderedPageBreak/>
        <w:t xml:space="preserve">سپس گفته شده که 5 درجه 5 درجه را باید یک </w:t>
      </w:r>
      <w:r>
        <w:t>sector</w:t>
      </w:r>
      <w:r>
        <w:rPr>
          <w:rFonts w:hint="cs"/>
          <w:rtl/>
        </w:rPr>
        <w:t xml:space="preserve"> تعریف کرد. پس مقدار </w:t>
      </w:r>
      <m:oMath>
        <m:r>
          <w:rPr>
            <w:rFonts w:ascii="Cambria Math" w:hAnsi="Cambria Math" w:cs="Cambria Math" w:hint="cs"/>
            <w:rtl/>
          </w:rPr>
          <m:t>α</m:t>
        </m:r>
      </m:oMath>
      <w:r w:rsidRPr="00EB2A46">
        <w:rPr>
          <w:rFonts w:eastAsiaTheme="minorEastAsia" w:hint="cs"/>
          <w:rtl/>
        </w:rPr>
        <w:t xml:space="preserve"> و </w:t>
      </w:r>
      <w:r w:rsidRPr="00EB2A46">
        <w:rPr>
          <w:rFonts w:eastAsiaTheme="minorEastAsia"/>
        </w:rPr>
        <w:t>n</w:t>
      </w:r>
      <w:r w:rsidRPr="00EB2A46">
        <w:rPr>
          <w:rFonts w:eastAsiaTheme="minorEastAsia" w:hint="cs"/>
          <w:rtl/>
        </w:rPr>
        <w:t xml:space="preserve"> به صورت زیر است که </w:t>
      </w:r>
      <w:r w:rsidRPr="00EB2A46">
        <w:rPr>
          <w:rFonts w:eastAsiaTheme="minorEastAsia"/>
        </w:rPr>
        <w:t>n</w:t>
      </w:r>
      <w:r w:rsidRPr="00EB2A46">
        <w:rPr>
          <w:rFonts w:eastAsiaTheme="minorEastAsia" w:hint="cs"/>
          <w:rtl/>
        </w:rPr>
        <w:t xml:space="preserve"> برابر با تعداد </w:t>
      </w:r>
      <w:r w:rsidRPr="00EB2A46">
        <w:rPr>
          <w:rFonts w:eastAsiaTheme="minorEastAsia"/>
        </w:rPr>
        <w:t>sector</w:t>
      </w:r>
      <w:r w:rsidRPr="00EB2A46">
        <w:rPr>
          <w:rFonts w:eastAsiaTheme="minorEastAsia" w:hint="cs"/>
          <w:rtl/>
        </w:rPr>
        <w:t>ها میباشد.</w:t>
      </w:r>
    </w:p>
    <w:p w14:paraId="2697AE4D" w14:textId="07B08A26" w:rsidR="00EB2A46" w:rsidRPr="00EB2A46" w:rsidRDefault="00EB2A46" w:rsidP="00EB2A46">
      <w:pPr>
        <w:pStyle w:val="ListParagraph"/>
        <w:numPr>
          <w:ilvl w:val="0"/>
          <w:numId w:val="14"/>
        </w:numPr>
        <w:bidi w:val="0"/>
        <w:rPr>
          <w:rFonts w:eastAsiaTheme="minorEastAsia"/>
          <w:i/>
        </w:rPr>
      </w:pPr>
      <m:oMath>
        <m:r>
          <w:rPr>
            <w:rFonts w:ascii="Cambria Math" w:hAnsi="Cambria Math"/>
          </w:rPr>
          <m:t>α=5</m:t>
        </m:r>
        <m:r>
          <w:rPr>
            <w:rFonts w:ascii="Cambria Math" w:hAnsi="Cambria Math"/>
          </w:rPr>
          <m:t>°</m:t>
        </m:r>
      </m:oMath>
    </w:p>
    <w:p w14:paraId="0C567490" w14:textId="36D39F2D" w:rsidR="00EB2A46" w:rsidRPr="00EB2A46" w:rsidRDefault="00EB2A46" w:rsidP="00EB2A46">
      <w:pPr>
        <w:pStyle w:val="ListParagraph"/>
        <w:numPr>
          <w:ilvl w:val="0"/>
          <w:numId w:val="14"/>
        </w:numPr>
        <w:bidi w:val="0"/>
        <w:rPr>
          <w:i/>
        </w:rPr>
      </w:pPr>
      <m:oMath>
        <m:r>
          <w:rPr>
            <w:rFonts w:ascii="Cambria Math" w:hAnsi="Cambria Math"/>
          </w:rPr>
          <m:t>n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360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  <m:r>
          <w:rPr>
            <w:rFonts w:ascii="Cambria Math" w:hAnsi="Cambria Math"/>
          </w:rPr>
          <m:t>=72</m:t>
        </m:r>
      </m:oMath>
    </w:p>
    <w:p w14:paraId="02796226" w14:textId="5AAC0D1D" w:rsidR="00EB2A46" w:rsidRDefault="00EB2A46" w:rsidP="00EB2A46">
      <w:pPr>
        <w:rPr>
          <w:rFonts w:eastAsiaTheme="minorEastAsia"/>
          <w:i/>
          <w:rtl/>
        </w:rPr>
      </w:pPr>
      <w:r>
        <w:rPr>
          <w:rFonts w:hint="cs"/>
          <w:i/>
          <w:rtl/>
        </w:rPr>
        <w:t xml:space="preserve">همچنین در رابطه </w:t>
      </w:r>
      <m:oMath>
        <m:r>
          <w:rPr>
            <w:rFonts w:ascii="Cambria Math" w:hAnsi="Cambria Math"/>
          </w:rPr>
          <m:t xml:space="preserve">a-b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rPr>
          <w:rFonts w:eastAsiaTheme="minorEastAsia" w:hint="cs"/>
          <w:i/>
          <w:rtl/>
        </w:rPr>
        <w:t xml:space="preserve"> گفته شده که مقادیر </w:t>
      </w:r>
      <w:r>
        <w:rPr>
          <w:rFonts w:eastAsiaTheme="minorEastAsia"/>
          <w:i/>
        </w:rPr>
        <w:t>a</w:t>
      </w:r>
      <w:r>
        <w:rPr>
          <w:rFonts w:eastAsiaTheme="minorEastAsia" w:hint="cs"/>
          <w:i/>
          <w:rtl/>
        </w:rPr>
        <w:t xml:space="preserve"> و </w:t>
      </w:r>
      <w:r>
        <w:rPr>
          <w:rFonts w:eastAsiaTheme="minorEastAsia"/>
          <w:i/>
        </w:rPr>
        <w:t>b</w:t>
      </w:r>
      <w:r>
        <w:rPr>
          <w:rFonts w:eastAsiaTheme="minorEastAsia" w:hint="cs"/>
          <w:i/>
          <w:rtl/>
        </w:rPr>
        <w:t xml:space="preserve"> به صورت زیر میباشند:</w:t>
      </w:r>
    </w:p>
    <w:p w14:paraId="6AE52BF9" w14:textId="4838E3FA" w:rsidR="00EB2A46" w:rsidRPr="00EB2A46" w:rsidRDefault="00EB2A46" w:rsidP="00EB2A46">
      <w:pPr>
        <w:pStyle w:val="ListParagraph"/>
        <w:numPr>
          <w:ilvl w:val="0"/>
          <w:numId w:val="15"/>
        </w:numPr>
        <w:bidi w:val="0"/>
        <w:rPr>
          <w:rFonts w:eastAsiaTheme="minorEastAsia"/>
          <w:i/>
        </w:rPr>
      </w:pPr>
      <m:oMath>
        <m:r>
          <w:rPr>
            <w:rFonts w:ascii="Cambria Math" w:hAnsi="Cambria Math"/>
          </w:rPr>
          <m:t>a= 1</m:t>
        </m:r>
      </m:oMath>
    </w:p>
    <w:p w14:paraId="4F8C62FA" w14:textId="190093F8" w:rsidR="00EB2A46" w:rsidRPr="00EB2A46" w:rsidRDefault="00EB2A46" w:rsidP="00EB2A46">
      <w:pPr>
        <w:pStyle w:val="ListParagraph"/>
        <w:numPr>
          <w:ilvl w:val="0"/>
          <w:numId w:val="15"/>
        </w:numPr>
        <w:bidi w:val="0"/>
        <w:rPr>
          <w:i/>
        </w:rPr>
      </w:pPr>
      <m:oMath>
        <m:r>
          <w:rPr>
            <w:rFonts w:ascii="Cambria Math" w:hAnsi="Cambria Math"/>
          </w:rPr>
          <m:t>b=0.25</m:t>
        </m:r>
      </m:oMath>
    </w:p>
    <w:p w14:paraId="1A046296" w14:textId="38CB2FD9" w:rsidR="00EB2A46" w:rsidRDefault="00EB2A46" w:rsidP="00EB2A46">
      <w:pPr>
        <w:rPr>
          <w:i/>
          <w:rtl/>
        </w:rPr>
      </w:pPr>
      <w:r>
        <w:rPr>
          <w:rFonts w:hint="cs"/>
          <w:i/>
          <w:rtl/>
        </w:rPr>
        <w:t xml:space="preserve">همچنین گفته شده که </w:t>
      </w:r>
      <w:r w:rsidR="003C3FBB">
        <w:rPr>
          <w:i/>
        </w:rPr>
        <w:t>d</w:t>
      </w:r>
      <w:r w:rsidR="003C3FBB">
        <w:rPr>
          <w:rFonts w:hint="cs"/>
          <w:i/>
          <w:rtl/>
        </w:rPr>
        <w:t xml:space="preserve"> حداکثر فاصله میشود باید مقدار </w:t>
      </w:r>
      <w:r w:rsidR="003C3FBB">
        <w:rPr>
          <w:i/>
        </w:rPr>
        <w:t>a- bd</w:t>
      </w:r>
      <w:r w:rsidR="003C3FBB">
        <w:rPr>
          <w:rFonts w:hint="cs"/>
          <w:i/>
          <w:rtl/>
        </w:rPr>
        <w:t xml:space="preserve"> برابر با 0 شود. بنابراین داریم:</w:t>
      </w:r>
    </w:p>
    <w:p w14:paraId="5E5B217A" w14:textId="345A86A3" w:rsidR="003C3FBB" w:rsidRPr="00270CA1" w:rsidRDefault="003C3FBB" w:rsidP="00EB2A46">
      <w:pPr>
        <w:rPr>
          <w:rFonts w:eastAsiaTheme="minorEastAsia"/>
          <w:i/>
          <w:sz w:val="22"/>
          <w:szCs w:val="24"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sz w:val="22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sz w:val="22"/>
                      <w:szCs w:val="24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4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4"/>
                        </w:rPr>
                        <m:t>max</m:t>
                      </m:r>
                    </m:sub>
                  </m:sSub>
                  <m:r>
                    <w:rPr>
                      <w:rFonts w:ascii="Cambria Math" w:hAnsi="Cambria Math"/>
                      <w:sz w:val="22"/>
                      <w:szCs w:val="24"/>
                    </w:rPr>
                    <m:t>=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2"/>
                          <w:szCs w:val="24"/>
                        </w:rPr>
                      </m:ctrlPr>
                    </m:fPr>
                    <m:num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4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4"/>
                            </w:rPr>
                            <m:t>2</m:t>
                          </m:r>
                        </m:e>
                      </m:rad>
                      <m:r>
                        <w:rPr>
                          <w:rFonts w:ascii="Cambria Math" w:hAnsi="Cambria Math"/>
                          <w:sz w:val="22"/>
                          <w:szCs w:val="24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4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  <w:szCs w:val="24"/>
                            </w:rPr>
                            <m:t>s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22"/>
                          <w:szCs w:val="24"/>
                        </w:rPr>
                        <m:t xml:space="preserve">) </m:t>
                      </m:r>
                    </m:num>
                    <m:den>
                      <m:r>
                        <w:rPr>
                          <w:rFonts w:ascii="Cambria Math" w:hAnsi="Cambria Math"/>
                          <w:sz w:val="22"/>
                          <w:szCs w:val="24"/>
                        </w:rPr>
                        <m:t>2</m:t>
                      </m:r>
                    </m:den>
                  </m:f>
                </m:e>
                <m:e>
                  <m:r>
                    <w:rPr>
                      <w:rFonts w:ascii="Cambria Math" w:hAnsi="Cambria Math"/>
                      <w:sz w:val="22"/>
                      <w:szCs w:val="24"/>
                    </w:rPr>
                    <m:t xml:space="preserve">a - b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4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4"/>
                        </w:rPr>
                        <m:t>max</m:t>
                      </m:r>
                    </m:sub>
                  </m:sSub>
                  <m:r>
                    <w:rPr>
                      <w:rFonts w:ascii="Cambria Math" w:hAnsi="Cambria Math"/>
                      <w:sz w:val="22"/>
                      <w:szCs w:val="24"/>
                    </w:rPr>
                    <m:t>=0</m:t>
                  </m:r>
                </m:e>
              </m:eqArr>
            </m:e>
          </m:d>
          <m:r>
            <w:rPr>
              <w:rFonts w:ascii="Cambria Math" w:hAnsi="Cambria Math"/>
              <w:sz w:val="22"/>
              <w:szCs w:val="24"/>
            </w:rPr>
            <m:t xml:space="preserve">   → 1 - 0.25×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4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2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22"/>
                      <w:szCs w:val="24"/>
                    </w:rPr>
                    <m:t>2</m:t>
                  </m:r>
                </m:e>
              </m:rad>
              <m:r>
                <w:rPr>
                  <w:rFonts w:ascii="Cambria Math" w:hAnsi="Cambria Math"/>
                  <w:sz w:val="22"/>
                  <w:szCs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4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4"/>
                    </w:rPr>
                    <m:t>s</m:t>
                  </m:r>
                </m:sub>
              </m:sSub>
              <m:r>
                <w:rPr>
                  <w:rFonts w:ascii="Cambria Math" w:hAnsi="Cambria Math"/>
                  <w:sz w:val="22"/>
                  <w:szCs w:val="24"/>
                </w:rPr>
                <m:t xml:space="preserve">) </m:t>
              </m:r>
            </m:num>
            <m:den>
              <m:r>
                <w:rPr>
                  <w:rFonts w:ascii="Cambria Math" w:hAnsi="Cambria Math"/>
                  <w:sz w:val="22"/>
                  <w:szCs w:val="24"/>
                </w:rPr>
                <m:t>2</m:t>
              </m:r>
            </m:den>
          </m:f>
          <m:r>
            <w:rPr>
              <w:rFonts w:ascii="Cambria Math" w:hAnsi="Cambria Math"/>
              <w:sz w:val="22"/>
              <w:szCs w:val="24"/>
            </w:rPr>
            <m:t>=0 →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4"/>
                </w:rPr>
                <m:t>w</m:t>
              </m:r>
            </m:e>
            <m:sub>
              <m:r>
                <w:rPr>
                  <w:rFonts w:ascii="Cambria Math" w:hAnsi="Cambria Math"/>
                  <w:sz w:val="22"/>
                  <w:szCs w:val="24"/>
                </w:rPr>
                <m:t>s</m:t>
              </m:r>
            </m:sub>
          </m:sSub>
          <m:r>
            <w:rPr>
              <w:rFonts w:ascii="Cambria Math" w:hAnsi="Cambria Math"/>
              <w:sz w:val="22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2"/>
                  <w:szCs w:val="24"/>
                </w:rPr>
                <m:t>8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2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22"/>
                      <w:szCs w:val="24"/>
                    </w:rPr>
                    <m:t>2</m:t>
                  </m:r>
                </m:e>
              </m:rad>
            </m:den>
          </m:f>
          <m:r>
            <w:rPr>
              <w:rFonts w:ascii="Cambria Math" w:hAnsi="Cambria Math"/>
              <w:sz w:val="22"/>
              <w:szCs w:val="24"/>
            </w:rPr>
            <m:t xml:space="preserve">    </m:t>
          </m:r>
          <m:r>
            <w:rPr>
              <w:rFonts w:ascii="Cambria Math" w:hAnsi="Cambria Math"/>
              <w:sz w:val="22"/>
              <w:szCs w:val="24"/>
            </w:rPr>
            <m:t xml:space="preserve"> , 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4"/>
                </w:rPr>
                <m:t>d</m:t>
              </m:r>
            </m:e>
            <m:sub>
              <m:r>
                <w:rPr>
                  <w:rFonts w:ascii="Cambria Math" w:hAnsi="Cambria Math"/>
                  <w:sz w:val="22"/>
                  <w:szCs w:val="24"/>
                </w:rPr>
                <m:t>max</m:t>
              </m:r>
            </m:sub>
          </m:sSub>
          <m:r>
            <w:rPr>
              <w:rFonts w:ascii="Cambria Math" w:hAnsi="Cambria Math"/>
              <w:sz w:val="22"/>
              <w:szCs w:val="24"/>
            </w:rPr>
            <m:t>=4</m:t>
          </m:r>
        </m:oMath>
      </m:oMathPara>
    </w:p>
    <w:p w14:paraId="2051A245" w14:textId="2A734C0A" w:rsidR="003C3FBB" w:rsidRDefault="003C3FBB" w:rsidP="00EB2A46">
      <w:pPr>
        <w:rPr>
          <w:rFonts w:eastAsiaTheme="minorEastAsia"/>
          <w:i/>
          <w:rtl/>
        </w:rPr>
      </w:pPr>
      <w:r w:rsidRPr="003C3FBB">
        <w:rPr>
          <w:i/>
          <w:rtl/>
        </w:rPr>
        <w:drawing>
          <wp:anchor distT="0" distB="0" distL="114300" distR="114300" simplePos="0" relativeHeight="251666432" behindDoc="0" locked="0" layoutInCell="1" allowOverlap="1" wp14:anchorId="2401D257" wp14:editId="0A3EC891">
            <wp:simplePos x="0" y="0"/>
            <wp:positionH relativeFrom="column">
              <wp:posOffset>-182880</wp:posOffset>
            </wp:positionH>
            <wp:positionV relativeFrom="paragraph">
              <wp:posOffset>377190</wp:posOffset>
            </wp:positionV>
            <wp:extent cx="2941320" cy="534035"/>
            <wp:effectExtent l="0" t="0" r="0" b="0"/>
            <wp:wrapThrough wrapText="bothSides">
              <wp:wrapPolygon edited="0">
                <wp:start x="0" y="0"/>
                <wp:lineTo x="0" y="20804"/>
                <wp:lineTo x="21404" y="20804"/>
                <wp:lineTo x="21404" y="0"/>
                <wp:lineTo x="0" y="0"/>
              </wp:wrapPolygon>
            </wp:wrapThrough>
            <wp:docPr id="14763547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6354733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1320" cy="5340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Theme="minorEastAsia" w:hint="cs"/>
          <w:i/>
          <w:rtl/>
        </w:rPr>
        <w:t xml:space="preserve">همچنین در رابطه زیر که برای </w:t>
      </w:r>
      <w:r>
        <w:rPr>
          <w:rFonts w:eastAsiaTheme="minorEastAsia"/>
          <w:i/>
        </w:rPr>
        <w:t>smoothing</w:t>
      </w:r>
      <w:r>
        <w:rPr>
          <w:rFonts w:eastAsiaTheme="minorEastAsia" w:hint="cs"/>
          <w:i/>
          <w:rtl/>
        </w:rPr>
        <w:t xml:space="preserve"> هست باید مقدار </w:t>
      </w:r>
      <w:r>
        <w:rPr>
          <w:rFonts w:eastAsiaTheme="minorEastAsia"/>
          <w:i/>
        </w:rPr>
        <w:t>l</w:t>
      </w:r>
      <w:r>
        <w:rPr>
          <w:rFonts w:eastAsiaTheme="minorEastAsia" w:hint="cs"/>
          <w:i/>
          <w:rtl/>
        </w:rPr>
        <w:t xml:space="preserve"> را برابر با 1 در نظر بگیریم:</w:t>
      </w:r>
    </w:p>
    <w:p w14:paraId="3B5DE6B0" w14:textId="57C785DC" w:rsidR="003C3FBB" w:rsidRDefault="003C3FBB" w:rsidP="00EB2A46">
      <w:pPr>
        <w:rPr>
          <w:i/>
          <w:rtl/>
        </w:rPr>
      </w:pPr>
      <w:r>
        <w:rPr>
          <w:i/>
          <w:noProof/>
          <w:rtl/>
          <w:lang w:val="fa-I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C6737D1" wp14:editId="079089B9">
                <wp:simplePos x="0" y="0"/>
                <wp:positionH relativeFrom="column">
                  <wp:posOffset>2964180</wp:posOffset>
                </wp:positionH>
                <wp:positionV relativeFrom="paragraph">
                  <wp:posOffset>135255</wp:posOffset>
                </wp:positionV>
                <wp:extent cx="1257300" cy="304800"/>
                <wp:effectExtent l="0" t="0" r="19050" b="19050"/>
                <wp:wrapNone/>
                <wp:docPr id="634999305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5730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7F08B96" w14:textId="7E005186" w:rsidR="003C3FBB" w:rsidRDefault="003C3FBB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 xml:space="preserve">l= 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C6737D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233.4pt;margin-top:10.65pt;width:99pt;height:24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" fillcolor="white [3201]" strokeweight=".5pt">
                <v:textbox>
                  <w:txbxContent>
                    <w:p w14:paraId="17F08B96" w14:textId="7E005186" w:rsidR="003C3FBB" w:rsidRDefault="003C3FBB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 xml:space="preserve">l= </m:t>
                          </m:r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</w:p>
    <w:p w14:paraId="375C1E12" w14:textId="77777777" w:rsidR="003C3FBB" w:rsidRDefault="003C3FBB" w:rsidP="00EB2A46">
      <w:pPr>
        <w:rPr>
          <w:i/>
        </w:rPr>
      </w:pPr>
    </w:p>
    <w:p w14:paraId="2F037204" w14:textId="2A335A00" w:rsidR="003B04B7" w:rsidRDefault="003C3FBB" w:rsidP="003B04B7">
      <w:pPr>
        <w:rPr>
          <w:rFonts w:hint="cs"/>
          <w:i/>
          <w:rtl/>
        </w:rPr>
      </w:pPr>
      <w:r>
        <w:rPr>
          <w:rFonts w:hint="cs"/>
          <w:i/>
          <w:rtl/>
        </w:rPr>
        <w:t xml:space="preserve">مقدار </w:t>
      </w:r>
      <w:r w:rsidR="00A21277">
        <w:rPr>
          <w:i/>
        </w:rPr>
        <w:t>threshold</w:t>
      </w:r>
      <w:r w:rsidR="00A21277">
        <w:rPr>
          <w:rFonts w:hint="cs"/>
          <w:i/>
          <w:rtl/>
        </w:rPr>
        <w:t xml:space="preserve"> یا حد آستانه را برابر با </w:t>
      </w:r>
      <w:r w:rsidR="00D44250">
        <w:rPr>
          <w:rFonts w:hint="cs"/>
          <w:i/>
          <w:rtl/>
        </w:rPr>
        <w:t>یک لیست از آستانه ها</w:t>
      </w:r>
      <w:r w:rsidR="00A21277">
        <w:rPr>
          <w:rFonts w:hint="cs"/>
          <w:i/>
          <w:rtl/>
        </w:rPr>
        <w:t xml:space="preserve"> میگیریم.</w:t>
      </w:r>
      <w:r w:rsidR="003B04B7">
        <w:rPr>
          <w:rFonts w:hint="cs"/>
          <w:i/>
          <w:rtl/>
        </w:rPr>
        <w:t xml:space="preserve"> این مقدار باید </w:t>
      </w:r>
      <w:r w:rsidR="003B04B7">
        <w:rPr>
          <w:i/>
        </w:rPr>
        <w:t>tune</w:t>
      </w:r>
      <w:r w:rsidR="003B04B7">
        <w:rPr>
          <w:rFonts w:hint="cs"/>
          <w:i/>
          <w:rtl/>
        </w:rPr>
        <w:t xml:space="preserve"> شود و در حقیقت متناسب با مسئله میباشد. در مسئله توضیح داده شده که اثرات خیلی زیاد یا خیلی کم بودن </w:t>
      </w:r>
      <w:r w:rsidR="003B04B7">
        <w:rPr>
          <w:i/>
        </w:rPr>
        <w:t>threshold</w:t>
      </w:r>
      <w:r w:rsidR="003B04B7">
        <w:rPr>
          <w:rFonts w:hint="cs"/>
          <w:i/>
          <w:rtl/>
        </w:rPr>
        <w:t xml:space="preserve"> چیست و همچنین گفته شده که باتوجه به</w:t>
      </w:r>
      <w:r w:rsidR="003B04B7">
        <w:rPr>
          <w:i/>
        </w:rPr>
        <w:t xml:space="preserve"> global plane</w:t>
      </w:r>
      <w:r w:rsidR="003B04B7">
        <w:rPr>
          <w:rFonts w:hint="cs"/>
          <w:i/>
          <w:rtl/>
        </w:rPr>
        <w:t xml:space="preserve"> بیایم و به صورت </w:t>
      </w:r>
      <w:r w:rsidR="003B04B7">
        <w:rPr>
          <w:i/>
        </w:rPr>
        <w:t>adaptive</w:t>
      </w:r>
      <w:r w:rsidR="003B04B7">
        <w:rPr>
          <w:rFonts w:hint="cs"/>
          <w:i/>
          <w:rtl/>
        </w:rPr>
        <w:t xml:space="preserve"> این مقدار را تعریف کنیم.</w:t>
      </w:r>
    </w:p>
    <w:p w14:paraId="0CD77195" w14:textId="3013C5B5" w:rsidR="00A21277" w:rsidRDefault="00A21277" w:rsidP="00EB2A46">
      <w:pPr>
        <w:rPr>
          <w:rFonts w:eastAsiaTheme="minorEastAsia"/>
          <w:i/>
          <w:rtl/>
        </w:rPr>
      </w:pPr>
      <w:r>
        <w:rPr>
          <w:rFonts w:hint="cs"/>
          <w:i/>
          <w:rtl/>
        </w:rPr>
        <w:t xml:space="preserve">همچنین برای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max</m:t>
            </m:r>
          </m:sub>
        </m:sSub>
      </m:oMath>
      <w:r>
        <w:rPr>
          <w:rFonts w:eastAsiaTheme="minorEastAsia" w:hint="cs"/>
          <w:i/>
          <w:rtl/>
        </w:rPr>
        <w:t xml:space="preserve"> طبق مقاله داریم:</w:t>
      </w:r>
    </w:p>
    <w:p w14:paraId="39034CFF" w14:textId="0E4E21E0" w:rsidR="00A21277" w:rsidRPr="00A21277" w:rsidRDefault="00A21277" w:rsidP="00EB2A46">
      <w:pPr>
        <w:rPr>
          <w:rFonts w:eastAsiaTheme="minorEastAsia"/>
          <w:i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max</m:t>
              </m:r>
            </m:sub>
          </m:sSub>
          <m:r>
            <w:rPr>
              <w:rFonts w:ascii="Cambria Math" w:hAnsi="Cambria Math"/>
            </w:rPr>
            <m:t xml:space="preserve"> = 18</m:t>
          </m:r>
        </m:oMath>
      </m:oMathPara>
    </w:p>
    <w:p w14:paraId="32E71BAD" w14:textId="62D6946B" w:rsidR="00A21277" w:rsidRDefault="00A21277" w:rsidP="00EB2A46">
      <w:pPr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همچنین</w:t>
      </w:r>
      <w:r w:rsidR="003B04B7">
        <w:rPr>
          <w:rFonts w:eastAsiaTheme="minorEastAsia" w:hint="cs"/>
          <w:i/>
          <w:rtl/>
        </w:rPr>
        <w:t xml:space="preserve"> عملکرد خوب </w:t>
      </w:r>
      <w:r w:rsidR="003B04B7">
        <w:rPr>
          <w:rFonts w:eastAsiaTheme="minorEastAsia"/>
          <w:i/>
        </w:rPr>
        <w:t>VFH</w:t>
      </w:r>
      <w:r w:rsidR="003B04B7">
        <w:rPr>
          <w:rFonts w:eastAsiaTheme="minorEastAsia" w:hint="cs"/>
          <w:i/>
          <w:rtl/>
        </w:rPr>
        <w:t xml:space="preserve"> </w:t>
      </w:r>
      <w:r>
        <w:rPr>
          <w:rFonts w:eastAsiaTheme="minorEastAsia" w:hint="cs"/>
          <w:i/>
          <w:rtl/>
        </w:rPr>
        <w:t xml:space="preserve">برای سرعت خطی </w:t>
      </w:r>
      <w:r w:rsidR="003B04B7">
        <w:rPr>
          <w:rFonts w:eastAsiaTheme="minorEastAsia" w:hint="cs"/>
          <w:i/>
          <w:rtl/>
        </w:rPr>
        <w:t xml:space="preserve">حدود </w:t>
      </w:r>
      <w:r w:rsidR="003B04B7">
        <w:rPr>
          <w:rFonts w:eastAsiaTheme="minorEastAsia"/>
          <w:i/>
        </w:rPr>
        <w:t>0.6 m/s</w:t>
      </w:r>
      <w:r w:rsidR="003B04B7">
        <w:rPr>
          <w:rFonts w:eastAsiaTheme="minorEastAsia" w:hint="cs"/>
          <w:i/>
          <w:rtl/>
        </w:rPr>
        <w:t xml:space="preserve"> نیز اوکی است ولی ما آن را در ماکسیمم حالت برابر با </w:t>
      </w:r>
      <w:r w:rsidR="003B04B7">
        <w:rPr>
          <w:rFonts w:eastAsiaTheme="minorEastAsia"/>
          <w:i/>
        </w:rPr>
        <w:t>0.5 m/s</w:t>
      </w:r>
      <w:r w:rsidR="003B04B7">
        <w:rPr>
          <w:rFonts w:eastAsiaTheme="minorEastAsia" w:hint="cs"/>
          <w:i/>
          <w:rtl/>
        </w:rPr>
        <w:t xml:space="preserve"> میگیریم. در ادامه پارامترهای مربوط به کنترل سرعت را بیان میکنیم:</w:t>
      </w:r>
    </w:p>
    <w:p w14:paraId="32E743A6" w14:textId="2BDA2849" w:rsidR="003B04B7" w:rsidRDefault="008D109B" w:rsidP="00EB2A46">
      <w:pPr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در این جا یک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max</m:t>
            </m:r>
          </m:sub>
        </m:sSub>
      </m:oMath>
      <w:r>
        <w:rPr>
          <w:rFonts w:eastAsiaTheme="minorEastAsia" w:hint="cs"/>
          <w:i/>
          <w:rtl/>
        </w:rPr>
        <w:t xml:space="preserve"> داریم که به صورت زیر تعیین میشود:</w:t>
      </w:r>
    </w:p>
    <w:p w14:paraId="4D844803" w14:textId="0A940799" w:rsidR="008D109B" w:rsidRPr="008D109B" w:rsidRDefault="008D109B" w:rsidP="00EB2A46">
      <w:pPr>
        <w:rPr>
          <w:rFonts w:eastAsiaTheme="minorEastAsia"/>
          <w:i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max</m:t>
              </m:r>
            </m:sub>
          </m:sSub>
          <m:r>
            <w:rPr>
              <w:rFonts w:ascii="Cambria Math" w:hAnsi="Cambria Math"/>
            </w:rPr>
            <m:t xml:space="preserve">= 0.5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m</m:t>
              </m: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</m:oMath>
      </m:oMathPara>
    </w:p>
    <w:p w14:paraId="42E1A659" w14:textId="2755D33B" w:rsidR="008D109B" w:rsidRDefault="008D109B" w:rsidP="00EB2A46">
      <w:pPr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همچنین یک مقدار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min</m:t>
            </m:r>
          </m:sub>
        </m:sSub>
      </m:oMath>
      <w:r>
        <w:rPr>
          <w:rFonts w:eastAsiaTheme="minorEastAsia" w:hint="cs"/>
          <w:i/>
          <w:rtl/>
        </w:rPr>
        <w:t xml:space="preserve"> داریم که در این جا و با ایده گیری از مقاله برابر با :</w:t>
      </w:r>
    </w:p>
    <w:p w14:paraId="3320B5B6" w14:textId="337FF9B0" w:rsidR="008D109B" w:rsidRPr="008D109B" w:rsidRDefault="008D109B" w:rsidP="008D109B">
      <w:pPr>
        <w:rPr>
          <w:rFonts w:eastAsiaTheme="minorEastAsia"/>
          <w:i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min</m:t>
              </m:r>
            </m:sub>
          </m:sSub>
          <m:r>
            <w:rPr>
              <w:rFonts w:ascii="Cambria Math" w:eastAsiaTheme="minorEastAsia" w:hAnsi="Cambria Math"/>
            </w:rPr>
            <m:t xml:space="preserve"> = 4 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cm</m:t>
              </m:r>
            </m:num>
            <m:den>
              <m:r>
                <w:rPr>
                  <w:rFonts w:ascii="Cambria Math" w:eastAsiaTheme="minorEastAsia" w:hAnsi="Cambria Math"/>
                </w:rPr>
                <m:t>s</m:t>
              </m:r>
            </m:den>
          </m:f>
          <m:r>
            <w:rPr>
              <w:rFonts w:ascii="Cambria Math" w:eastAsiaTheme="minorEastAsia" w:hAnsi="Cambria Math"/>
            </w:rPr>
            <m:t xml:space="preserve">=0.04 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m</m:t>
              </m:r>
            </m:num>
            <m:den>
              <m:r>
                <w:rPr>
                  <w:rFonts w:ascii="Cambria Math" w:eastAsiaTheme="minorEastAsia" w:hAnsi="Cambria Math"/>
                </w:rPr>
                <m:t>s</m:t>
              </m:r>
            </m:den>
          </m:f>
        </m:oMath>
      </m:oMathPara>
    </w:p>
    <w:p w14:paraId="1A1FA6F5" w14:textId="2D9E75FA" w:rsidR="008D109B" w:rsidRDefault="008D109B" w:rsidP="00EB2A46">
      <w:pPr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lastRenderedPageBreak/>
        <w:t xml:space="preserve">یک مقدار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h</m:t>
            </m:r>
          </m:e>
          <m:sub>
            <m:r>
              <w:rPr>
                <w:rFonts w:ascii="Cambria Math" w:eastAsiaTheme="minorEastAsia" w:hAnsi="Cambria Math"/>
              </w:rPr>
              <m:t>m</m:t>
            </m:r>
          </m:sub>
        </m:sSub>
      </m:oMath>
      <w:r>
        <w:rPr>
          <w:rFonts w:eastAsiaTheme="minorEastAsia" w:hint="cs"/>
          <w:i/>
          <w:rtl/>
        </w:rPr>
        <w:t xml:space="preserve"> داریم که طبق مقاله به صورت تجربی تعیین میشود و موجب کاهش مناسب سرعت میشود.  این مقدار را در این پروژه برابر با :</w:t>
      </w:r>
    </w:p>
    <w:p w14:paraId="1B448A56" w14:textId="603341F5" w:rsidR="008D109B" w:rsidRPr="008D109B" w:rsidRDefault="008D109B" w:rsidP="00EB2A46">
      <w:pPr>
        <w:rPr>
          <w:rFonts w:eastAsiaTheme="minorEastAsia"/>
          <w:i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=</m:t>
          </m:r>
        </m:oMath>
      </m:oMathPara>
    </w:p>
    <w:p w14:paraId="5C01C36F" w14:textId="5FB4C0B2" w:rsidR="008D109B" w:rsidRDefault="008D109B" w:rsidP="00EB2A46">
      <w:pPr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یک مقدار </w:t>
      </w:r>
      <m:oMath>
        <m:sSub>
          <m:sSubPr>
            <m:ctrlPr>
              <w:rPr>
                <w:rFonts w:ascii="Cambria Math" w:eastAsiaTheme="minorEastAsia" w:hAnsi="Cambria Math" w:cs="Calibri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Calibri" w:hint="cs"/>
                <w:rtl/>
              </w:rPr>
              <m:t>Ω</m:t>
            </m:r>
          </m:e>
          <m:sub>
            <m:r>
              <w:rPr>
                <w:rFonts w:ascii="Cambria Math" w:eastAsiaTheme="minorEastAsia" w:hAnsi="Cambria Math" w:cs="Calibri"/>
              </w:rPr>
              <m:t>max</m:t>
            </m:r>
          </m:sub>
        </m:sSub>
      </m:oMath>
      <w:r>
        <w:rPr>
          <w:rFonts w:eastAsiaTheme="minorEastAsia" w:hint="cs"/>
          <w:i/>
          <w:rtl/>
        </w:rPr>
        <w:t xml:space="preserve"> نیاز است که ماکسیسم سرعت زاویه‌ای </w:t>
      </w:r>
      <w:r>
        <w:rPr>
          <w:rFonts w:eastAsiaTheme="minorEastAsia"/>
          <w:i/>
        </w:rPr>
        <w:t>yaw</w:t>
      </w:r>
      <w:r>
        <w:rPr>
          <w:rFonts w:eastAsiaTheme="minorEastAsia" w:hint="cs"/>
          <w:i/>
          <w:rtl/>
        </w:rPr>
        <w:t xml:space="preserve"> ربات میباشد که برابر با :</w:t>
      </w:r>
    </w:p>
    <w:p w14:paraId="2C9A7995" w14:textId="0158A773" w:rsidR="008D109B" w:rsidRPr="008D109B" w:rsidRDefault="008D109B" w:rsidP="00EB2A46">
      <w:pPr>
        <w:rPr>
          <w:rFonts w:eastAsiaTheme="minorEastAsia"/>
          <w:i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Calibri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Calibri" w:hint="cs"/>
                  <w:rtl/>
                </w:rPr>
                <m:t>Ω</m:t>
              </m:r>
            </m:e>
            <m:sub>
              <m:r>
                <w:rPr>
                  <w:rFonts w:ascii="Cambria Math" w:eastAsiaTheme="minorEastAsia" w:hAnsi="Cambria Math" w:cs="Calibri"/>
                </w:rPr>
                <m:t>max</m:t>
              </m:r>
            </m:sub>
          </m:sSub>
          <m:r>
            <w:rPr>
              <w:rFonts w:ascii="Cambria Math" w:hAnsi="Cambria Math"/>
            </w:rPr>
            <m:t xml:space="preserve"> = 120°/sec </m:t>
          </m:r>
        </m:oMath>
      </m:oMathPara>
    </w:p>
    <w:p w14:paraId="52CF6183" w14:textId="77777777" w:rsidR="008D109B" w:rsidRPr="00EB2A46" w:rsidRDefault="008D109B" w:rsidP="00D44250">
      <w:pPr>
        <w:ind w:firstLine="0"/>
        <w:rPr>
          <w:rFonts w:hint="cs"/>
          <w:i/>
          <w:rtl/>
        </w:rPr>
      </w:pPr>
    </w:p>
    <w:p w14:paraId="5074677F" w14:textId="0E42E1FF" w:rsidR="000F04DB" w:rsidRPr="000F04DB" w:rsidRDefault="000F04DB" w:rsidP="000F04DB">
      <w:pPr>
        <w:pStyle w:val="ListParagraph"/>
        <w:numPr>
          <w:ilvl w:val="0"/>
          <w:numId w:val="12"/>
        </w:numPr>
        <w:rPr>
          <w:b/>
          <w:bCs/>
          <w:u w:val="single"/>
          <w:rtl/>
        </w:rPr>
      </w:pPr>
      <w:r w:rsidRPr="000F04DB">
        <w:rPr>
          <w:rFonts w:hint="cs"/>
          <w:b/>
          <w:bCs/>
          <w:u w:val="single"/>
          <w:rtl/>
        </w:rPr>
        <w:t>نوشتن کد مروبط به نودها</w:t>
      </w:r>
    </w:p>
    <w:p w14:paraId="38226FB6" w14:textId="75C6CEE1" w:rsidR="00A614D6" w:rsidRDefault="000F04DB" w:rsidP="009C6454">
      <w:pPr>
        <w:rPr>
          <w:rFonts w:hint="cs"/>
          <w:rtl/>
        </w:rPr>
      </w:pPr>
      <w:r>
        <w:rPr>
          <w:rFonts w:hint="cs"/>
          <w:rtl/>
        </w:rPr>
        <w:t xml:space="preserve">در این قسمت </w:t>
      </w:r>
      <w:r w:rsidR="00D44250">
        <w:rPr>
          <w:rFonts w:hint="cs"/>
          <w:rtl/>
        </w:rPr>
        <w:t xml:space="preserve">دو نود داریم یکی </w:t>
      </w:r>
      <w:r w:rsidR="00D44250">
        <w:t>VFH.py</w:t>
      </w:r>
      <w:r w:rsidR="00D44250">
        <w:rPr>
          <w:rFonts w:hint="cs"/>
          <w:rtl/>
        </w:rPr>
        <w:t xml:space="preserve"> و دیگری </w:t>
      </w:r>
      <w:r w:rsidR="00D44250">
        <w:t>control.py</w:t>
      </w:r>
      <w:r w:rsidR="00D44250">
        <w:rPr>
          <w:rFonts w:hint="cs"/>
          <w:rtl/>
        </w:rPr>
        <w:t xml:space="preserve"> میباشند.</w:t>
      </w:r>
    </w:p>
    <w:p w14:paraId="3CD06F31" w14:textId="3C1C5109" w:rsidR="000F04DB" w:rsidRDefault="00FF5F01" w:rsidP="009C6454">
      <w:pPr>
        <w:rPr>
          <w:rtl/>
        </w:rPr>
      </w:pPr>
      <w:r>
        <w:rPr>
          <w:rFonts w:hint="cs"/>
          <w:rtl/>
        </w:rPr>
        <w:t xml:space="preserve">ابتدا در قسمت </w:t>
      </w:r>
      <w:proofErr w:type="spellStart"/>
      <w:r>
        <w:t>init</w:t>
      </w:r>
      <w:proofErr w:type="spellEnd"/>
      <w:r>
        <w:rPr>
          <w:rFonts w:hint="cs"/>
          <w:rtl/>
        </w:rPr>
        <w:t xml:space="preserve"> </w:t>
      </w:r>
      <w:r w:rsidR="006D4FF3">
        <w:rPr>
          <w:rFonts w:hint="cs"/>
          <w:rtl/>
        </w:rPr>
        <w:t xml:space="preserve">لازم است که نود را </w:t>
      </w:r>
      <w:r w:rsidR="006D4FF3">
        <w:t>initialize</w:t>
      </w:r>
      <w:r w:rsidR="006D4FF3">
        <w:rPr>
          <w:rFonts w:hint="cs"/>
          <w:rtl/>
        </w:rPr>
        <w:t xml:space="preserve"> کنیم و</w:t>
      </w:r>
      <w:r w:rsidR="0068405B">
        <w:rPr>
          <w:rFonts w:hint="cs"/>
          <w:rtl/>
        </w:rPr>
        <w:t xml:space="preserve"> </w:t>
      </w:r>
      <w:r w:rsidR="0068405B">
        <w:rPr>
          <w:rFonts w:hint="cs"/>
          <w:rtl/>
        </w:rPr>
        <w:t xml:space="preserve">همچنین باید این نود را به عنوان </w:t>
      </w:r>
      <w:r w:rsidR="0068405B">
        <w:t>publisher</w:t>
      </w:r>
      <w:r w:rsidR="0068405B">
        <w:rPr>
          <w:rFonts w:hint="cs"/>
          <w:rtl/>
        </w:rPr>
        <w:t xml:space="preserve"> برای </w:t>
      </w:r>
      <w:proofErr w:type="spellStart"/>
      <w:r w:rsidR="0068405B">
        <w:t>cmd_vel</w:t>
      </w:r>
      <w:proofErr w:type="spellEnd"/>
      <w:r w:rsidR="0068405B">
        <w:rPr>
          <w:rFonts w:hint="cs"/>
          <w:rtl/>
        </w:rPr>
        <w:t xml:space="preserve"> معرفی نماییم</w:t>
      </w:r>
      <w:r w:rsidR="0068405B">
        <w:rPr>
          <w:rFonts w:hint="cs"/>
          <w:rtl/>
        </w:rPr>
        <w:t xml:space="preserve"> و</w:t>
      </w:r>
      <w:r w:rsidR="006D4FF3">
        <w:rPr>
          <w:rFonts w:hint="cs"/>
          <w:rtl/>
        </w:rPr>
        <w:t xml:space="preserve"> سپس </w:t>
      </w:r>
      <w:r>
        <w:rPr>
          <w:rFonts w:hint="cs"/>
          <w:rtl/>
        </w:rPr>
        <w:t xml:space="preserve">همان مقادیر ثابتی که در قسمت قبل توضیح داده شد را </w:t>
      </w:r>
      <w:r>
        <w:t>set</w:t>
      </w:r>
      <w:r>
        <w:rPr>
          <w:rFonts w:hint="cs"/>
          <w:rtl/>
        </w:rPr>
        <w:t xml:space="preserve"> میکنیم.</w:t>
      </w:r>
      <w:r w:rsidR="002D7AD3">
        <w:rPr>
          <w:rFonts w:hint="cs"/>
          <w:rtl/>
        </w:rPr>
        <w:t>.</w:t>
      </w:r>
    </w:p>
    <w:p w14:paraId="1EFAA1AA" w14:textId="22973F7D" w:rsidR="002D7AD3" w:rsidRDefault="00FD2639" w:rsidP="009C6454">
      <w:pPr>
        <w:rPr>
          <w:rtl/>
        </w:rPr>
      </w:pPr>
      <w:r>
        <w:rPr>
          <w:rFonts w:hint="cs"/>
          <w:rtl/>
        </w:rPr>
        <w:t xml:space="preserve">سپس باتوجه به مراحل مقاله لازم است تا توابعی برای ساخت هیستوگرام و </w:t>
      </w:r>
      <w:r>
        <w:t>smooth</w:t>
      </w:r>
      <w:r>
        <w:rPr>
          <w:rFonts w:hint="cs"/>
          <w:rtl/>
        </w:rPr>
        <w:t xml:space="preserve"> کردن و سپس یافتن دره‌ها و همچنین یافتن </w:t>
      </w:r>
      <w:r>
        <w:t>target sector</w:t>
      </w:r>
      <w:r>
        <w:rPr>
          <w:rFonts w:hint="cs"/>
          <w:rtl/>
        </w:rPr>
        <w:t xml:space="preserve"> و در نهایت یافتن زاویه مناسب باتوجه به شرایط قرارگیری هدف نسبت به دره‌ها تعریف کرد.</w:t>
      </w:r>
    </w:p>
    <w:p w14:paraId="75B5262A" w14:textId="242612D4" w:rsidR="00FD2639" w:rsidRDefault="00FD2639" w:rsidP="009C6454">
      <w:pPr>
        <w:rPr>
          <w:rtl/>
        </w:rPr>
      </w:pPr>
      <w:r>
        <w:rPr>
          <w:rFonts w:hint="cs"/>
          <w:rtl/>
        </w:rPr>
        <w:t xml:space="preserve">همچنین برای یافتن </w:t>
      </w:r>
      <w:r>
        <w:t>threshold</w:t>
      </w:r>
      <w:r>
        <w:rPr>
          <w:rFonts w:hint="cs"/>
          <w:rtl/>
        </w:rPr>
        <w:t xml:space="preserve">های مناسب لازم است تا یک دید مناسب از مقادیر داشته باشیم که برای این منظور نمودار </w:t>
      </w:r>
      <w:r>
        <w:t>histogram</w:t>
      </w:r>
      <w:r>
        <w:rPr>
          <w:rFonts w:hint="cs"/>
          <w:rtl/>
        </w:rPr>
        <w:t xml:space="preserve"> را رسم نمودیم.</w:t>
      </w:r>
    </w:p>
    <w:p w14:paraId="7E237BCE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proofErr w:type="gram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!/</w:t>
      </w:r>
      <w:proofErr w:type="gramEnd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usr/bin/python3</w:t>
      </w:r>
    </w:p>
    <w:p w14:paraId="32518B44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7D588C3C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mport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</w:t>
      </w:r>
      <w:proofErr w:type="spellEnd"/>
      <w:proofErr w:type="gramEnd"/>
    </w:p>
    <w:p w14:paraId="4908E683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from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geometry_msgs.msg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mport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Twist</w:t>
      </w:r>
    </w:p>
    <w:p w14:paraId="75800E39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from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sensor_msgs.msg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mport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LaserScan</w:t>
      </w:r>
      <w:proofErr w:type="spellEnd"/>
    </w:p>
    <w:p w14:paraId="4CAE8A5B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from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nav_msgs.msg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mport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Odometry</w:t>
      </w:r>
    </w:p>
    <w:p w14:paraId="5EFEA364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mport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tf</w:t>
      </w:r>
      <w:proofErr w:type="spellEnd"/>
      <w:proofErr w:type="gramEnd"/>
    </w:p>
    <w:p w14:paraId="69CF2777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mport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gram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ath</w:t>
      </w:r>
      <w:proofErr w:type="gramEnd"/>
    </w:p>
    <w:p w14:paraId="4B29EEE6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mport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atplotlib.pyplot</w:t>
      </w:r>
      <w:proofErr w:type="spellEnd"/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as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lt</w:t>
      </w:r>
      <w:proofErr w:type="spellEnd"/>
    </w:p>
    <w:p w14:paraId="22BED243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from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atplotlib.animation</w:t>
      </w:r>
      <w:proofErr w:type="spellEnd"/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mport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FuncAnimation</w:t>
      </w:r>
      <w:proofErr w:type="spellEnd"/>
    </w:p>
    <w:p w14:paraId="0D950C9D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from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atplotlib.colors</w:t>
      </w:r>
      <w:proofErr w:type="spellEnd"/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mport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TwoSlopeNorm</w:t>
      </w:r>
      <w:proofErr w:type="spellEnd"/>
    </w:p>
    <w:p w14:paraId="2A11A653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mport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numpy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as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gram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np</w:t>
      </w:r>
      <w:proofErr w:type="gramEnd"/>
    </w:p>
    <w:p w14:paraId="022675FA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from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step1.srv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mport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GetVFHData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GetVFHDataResponse</w:t>
      </w:r>
      <w:proofErr w:type="spellEnd"/>
    </w:p>
    <w:p w14:paraId="1888B7A9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4FFA9EF2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class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gramStart"/>
      <w:r w:rsidRPr="00FD2639">
        <w:rPr>
          <w:rFonts w:ascii="Consolas" w:eastAsia="Times New Roman" w:hAnsi="Consolas" w:cs="Times New Roman"/>
          <w:color w:val="4EC9B0"/>
          <w:sz w:val="16"/>
          <w:szCs w:val="16"/>
          <w:lang w:bidi="ar-SA"/>
        </w:rPr>
        <w:t>VFH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5CB07E82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79F21DD6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de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__</w:t>
      </w:r>
      <w:proofErr w:type="spellStart"/>
      <w:r w:rsidRPr="00FD2639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init</w:t>
      </w:r>
      <w:proofErr w:type="spellEnd"/>
      <w:r w:rsidRPr="00FD2639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__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FD2639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586F8810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49C3A840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lastRenderedPageBreak/>
        <w:t xml:space="preserve">       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init</w:t>
      </w:r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node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FD2639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VFH'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FD2639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anonymous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False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721A824D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cmd_vel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Publisher</w:t>
      </w:r>
      <w:proofErr w:type="spellEnd"/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FD2639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/</w:t>
      </w:r>
      <w:proofErr w:type="spellStart"/>
      <w:r w:rsidRPr="00FD2639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cmd_vel</w:t>
      </w:r>
      <w:proofErr w:type="spellEnd"/>
      <w:r w:rsidRPr="00FD2639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Twist, </w:t>
      </w:r>
      <w:proofErr w:type="spellStart"/>
      <w:r w:rsidRPr="00FD2639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queue_size</w:t>
      </w:r>
      <w:proofErr w:type="spellEnd"/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5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7E05C91E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VFH_service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Service</w:t>
      </w:r>
      <w:proofErr w:type="spellEnd"/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FD2639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</w:t>
      </w:r>
      <w:proofErr w:type="spellStart"/>
      <w:r w:rsidRPr="00FD2639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vfh_data</w:t>
      </w:r>
      <w:proofErr w:type="spellEnd"/>
      <w:r w:rsidRPr="00FD2639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GetVFHData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path_planning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3F017B8F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loginfo</w:t>
      </w:r>
      <w:proofErr w:type="spellEnd"/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f</w:t>
      </w:r>
      <w:r w:rsidRPr="00FD2639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service</w:t>
      </w:r>
      <w:proofErr w:type="spellEnd"/>
      <w:r w:rsidRPr="00FD2639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 is created"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36EDF9F0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629A2F9F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This </w:t>
      </w:r>
      <w:proofErr w:type="spell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varibales</w:t>
      </w:r>
      <w:proofErr w:type="spellEnd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are input and is going </w:t>
      </w:r>
      <w:proofErr w:type="spell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tobe</w:t>
      </w:r>
      <w:proofErr w:type="spellEnd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changed </w:t>
      </w:r>
    </w:p>
    <w:p w14:paraId="5021D2E2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</w:t>
      </w:r>
      <w:proofErr w:type="gram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the</w:t>
      </w:r>
      <w:proofErr w:type="gramEnd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sevice</w:t>
      </w:r>
      <w:proofErr w:type="spellEnd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inputs </w:t>
      </w:r>
      <w:proofErr w:type="spell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varibales</w:t>
      </w:r>
      <w:proofErr w:type="spellEnd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are </w:t>
      </w:r>
      <w:proofErr w:type="spell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goal_x</w:t>
      </w:r>
      <w:proofErr w:type="spellEnd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, </w:t>
      </w:r>
      <w:proofErr w:type="spell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goal_y</w:t>
      </w:r>
      <w:proofErr w:type="spellEnd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and threshold</w:t>
      </w:r>
    </w:p>
    <w:p w14:paraId="3CA40610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goal</w:t>
      </w:r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x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3</w:t>
      </w:r>
    </w:p>
    <w:p w14:paraId="7B89651B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goal</w:t>
      </w:r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y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7</w:t>
      </w:r>
    </w:p>
    <w:p w14:paraId="60F8C015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threshold</w:t>
      </w:r>
      <w:proofErr w:type="spellEnd"/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2.5</w:t>
      </w:r>
    </w:p>
    <w:p w14:paraId="41EDC876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5A3020BF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</w:t>
      </w:r>
      <w:proofErr w:type="gram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some</w:t>
      </w:r>
      <w:proofErr w:type="gramEnd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varibales</w:t>
      </w:r>
      <w:proofErr w:type="spellEnd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related to window and constants of VFH algorithm</w:t>
      </w:r>
    </w:p>
    <w:p w14:paraId="03651CFA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alpha</w:t>
      </w:r>
      <w:proofErr w:type="spellEnd"/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5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                     </w:t>
      </w: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angle of each sector</w:t>
      </w:r>
    </w:p>
    <w:p w14:paraId="59155146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n</w:t>
      </w:r>
      <w:proofErr w:type="spellEnd"/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72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                        </w:t>
      </w: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number of sectors</w:t>
      </w:r>
    </w:p>
    <w:p w14:paraId="21DBDBF3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a</w:t>
      </w:r>
      <w:proofErr w:type="spellEnd"/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                         </w:t>
      </w: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&lt;a&gt; parameter in a-bd formula</w:t>
      </w:r>
    </w:p>
    <w:p w14:paraId="0A91B3E0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b</w:t>
      </w:r>
      <w:proofErr w:type="spellEnd"/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.25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                      </w:t>
      </w: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&lt;b&gt; parameter in a-bd formula</w:t>
      </w:r>
    </w:p>
    <w:p w14:paraId="12AE4D81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d</w:t>
      </w:r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max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a</w:t>
      </w:r>
      <w:proofErr w:type="spellEnd"/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/</w:t>
      </w:r>
      <w:proofErr w:type="spell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b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         </w:t>
      </w: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maximum distance that a-bd is not zero</w:t>
      </w:r>
    </w:p>
    <w:p w14:paraId="43DFF906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.ws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ath.sqrt</w:t>
      </w:r>
      <w:proofErr w:type="spellEnd"/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2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*</w:t>
      </w:r>
      <w:proofErr w:type="spell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d_max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  </w:t>
      </w: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window size (</w:t>
      </w:r>
      <w:proofErr w:type="spell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ws</w:t>
      </w:r>
      <w:proofErr w:type="spellEnd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= sqrt(2)*</w:t>
      </w:r>
      <w:proofErr w:type="spell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dmax</w:t>
      </w:r>
      <w:proofErr w:type="spellEnd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)</w:t>
      </w:r>
    </w:p>
    <w:p w14:paraId="026126A3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l</w:t>
      </w:r>
      <w:proofErr w:type="spellEnd"/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2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                         </w:t>
      </w: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l parameter in smoothing formula</w:t>
      </w:r>
    </w:p>
    <w:p w14:paraId="6413EB51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s</w:t>
      </w:r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max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6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                    </w:t>
      </w: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boundary for defining wide or narrow valley</w:t>
      </w:r>
    </w:p>
    <w:p w14:paraId="6B3773CB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49621CC5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</w:t>
      </w:r>
      <w:proofErr w:type="spell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varibale</w:t>
      </w:r>
      <w:proofErr w:type="spellEnd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for saving laser </w:t>
      </w:r>
      <w:proofErr w:type="spell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sacn</w:t>
      </w:r>
      <w:proofErr w:type="spellEnd"/>
    </w:p>
    <w:p w14:paraId="53F68C4E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laser</w:t>
      </w:r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scan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None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             </w:t>
      </w:r>
    </w:p>
    <w:p w14:paraId="347164E7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7D38C037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</w:t>
      </w:r>
      <w:proofErr w:type="gram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some</w:t>
      </w:r>
      <w:proofErr w:type="gramEnd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varibales</w:t>
      </w:r>
      <w:proofErr w:type="spellEnd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containing results of VFH algorithm at each step</w:t>
      </w:r>
    </w:p>
    <w:p w14:paraId="0532F712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smooth</w:t>
      </w:r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hist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[]</w:t>
      </w:r>
    </w:p>
    <w:p w14:paraId="0F3D0F09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desired</w:t>
      </w:r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angle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[]</w:t>
      </w:r>
    </w:p>
    <w:p w14:paraId="3476872A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all_valleys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[]</w:t>
      </w:r>
    </w:p>
    <w:p w14:paraId="422C2741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goal</w:t>
      </w:r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angle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 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</w:p>
    <w:p w14:paraId="32EAD004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sectors</w:t>
      </w:r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in_threshold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[]</w:t>
      </w:r>
    </w:p>
    <w:p w14:paraId="753AF667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720BBC29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</w:t>
      </w:r>
      <w:proofErr w:type="gram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some</w:t>
      </w:r>
      <w:proofErr w:type="gramEnd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varibales</w:t>
      </w:r>
      <w:proofErr w:type="spellEnd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of plot</w:t>
      </w:r>
    </w:p>
    <w:p w14:paraId="473E5CB7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fig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lt.figure</w:t>
      </w:r>
      <w:proofErr w:type="spellEnd"/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)</w:t>
      </w:r>
    </w:p>
    <w:p w14:paraId="3E77C101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fig.set_figheight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fig.get_</w:t>
      </w:r>
      <w:proofErr w:type="gram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figheight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)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*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.5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13342C1E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axes</w:t>
      </w:r>
      <w:proofErr w:type="spellEnd"/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[</w:t>
      </w:r>
      <w:proofErr w:type="spell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fig.add_subplot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211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), </w:t>
      </w:r>
      <w:proofErr w:type="spell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fig.add_subplot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212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]</w:t>
      </w:r>
    </w:p>
    <w:p w14:paraId="538D2BD3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plots</w:t>
      </w:r>
      <w:proofErr w:type="spellEnd"/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[]</w:t>
      </w:r>
    </w:p>
    <w:p w14:paraId="69D72EF1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vertical</w:t>
      </w:r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axlines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[]</w:t>
      </w:r>
    </w:p>
    <w:p w14:paraId="7F30C5F6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horizontal</w:t>
      </w:r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axlines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[]</w:t>
      </w:r>
    </w:p>
    <w:p w14:paraId="0D277C96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flag</w:t>
      </w:r>
      <w:proofErr w:type="spellEnd"/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False</w:t>
      </w:r>
    </w:p>
    <w:p w14:paraId="3EE330AD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2CCF40CE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1) Define some methods as our </w:t>
      </w:r>
      <w:proofErr w:type="gram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tools</w:t>
      </w:r>
      <w:proofErr w:type="gramEnd"/>
    </w:p>
    <w:p w14:paraId="25F5DE27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6458444D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de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get_laser_scan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FD2639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2941186A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'''</w:t>
      </w:r>
    </w:p>
    <w:p w14:paraId="41525733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        This method </w:t>
      </w:r>
      <w:proofErr w:type="gram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subscribe</w:t>
      </w:r>
      <w:proofErr w:type="gramEnd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scan topic and </w:t>
      </w:r>
      <w:proofErr w:type="gram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wait</w:t>
      </w:r>
      <w:proofErr w:type="gramEnd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for messages if it.</w:t>
      </w:r>
    </w:p>
    <w:p w14:paraId="0EE81E51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        </w:t>
      </w:r>
      <w:proofErr w:type="gram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if</w:t>
      </w:r>
      <w:proofErr w:type="gramEnd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a message is </w:t>
      </w:r>
      <w:proofErr w:type="gram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arrived</w:t>
      </w:r>
      <w:proofErr w:type="gramEnd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we get the laser scan.</w:t>
      </w:r>
    </w:p>
    <w:p w14:paraId="79DFB448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        '''</w:t>
      </w:r>
    </w:p>
    <w:p w14:paraId="16142A77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laser</w:t>
      </w:r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scan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wait_for_message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FD2639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/scan"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LaserScan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1EADD7E5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0E403CAB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de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get_robot_pose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FD2639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516422BE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'''</w:t>
      </w:r>
    </w:p>
    <w:p w14:paraId="0995BCD3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        get x and y coordinate of position of the </w:t>
      </w:r>
      <w:proofErr w:type="gram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robot</w:t>
      </w:r>
      <w:proofErr w:type="gramEnd"/>
    </w:p>
    <w:p w14:paraId="5079B069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        get the yaw angle of robot in world. </w:t>
      </w:r>
    </w:p>
    <w:p w14:paraId="67718A1A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        We call it, heading of the robot.</w:t>
      </w:r>
    </w:p>
    <w:p w14:paraId="09CBFF1C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        '''</w:t>
      </w:r>
    </w:p>
    <w:p w14:paraId="72068BB8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waiting for the most recent message from topic /</w:t>
      </w:r>
      <w:proofErr w:type="spell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odom</w:t>
      </w:r>
      <w:proofErr w:type="spellEnd"/>
    </w:p>
    <w:p w14:paraId="002AF4AE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msg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wait</w:t>
      </w:r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for_message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FD2639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/</w:t>
      </w:r>
      <w:proofErr w:type="spellStart"/>
      <w:r w:rsidRPr="00FD2639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odom</w:t>
      </w:r>
      <w:proofErr w:type="spellEnd"/>
      <w:r w:rsidRPr="00FD2639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, Odometry)</w:t>
      </w:r>
    </w:p>
    <w:p w14:paraId="0AF95ACE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</w:p>
    <w:p w14:paraId="1B1D4F08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orientation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sg.pose</w:t>
      </w:r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pose.orientation</w:t>
      </w:r>
      <w:proofErr w:type="spellEnd"/>
    </w:p>
    <w:p w14:paraId="4E6D9E9E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position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sg.pose</w:t>
      </w:r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pose.position</w:t>
      </w:r>
      <w:proofErr w:type="spellEnd"/>
    </w:p>
    <w:p w14:paraId="5E6AF13F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47B5D7F3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</w:t>
      </w:r>
      <w:proofErr w:type="gram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convert</w:t>
      </w:r>
      <w:proofErr w:type="gramEnd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quaternion to </w:t>
      </w:r>
      <w:proofErr w:type="spell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odom</w:t>
      </w:r>
      <w:proofErr w:type="spellEnd"/>
    </w:p>
    <w:p w14:paraId="262A6BDB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roll, pitch, yaw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tf.transformations</w:t>
      </w:r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euler_from_quaternion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(</w:t>
      </w:r>
    </w:p>
    <w:p w14:paraId="44787D96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orientation.</w:t>
      </w:r>
      <w:proofErr w:type="gram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x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,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orientation</w:t>
      </w:r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y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,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orientation.z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,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orientation.w</w:t>
      </w:r>
      <w:proofErr w:type="spellEnd"/>
    </w:p>
    <w:p w14:paraId="5D76B2D7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)) </w:t>
      </w:r>
    </w:p>
    <w:p w14:paraId="2DB7C9A8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</w:p>
    <w:p w14:paraId="7EC00CEA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return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osition.x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osition.y</w:t>
      </w:r>
      <w:proofErr w:type="spellEnd"/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, yaw</w:t>
      </w:r>
    </w:p>
    <w:p w14:paraId="28BC79E0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</w:p>
    <w:p w14:paraId="619C4C6E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442D11CB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2) create polar </w:t>
      </w:r>
      <w:proofErr w:type="gram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histogram</w:t>
      </w:r>
      <w:proofErr w:type="gramEnd"/>
    </w:p>
    <w:p w14:paraId="10107FED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de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create_histogram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FD2639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64085F24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       </w:t>
      </w: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'''</w:t>
      </w:r>
    </w:p>
    <w:p w14:paraId="3036E330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       This method </w:t>
      </w:r>
      <w:proofErr w:type="gram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get</w:t>
      </w:r>
      <w:proofErr w:type="gramEnd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laser scan as its input and then </w:t>
      </w:r>
    </w:p>
    <w:p w14:paraId="44B66C9F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       use the related formula for computing </w:t>
      </w:r>
      <w:proofErr w:type="spell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h_k</w:t>
      </w:r>
      <w:proofErr w:type="spellEnd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:</w:t>
      </w:r>
    </w:p>
    <w:p w14:paraId="2571F4D8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       1) </w:t>
      </w:r>
      <w:proofErr w:type="spell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mij</w:t>
      </w:r>
      <w:proofErr w:type="spellEnd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= </w:t>
      </w:r>
      <w:proofErr w:type="spell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cij</w:t>
      </w:r>
      <w:proofErr w:type="spellEnd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* (a-b </w:t>
      </w:r>
      <w:proofErr w:type="spell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dij</w:t>
      </w:r>
      <w:proofErr w:type="spellEnd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)</w:t>
      </w:r>
    </w:p>
    <w:p w14:paraId="1FCAB738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       2) </w:t>
      </w:r>
      <w:proofErr w:type="spell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hk</w:t>
      </w:r>
      <w:proofErr w:type="spellEnd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= Sigma (</w:t>
      </w:r>
      <w:proofErr w:type="spell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mij</w:t>
      </w:r>
      <w:proofErr w:type="spellEnd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) for </w:t>
      </w:r>
      <w:proofErr w:type="spell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mij</w:t>
      </w:r>
      <w:proofErr w:type="spellEnd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in sector k</w:t>
      </w:r>
    </w:p>
    <w:p w14:paraId="3EE3B463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       '''</w:t>
      </w:r>
    </w:p>
    <w:p w14:paraId="408C1A06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histogram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[]</w:t>
      </w:r>
    </w:p>
    <w:p w14:paraId="59CF2CC6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       </w:t>
      </w:r>
      <w:proofErr w:type="spell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get_laser_</w:t>
      </w:r>
      <w:proofErr w:type="gram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scan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7BF5848A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       </w:t>
      </w:r>
    </w:p>
    <w:p w14:paraId="14EA8F75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       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for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i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n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range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n</w:t>
      </w:r>
      <w:proofErr w:type="spellEnd"/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058E2F95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           </w:t>
      </w:r>
    </w:p>
    <w:p w14:paraId="3AC423D2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           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h_k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</w:p>
    <w:p w14:paraId="119F0E14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1DEBC021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           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for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j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n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gramStart"/>
      <w:r w:rsidRPr="00FD2639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range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gramEnd"/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5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*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i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5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*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i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+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):</w:t>
      </w:r>
    </w:p>
    <w:p w14:paraId="78366191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d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laser</w:t>
      </w:r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scan.ranges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[j]</w:t>
      </w:r>
    </w:p>
    <w:p w14:paraId="5949DEA0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               </w:t>
      </w: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</w:t>
      </w:r>
      <w:proofErr w:type="gram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if</w:t>
      </w:r>
      <w:proofErr w:type="gramEnd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d = inf then 0*inf=nan so we assign 1000 instead of inf</w:t>
      </w:r>
    </w:p>
    <w:p w14:paraId="01EE9026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               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d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ath.inf:</w:t>
      </w:r>
    </w:p>
    <w:p w14:paraId="381CA41F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                   d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0000</w:t>
      </w:r>
    </w:p>
    <w:p w14:paraId="3DD11A72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               </w:t>
      </w: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we should check if the obstacle is inside square window or not</w:t>
      </w:r>
    </w:p>
    <w:p w14:paraId="19F06873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               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cij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</w:p>
    <w:p w14:paraId="36E3BFDF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               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abs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d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*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ath.cos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ath.radians</w:t>
      </w:r>
      <w:proofErr w:type="spellEnd"/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(j)))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&lt;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ws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/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2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) </w:t>
      </w:r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and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abs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d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*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ath.sin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ath.radians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(j)))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&lt;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ws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/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2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5A449B69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                   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cij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(d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/</w:t>
      </w:r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ws)</w:t>
      </w:r>
    </w:p>
    <w:p w14:paraId="150AFD57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61A59F30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               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ij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(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cij</w:t>
      </w:r>
      <w:proofErr w:type="spellEnd"/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**</w:t>
      </w:r>
      <w:proofErr w:type="gramStart"/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2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*</w:t>
      </w:r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a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(</w:t>
      </w:r>
      <w:proofErr w:type="spell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b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*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d))</w:t>
      </w:r>
    </w:p>
    <w:p w14:paraId="29D8D133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lastRenderedPageBreak/>
        <w:t>               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h_k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+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ij</w:t>
      </w:r>
      <w:proofErr w:type="spellEnd"/>
    </w:p>
    <w:p w14:paraId="7DDE666B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           </w:t>
      </w:r>
    </w:p>
    <w:p w14:paraId="580C0F5B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           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histogram.append</w:t>
      </w:r>
      <w:proofErr w:type="spellEnd"/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h_k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61B5F2E5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</w:p>
    <w:p w14:paraId="1C34170E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       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return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gram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histogram</w:t>
      </w:r>
      <w:proofErr w:type="gramEnd"/>
    </w:p>
    <w:p w14:paraId="15654217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</w:p>
    <w:p w14:paraId="68A52333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3) smoothing histogram</w:t>
      </w:r>
    </w:p>
    <w:p w14:paraId="22445A3C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de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get_smooth_</w:t>
      </w:r>
      <w:proofErr w:type="gramStart"/>
      <w:r w:rsidRPr="00FD2639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hist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gramEnd"/>
      <w:r w:rsidRPr="00FD2639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FD2639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histogram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33466931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'''</w:t>
      </w:r>
    </w:p>
    <w:p w14:paraId="2F3E5BE3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        This method </w:t>
      </w:r>
      <w:proofErr w:type="gram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get</w:t>
      </w:r>
      <w:proofErr w:type="gramEnd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histogram as an input and smooth it.</w:t>
      </w:r>
    </w:p>
    <w:p w14:paraId="0657DA33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        the formula for smoothing is:</w:t>
      </w:r>
    </w:p>
    <w:p w14:paraId="735A9BFC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        </w:t>
      </w:r>
      <w:proofErr w:type="spell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h_prim_k</w:t>
      </w:r>
      <w:proofErr w:type="spellEnd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= (h_(k-2) + 2*h_(k-1) + 2*h_(k) + 2*h_(k+1) + h_(k+2))/ (2*2+1)</w:t>
      </w:r>
    </w:p>
    <w:p w14:paraId="761EFAFE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        '''</w:t>
      </w:r>
    </w:p>
    <w:p w14:paraId="1D8FEA92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h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histogram</w:t>
      </w:r>
    </w:p>
    <w:p w14:paraId="3526A61A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smooth_histogram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[]</w:t>
      </w:r>
    </w:p>
    <w:p w14:paraId="26BEFCBA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for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i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n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range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n</w:t>
      </w:r>
      <w:proofErr w:type="spellEnd"/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07F237C7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h_prim_k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(h[(i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proofErr w:type="gramStart"/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2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%</w:t>
      </w:r>
      <w:proofErr w:type="spellStart"/>
      <w:proofErr w:type="gramEnd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n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]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+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2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*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h[(i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%</w:t>
      </w:r>
      <w:proofErr w:type="spell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n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]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+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2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*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h[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i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]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+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2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*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h[(i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+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%</w:t>
      </w:r>
      <w:proofErr w:type="spell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n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]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+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h[(i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+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2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%</w:t>
      </w:r>
      <w:proofErr w:type="spell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n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])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/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5</w:t>
      </w:r>
    </w:p>
    <w:p w14:paraId="7252765A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smooth_</w:t>
      </w:r>
      <w:proofErr w:type="gram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histogram.append</w:t>
      </w:r>
      <w:proofErr w:type="spellEnd"/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h_prim_k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60934936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</w:p>
    <w:p w14:paraId="0D6C99D3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return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smooth_</w:t>
      </w:r>
      <w:proofErr w:type="gram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histogram</w:t>
      </w:r>
      <w:proofErr w:type="spellEnd"/>
      <w:proofErr w:type="gramEnd"/>
    </w:p>
    <w:p w14:paraId="1A55FB23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6F902C21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4) find </w:t>
      </w:r>
      <w:proofErr w:type="gram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valleys</w:t>
      </w:r>
      <w:proofErr w:type="gramEnd"/>
    </w:p>
    <w:p w14:paraId="08F9D398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de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find_</w:t>
      </w:r>
      <w:proofErr w:type="gramStart"/>
      <w:r w:rsidRPr="00FD2639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valleys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gramEnd"/>
      <w:r w:rsidRPr="00FD2639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,</w:t>
      </w:r>
      <w:proofErr w:type="spellStart"/>
      <w:r w:rsidRPr="00FD2639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smooth_histogram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73372D61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</w:t>
      </w:r>
      <w:proofErr w:type="gram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first</w:t>
      </w:r>
      <w:proofErr w:type="gramEnd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we should find all sector numbers </w:t>
      </w:r>
    </w:p>
    <w:p w14:paraId="26D4E72A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</w:t>
      </w:r>
      <w:proofErr w:type="spell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wich</w:t>
      </w:r>
      <w:proofErr w:type="spellEnd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their </w:t>
      </w:r>
      <w:proofErr w:type="spell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h_k</w:t>
      </w:r>
      <w:proofErr w:type="spellEnd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is less than threshold</w:t>
      </w:r>
    </w:p>
    <w:p w14:paraId="50B4F2B9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sectors</w:t>
      </w:r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in_threshold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[]</w:t>
      </w:r>
    </w:p>
    <w:p w14:paraId="48D09373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sector_number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</w:p>
    <w:p w14:paraId="04B5805E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all_valleys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[]</w:t>
      </w:r>
    </w:p>
    <w:p w14:paraId="420A449B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for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h_k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n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smooth_histogram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1EF6B977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h_k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&lt;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threshold</w:t>
      </w:r>
      <w:proofErr w:type="spellEnd"/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7A35C4D2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sectors</w:t>
      </w:r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in_threshold.append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sector_number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7BCCAE23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proofErr w:type="spell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all_</w:t>
      </w:r>
      <w:proofErr w:type="gram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valleys.append</w:t>
      </w:r>
      <w:proofErr w:type="spellEnd"/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h_k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76416CAC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else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46F2FB58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proofErr w:type="spell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all_</w:t>
      </w:r>
      <w:proofErr w:type="gram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valleys.append</w:t>
      </w:r>
      <w:proofErr w:type="spellEnd"/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72A1385B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sector_number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+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</w:t>
      </w:r>
    </w:p>
    <w:p w14:paraId="2DFBEFA6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35257F0F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Then we should sperate the acceptable sectors into valleys</w:t>
      </w:r>
    </w:p>
    <w:p w14:paraId="7A882E6C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</w:t>
      </w:r>
      <w:proofErr w:type="gram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a</w:t>
      </w:r>
      <w:proofErr w:type="gramEnd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series of consequent sector number make a valley</w:t>
      </w:r>
    </w:p>
    <w:p w14:paraId="5569EC7B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valleys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[]</w:t>
      </w:r>
    </w:p>
    <w:p w14:paraId="5BA1FF47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valley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[]</w:t>
      </w:r>
    </w:p>
    <w:p w14:paraId="70CB2367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for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sector_number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n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sectors</w:t>
      </w:r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in_threshold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3C1A13BD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not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valley </w:t>
      </w:r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or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sector_number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gram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valley[</w:t>
      </w:r>
      <w:proofErr w:type="gramEnd"/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]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+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4F741419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valley.append</w:t>
      </w:r>
      <w:proofErr w:type="spellEnd"/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sector_number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3333E623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else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6910AB7F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valleys.append</w:t>
      </w:r>
      <w:proofErr w:type="spellEnd"/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valley)</w:t>
      </w:r>
    </w:p>
    <w:p w14:paraId="3F901EB9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valley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[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sector_number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]    </w:t>
      </w:r>
    </w:p>
    <w:p w14:paraId="16F77527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valley:</w:t>
      </w:r>
    </w:p>
    <w:p w14:paraId="2E5619C2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lastRenderedPageBreak/>
        <w:t xml:space="preserve">           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valleys.append</w:t>
      </w:r>
      <w:proofErr w:type="spellEnd"/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valley)</w:t>
      </w:r>
    </w:p>
    <w:p w14:paraId="3826F0FB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48F7AE4A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</w:t>
      </w:r>
      <w:proofErr w:type="gram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now</w:t>
      </w:r>
      <w:proofErr w:type="gramEnd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we should consider if 0 exists in first valley and 359 exists in</w:t>
      </w:r>
    </w:p>
    <w:p w14:paraId="60E6364E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last valley, these valleys are not </w:t>
      </w:r>
      <w:proofErr w:type="spell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seperate</w:t>
      </w:r>
      <w:proofErr w:type="spellEnd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and we should merge them</w:t>
      </w:r>
    </w:p>
    <w:p w14:paraId="7ABE3DFA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len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valleys</w:t>
      </w:r>
      <w:proofErr w:type="gram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)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!</w:t>
      </w:r>
      <w:proofErr w:type="gramEnd"/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and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in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valleys[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] </w:t>
      </w:r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and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(</w:t>
      </w:r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n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) </w:t>
      </w:r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in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valleys[</w:t>
      </w:r>
      <w:proofErr w:type="spellStart"/>
      <w:r w:rsidRPr="00FD2639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len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valleys)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]:</w:t>
      </w:r>
    </w:p>
    <w:p w14:paraId="6F5C9262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            valleys[</w:t>
      </w:r>
      <w:proofErr w:type="spellStart"/>
      <w:r w:rsidRPr="00FD2639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len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valleys)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]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valleys[</w:t>
      </w:r>
      <w:proofErr w:type="spellStart"/>
      <w:r w:rsidRPr="00FD2639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len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valleys)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]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+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gram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valleys[</w:t>
      </w:r>
      <w:proofErr w:type="gramEnd"/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]</w:t>
      </w:r>
    </w:p>
    <w:p w14:paraId="4D68AF77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valleys.pop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gramEnd"/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4420376E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22FB5094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return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gram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valleys</w:t>
      </w:r>
      <w:proofErr w:type="gramEnd"/>
    </w:p>
    <w:p w14:paraId="1E4EFA89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56EE1928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5) find the target sector which the robot should reach </w:t>
      </w:r>
      <w:proofErr w:type="gram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it</w:t>
      </w:r>
      <w:proofErr w:type="gramEnd"/>
    </w:p>
    <w:p w14:paraId="07480700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de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find_target_sector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FD2639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71413AF4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6E7F8611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bot_x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bot_y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yaw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get_robot_</w:t>
      </w:r>
      <w:proofErr w:type="gram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ose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2D473BE1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angle_to_goal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gram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ath.atan</w:t>
      </w:r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2(</w:t>
      </w:r>
      <w:proofErr w:type="spell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goal_y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bot_y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goal_x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bot_x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20D0EA67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09BD25B9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target_angle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ath.degrees</w:t>
      </w:r>
      <w:proofErr w:type="spellEnd"/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angle_to_goal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yaw)</w:t>
      </w:r>
    </w:p>
    <w:p w14:paraId="385CD571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target_angle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&lt;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5C752278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target_angle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+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360</w:t>
      </w:r>
    </w:p>
    <w:p w14:paraId="14B84E4E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7DA0D1B6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target_sector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gramStart"/>
      <w:r w:rsidRPr="00FD2639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round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target_angle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/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alpha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) </w:t>
      </w:r>
    </w:p>
    <w:p w14:paraId="1D9A28FB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3E22F462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return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target_sector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target_</w:t>
      </w:r>
      <w:proofErr w:type="gram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angle</w:t>
      </w:r>
      <w:proofErr w:type="spellEnd"/>
      <w:proofErr w:type="gramEnd"/>
    </w:p>
    <w:p w14:paraId="5E062D37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</w:p>
    <w:p w14:paraId="2E017A1D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</w:t>
      </w:r>
      <w:proofErr w:type="gram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6)find</w:t>
      </w:r>
      <w:proofErr w:type="gramEnd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desired angle for rotation of robot</w:t>
      </w:r>
    </w:p>
    <w:p w14:paraId="09B669EE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de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get_desired_</w:t>
      </w:r>
      <w:proofErr w:type="gramStart"/>
      <w:r w:rsidRPr="00FD2639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angle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gramEnd"/>
      <w:r w:rsidRPr="00FD2639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FD2639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valleys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FD2639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targetsector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FD2639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target_angle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360A7633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edge_points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[]</w:t>
      </w:r>
    </w:p>
    <w:p w14:paraId="4A6558D8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</w:t>
      </w:r>
      <w:proofErr w:type="gram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rospy.loginfo</w:t>
      </w:r>
      <w:proofErr w:type="gramEnd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(f"P_a : {valleys} ")</w:t>
      </w:r>
    </w:p>
    <w:p w14:paraId="2D0E39E6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for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valley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n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valleys:</w:t>
      </w:r>
    </w:p>
    <w:p w14:paraId="15D007D2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targetsector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in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valley:</w:t>
      </w:r>
    </w:p>
    <w:p w14:paraId="68C8BFE7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</w:t>
      </w:r>
      <w:proofErr w:type="gram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if</w:t>
      </w:r>
      <w:proofErr w:type="gramEnd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target sector is inside one of the valleys we can go straight toward it</w:t>
      </w:r>
    </w:p>
    <w:p w14:paraId="7876FF18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desired_theta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target_angle</w:t>
      </w:r>
      <w:proofErr w:type="spellEnd"/>
    </w:p>
    <w:p w14:paraId="0825376E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return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desired_</w:t>
      </w:r>
      <w:proofErr w:type="gram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theta</w:t>
      </w:r>
      <w:proofErr w:type="spellEnd"/>
      <w:proofErr w:type="gramEnd"/>
    </w:p>
    <w:p w14:paraId="16CC263E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else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30E3E39A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</w:t>
      </w:r>
      <w:proofErr w:type="gram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if</w:t>
      </w:r>
      <w:proofErr w:type="gramEnd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its</w:t>
      </w:r>
      <w:proofErr w:type="spellEnd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not in a valley we should find nearest valley</w:t>
      </w:r>
    </w:p>
    <w:p w14:paraId="319F64EF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</w:t>
      </w:r>
      <w:proofErr w:type="gram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so</w:t>
      </w:r>
      <w:proofErr w:type="gramEnd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here we should save edges of each valley</w:t>
      </w:r>
    </w:p>
    <w:p w14:paraId="4AF0046F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edge_</w:t>
      </w:r>
      <w:proofErr w:type="gram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oints.append</w:t>
      </w:r>
      <w:proofErr w:type="spellEnd"/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valley[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])</w:t>
      </w:r>
    </w:p>
    <w:p w14:paraId="74E6E778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edge_</w:t>
      </w:r>
      <w:proofErr w:type="gram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oints.append</w:t>
      </w:r>
      <w:proofErr w:type="spellEnd"/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valley[</w:t>
      </w:r>
      <w:proofErr w:type="spellStart"/>
      <w:r w:rsidRPr="00FD2639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len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valley)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])</w:t>
      </w:r>
    </w:p>
    <w:p w14:paraId="594ADBEE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27E424AF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we </w:t>
      </w:r>
      <w:proofErr w:type="spell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wanna</w:t>
      </w:r>
      <w:proofErr w:type="spellEnd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find nearest edge to target sector</w:t>
      </w:r>
    </w:p>
    <w:p w14:paraId="766024A3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y_ruler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</w:p>
    <w:p w14:paraId="616A83F7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closest_edge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</w:p>
    <w:p w14:paraId="4E557338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end_of_valley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False</w:t>
      </w:r>
    </w:p>
    <w:p w14:paraId="3F32190A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gramStart"/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while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gramEnd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True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7FF76B79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y_ruler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+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</w:t>
      </w:r>
    </w:p>
    <w:p w14:paraId="51E2EECD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left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targetsector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y_ruler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</w:p>
    <w:p w14:paraId="09F01368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right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targetsector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+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y_ruler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</w:p>
    <w:p w14:paraId="5A252398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left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&gt;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and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left </w:t>
      </w:r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in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edge_points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5DD35B81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lastRenderedPageBreak/>
        <w:t xml:space="preserve">            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closest_edge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left</w:t>
      </w:r>
    </w:p>
    <w:p w14:paraId="106A432D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end_of_valley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True</w:t>
      </w:r>
    </w:p>
    <w:p w14:paraId="579FCA9F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break</w:t>
      </w:r>
    </w:p>
    <w:p w14:paraId="282D1539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elif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left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&lt;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and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n</w:t>
      </w:r>
      <w:proofErr w:type="gramEnd"/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+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left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in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edge_points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6493EEEA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closest_edge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n</w:t>
      </w:r>
      <w:proofErr w:type="gramEnd"/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+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left</w:t>
      </w:r>
      <w:proofErr w:type="spellEnd"/>
    </w:p>
    <w:p w14:paraId="1A418497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end_of_valley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True</w:t>
      </w:r>
    </w:p>
    <w:p w14:paraId="5E8858D0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break</w:t>
      </w:r>
    </w:p>
    <w:p w14:paraId="2FC41A1A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elif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right </w:t>
      </w:r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in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edge_points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112A1890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closest_edge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right</w:t>
      </w:r>
    </w:p>
    <w:p w14:paraId="16FCF9DF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break</w:t>
      </w:r>
    </w:p>
    <w:p w14:paraId="020AA447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6D4CD71C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</w:t>
      </w:r>
      <w:proofErr w:type="gram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also</w:t>
      </w:r>
      <w:proofErr w:type="gramEnd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according to closest edge we can find its corresponding valley</w:t>
      </w:r>
    </w:p>
    <w:p w14:paraId="37E54A88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best_valley_index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4EC9B0"/>
          <w:sz w:val="16"/>
          <w:szCs w:val="16"/>
          <w:lang w:bidi="ar-SA"/>
        </w:rPr>
        <w:t>int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edge_</w:t>
      </w:r>
      <w:proofErr w:type="gram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oints.index</w:t>
      </w:r>
      <w:proofErr w:type="spellEnd"/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closest_edge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/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2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72690976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best_valley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valleys[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best_valley_index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]</w:t>
      </w:r>
    </w:p>
    <w:p w14:paraId="429CEDB3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kd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</w:p>
    <w:p w14:paraId="1957D35B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len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best_valley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)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&lt;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s</w:t>
      </w:r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max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5954100A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narrow valley</w:t>
      </w:r>
    </w:p>
    <w:p w14:paraId="08F84280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kd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best_valley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[</w:t>
      </w:r>
      <w:r w:rsidRPr="00FD2639">
        <w:rPr>
          <w:rFonts w:ascii="Consolas" w:eastAsia="Times New Roman" w:hAnsi="Consolas" w:cs="Times New Roman"/>
          <w:color w:val="4EC9B0"/>
          <w:sz w:val="16"/>
          <w:szCs w:val="16"/>
          <w:lang w:bidi="ar-SA"/>
        </w:rPr>
        <w:t>int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FD2639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len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best_valley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/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2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]</w:t>
      </w:r>
    </w:p>
    <w:p w14:paraId="371BED6F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</w:p>
    <w:p w14:paraId="4570995C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else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0BB836B1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wide valley</w:t>
      </w:r>
    </w:p>
    <w:p w14:paraId="3516D6BB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end_of_valley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483880C6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new_valley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best_valley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[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s</w:t>
      </w:r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max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]</w:t>
      </w:r>
    </w:p>
    <w:p w14:paraId="3AB118A7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kd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new_valley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[</w:t>
      </w:r>
      <w:r w:rsidRPr="00FD2639">
        <w:rPr>
          <w:rFonts w:ascii="Consolas" w:eastAsia="Times New Roman" w:hAnsi="Consolas" w:cs="Times New Roman"/>
          <w:color w:val="4EC9B0"/>
          <w:sz w:val="16"/>
          <w:szCs w:val="16"/>
          <w:lang w:bidi="ar-SA"/>
        </w:rPr>
        <w:t>int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FD2639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len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new_valley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/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2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]</w:t>
      </w:r>
    </w:p>
    <w:p w14:paraId="370B87A6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else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505FC1FF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new_valley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best_valley</w:t>
      </w:r>
      <w:proofErr w:type="spellEnd"/>
      <w:proofErr w:type="gram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[:</w:t>
      </w:r>
      <w:proofErr w:type="spell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s_max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]</w:t>
      </w:r>
    </w:p>
    <w:p w14:paraId="04A2338D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kd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new_valley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[</w:t>
      </w:r>
      <w:r w:rsidRPr="00FD2639">
        <w:rPr>
          <w:rFonts w:ascii="Consolas" w:eastAsia="Times New Roman" w:hAnsi="Consolas" w:cs="Times New Roman"/>
          <w:color w:val="4EC9B0"/>
          <w:sz w:val="16"/>
          <w:szCs w:val="16"/>
          <w:lang w:bidi="ar-SA"/>
        </w:rPr>
        <w:t>int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FD2639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len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new_valley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/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2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]</w:t>
      </w:r>
    </w:p>
    <w:p w14:paraId="5DA04884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690AD4CE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desired_theta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kd</w:t>
      </w:r>
      <w:proofErr w:type="spellEnd"/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*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alpha</w:t>
      </w:r>
      <w:proofErr w:type="spellEnd"/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+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alpha</w:t>
      </w:r>
      <w:proofErr w:type="spellEnd"/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/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2</w:t>
      </w:r>
    </w:p>
    <w:p w14:paraId="5F92CF68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</w:p>
    <w:p w14:paraId="1E2BAA31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return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desired_</w:t>
      </w:r>
      <w:proofErr w:type="gram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theta</w:t>
      </w:r>
      <w:proofErr w:type="spellEnd"/>
      <w:proofErr w:type="gramEnd"/>
    </w:p>
    <w:p w14:paraId="0C2CD260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</w:p>
    <w:p w14:paraId="2E8F65AC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</w:t>
      </w:r>
      <w:proofErr w:type="gram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6)find</w:t>
      </w:r>
      <w:proofErr w:type="gramEnd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desired angle for rotation of robot</w:t>
      </w:r>
    </w:p>
    <w:p w14:paraId="4E3C452F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de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get_desired_angle2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FD2639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FD2639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valleys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FD2639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targetsector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FD2639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target_angle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793703C6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edge_points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[]</w:t>
      </w:r>
    </w:p>
    <w:p w14:paraId="4E98ABC1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</w:t>
      </w:r>
      <w:proofErr w:type="gram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rospy.loginfo</w:t>
      </w:r>
      <w:proofErr w:type="gramEnd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(f"P_a : {valleys} ")</w:t>
      </w:r>
    </w:p>
    <w:p w14:paraId="5201E972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for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valley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n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valleys:</w:t>
      </w:r>
    </w:p>
    <w:p w14:paraId="2E65AE8E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targetsector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in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valley:</w:t>
      </w:r>
    </w:p>
    <w:p w14:paraId="0DE645E5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</w:t>
      </w:r>
      <w:proofErr w:type="gram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if</w:t>
      </w:r>
      <w:proofErr w:type="gramEnd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target sector is inside one of the valleys we can go straight toward it</w:t>
      </w:r>
    </w:p>
    <w:p w14:paraId="56142088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desired_theta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target_angle</w:t>
      </w:r>
      <w:proofErr w:type="spellEnd"/>
    </w:p>
    <w:p w14:paraId="5D30E00A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return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desired_</w:t>
      </w:r>
      <w:proofErr w:type="gram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theta</w:t>
      </w:r>
      <w:proofErr w:type="spellEnd"/>
      <w:proofErr w:type="gramEnd"/>
    </w:p>
    <w:p w14:paraId="370FC948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else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73A9AD57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</w:t>
      </w:r>
      <w:proofErr w:type="gram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if</w:t>
      </w:r>
      <w:proofErr w:type="gramEnd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its</w:t>
      </w:r>
      <w:proofErr w:type="spellEnd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not in a valley we should find nearest valley</w:t>
      </w:r>
    </w:p>
    <w:p w14:paraId="4F6BC8CF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</w:t>
      </w:r>
      <w:proofErr w:type="gram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so</w:t>
      </w:r>
      <w:proofErr w:type="gramEnd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here we should save edges of each valley</w:t>
      </w:r>
    </w:p>
    <w:p w14:paraId="75037DBF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edge_</w:t>
      </w:r>
      <w:proofErr w:type="gram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oints.append</w:t>
      </w:r>
      <w:proofErr w:type="spellEnd"/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valley[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])</w:t>
      </w:r>
    </w:p>
    <w:p w14:paraId="21FBEC58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edge_</w:t>
      </w:r>
      <w:proofErr w:type="gram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oints.append</w:t>
      </w:r>
      <w:proofErr w:type="spellEnd"/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valley[</w:t>
      </w:r>
      <w:proofErr w:type="spellStart"/>
      <w:r w:rsidRPr="00FD2639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len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valley)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])</w:t>
      </w:r>
    </w:p>
    <w:p w14:paraId="58A6AB6F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0D0B9566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we </w:t>
      </w:r>
      <w:proofErr w:type="spell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wanna</w:t>
      </w:r>
      <w:proofErr w:type="spellEnd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find nearest edge to target sector</w:t>
      </w:r>
    </w:p>
    <w:p w14:paraId="106F15E4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lastRenderedPageBreak/>
        <w:t xml:space="preserve">    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y_ruler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</w:p>
    <w:p w14:paraId="10A78946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closest_edge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</w:p>
    <w:p w14:paraId="0649F3D0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end_of_valley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False</w:t>
      </w:r>
    </w:p>
    <w:p w14:paraId="5E1B1A93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gramStart"/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while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gramEnd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True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50D75317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y_ruler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+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</w:t>
      </w:r>
    </w:p>
    <w:p w14:paraId="6F9B8374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left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targetsector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y_ruler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</w:p>
    <w:p w14:paraId="3C0EDAC6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right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targetsector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+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y_ruler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</w:p>
    <w:p w14:paraId="20EBAB7C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left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&gt;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and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left </w:t>
      </w:r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in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edge_points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0C1E6774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closest_edge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left</w:t>
      </w:r>
    </w:p>
    <w:p w14:paraId="0573717C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end_of_valley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True</w:t>
      </w:r>
    </w:p>
    <w:p w14:paraId="38D55932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break</w:t>
      </w:r>
    </w:p>
    <w:p w14:paraId="6BCBA103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elif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left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&lt;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and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n</w:t>
      </w:r>
      <w:proofErr w:type="gramEnd"/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+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left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in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edge_points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7DECE5B9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closest_edge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n</w:t>
      </w:r>
      <w:proofErr w:type="gramEnd"/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+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left</w:t>
      </w:r>
      <w:proofErr w:type="spellEnd"/>
    </w:p>
    <w:p w14:paraId="0435F14F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end_of_valley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True</w:t>
      </w:r>
    </w:p>
    <w:p w14:paraId="247703FF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break</w:t>
      </w:r>
    </w:p>
    <w:p w14:paraId="04E10C21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elif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right </w:t>
      </w:r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in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edge_points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489B1432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closest_edge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right</w:t>
      </w:r>
    </w:p>
    <w:p w14:paraId="0062A393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break</w:t>
      </w:r>
    </w:p>
    <w:p w14:paraId="6329F6F9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5BF48D9E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kn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closest_edge</w:t>
      </w:r>
      <w:proofErr w:type="spellEnd"/>
    </w:p>
    <w:p w14:paraId="4FE9C27C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kf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kn</w:t>
      </w:r>
      <w:proofErr w:type="spellEnd"/>
    </w:p>
    <w:p w14:paraId="55D6F1F4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</w:t>
      </w:r>
      <w:proofErr w:type="gram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also</w:t>
      </w:r>
      <w:proofErr w:type="gramEnd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according to closest edge we can find its corresponding valley</w:t>
      </w:r>
    </w:p>
    <w:p w14:paraId="320CEE7D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best_valley_index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4EC9B0"/>
          <w:sz w:val="16"/>
          <w:szCs w:val="16"/>
          <w:lang w:bidi="ar-SA"/>
        </w:rPr>
        <w:t>int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edge_</w:t>
      </w:r>
      <w:proofErr w:type="gram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oints.index</w:t>
      </w:r>
      <w:proofErr w:type="spellEnd"/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closest_edge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/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2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35260AE0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best_valley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valleys[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best_valley_index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]</w:t>
      </w:r>
    </w:p>
    <w:p w14:paraId="0F7C0892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kd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</w:p>
    <w:p w14:paraId="246190AC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end_of_valley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4DF7E2D6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for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i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n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gramStart"/>
      <w:r w:rsidRPr="00FD2639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range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gramEnd"/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FD2639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len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best_valley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39C6091B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(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best_valley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[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i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proofErr w:type="gramStart"/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]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*</w:t>
      </w:r>
      <w:proofErr w:type="spellStart"/>
      <w:proofErr w:type="gramEnd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alpha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&lt;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90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or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best_valley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[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i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]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*</w:t>
      </w:r>
      <w:proofErr w:type="spell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alpha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&gt;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270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) </w:t>
      </w:r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and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i</w:t>
      </w:r>
      <w:proofErr w:type="spellEnd"/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&lt;</w:t>
      </w:r>
      <w:proofErr w:type="spell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s_max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7D5810B8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kf</w:t>
      </w:r>
      <w:proofErr w:type="spellEnd"/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kn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i</w:t>
      </w:r>
      <w:proofErr w:type="spellEnd"/>
    </w:p>
    <w:p w14:paraId="368660B9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else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5C39790A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   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break</w:t>
      </w:r>
    </w:p>
    <w:p w14:paraId="23E55AB0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else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30D4D48D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for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i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n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gramStart"/>
      <w:r w:rsidRPr="00FD2639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range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gramEnd"/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FD2639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len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best_valley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6FEAEB0E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(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best_valley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[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i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]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*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alpha</w:t>
      </w:r>
      <w:proofErr w:type="spellEnd"/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&lt;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90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or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best_valley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[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i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]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*</w:t>
      </w:r>
      <w:proofErr w:type="spell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alpha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&gt;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270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) </w:t>
      </w:r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and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i</w:t>
      </w:r>
      <w:proofErr w:type="spellEnd"/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&lt;</w:t>
      </w:r>
      <w:proofErr w:type="spell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s_max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22485D04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kf</w:t>
      </w:r>
      <w:proofErr w:type="spellEnd"/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kn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+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i</w:t>
      </w:r>
      <w:proofErr w:type="spellEnd"/>
    </w:p>
    <w:p w14:paraId="4D252FB4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else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26A3F0A6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   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break</w:t>
      </w:r>
    </w:p>
    <w:p w14:paraId="7A53C520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</w:p>
    <w:p w14:paraId="7ABE5EFF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desired_theta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(</w:t>
      </w:r>
      <w:r w:rsidRPr="00FD2639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round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(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kf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+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kn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/</w:t>
      </w:r>
      <w:proofErr w:type="gramStart"/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2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%</w:t>
      </w:r>
      <w:proofErr w:type="spellStart"/>
      <w:proofErr w:type="gramEnd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n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*</w:t>
      </w:r>
      <w:proofErr w:type="spell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alpha</w:t>
      </w:r>
      <w:proofErr w:type="spellEnd"/>
    </w:p>
    <w:p w14:paraId="744F5EEF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return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desired_</w:t>
      </w:r>
      <w:proofErr w:type="gram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theta</w:t>
      </w:r>
      <w:proofErr w:type="spellEnd"/>
      <w:proofErr w:type="gramEnd"/>
    </w:p>
    <w:p w14:paraId="23F9F23C" w14:textId="77777777" w:rsidR="00FD2639" w:rsidRPr="00FD2639" w:rsidRDefault="00FD2639" w:rsidP="00FD2639">
      <w:pPr>
        <w:shd w:val="clear" w:color="auto" w:fill="1F1F1F"/>
        <w:bidi w:val="0"/>
        <w:spacing w:after="24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br/>
      </w:r>
    </w:p>
    <w:p w14:paraId="46CEA191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de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path_</w:t>
      </w:r>
      <w:proofErr w:type="gramStart"/>
      <w:r w:rsidRPr="00FD2639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planning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gramEnd"/>
      <w:r w:rsidRPr="00FD2639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FD2639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goal_details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0019133E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5D03E3A6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lastRenderedPageBreak/>
        <w:t xml:space="preserve">       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goal</w:t>
      </w:r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x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goal_y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threshold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goal_details.goal_x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goal_details.goal_y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goal_details.threshold</w:t>
      </w:r>
      <w:proofErr w:type="spellEnd"/>
    </w:p>
    <w:p w14:paraId="794144FF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</w:t>
      </w:r>
      <w:proofErr w:type="gram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rospy.loginfo</w:t>
      </w:r>
      <w:proofErr w:type="gramEnd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(f"server : {[</w:t>
      </w:r>
      <w:proofErr w:type="spell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self.goal_x</w:t>
      </w:r>
      <w:proofErr w:type="spellEnd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, </w:t>
      </w:r>
      <w:proofErr w:type="spell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self.goal_y</w:t>
      </w:r>
      <w:proofErr w:type="spellEnd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, </w:t>
      </w:r>
      <w:proofErr w:type="spell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self.threshold</w:t>
      </w:r>
      <w:proofErr w:type="spellEnd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]} ")</w:t>
      </w:r>
    </w:p>
    <w:p w14:paraId="5800F57A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result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GetVFHDataResponse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) </w:t>
      </w:r>
    </w:p>
    <w:p w14:paraId="37D6397D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30684707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1) create </w:t>
      </w:r>
      <w:proofErr w:type="gram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histogram</w:t>
      </w:r>
      <w:proofErr w:type="gramEnd"/>
    </w:p>
    <w:p w14:paraId="2B79B07C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hist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create</w:t>
      </w:r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histogram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)</w:t>
      </w:r>
    </w:p>
    <w:p w14:paraId="76744FD3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67273621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2) smooth hist</w:t>
      </w:r>
    </w:p>
    <w:p w14:paraId="66548027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smooth</w:t>
      </w:r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hist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get_smooth_hist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hist)</w:t>
      </w:r>
    </w:p>
    <w:p w14:paraId="52C55526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</w:p>
    <w:p w14:paraId="77606BBE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3) find </w:t>
      </w:r>
      <w:proofErr w:type="gram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valleys</w:t>
      </w:r>
      <w:proofErr w:type="gramEnd"/>
    </w:p>
    <w:p w14:paraId="4912492A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valleys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find</w:t>
      </w:r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valleys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smooth_hist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5D8DB4E3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len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(valleys)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20614022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esult.desired</w:t>
      </w:r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angle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</w:p>
    <w:p w14:paraId="4DE61FC2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esult.h_prim_c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000</w:t>
      </w:r>
    </w:p>
    <w:p w14:paraId="105D334A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return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gram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esult</w:t>
      </w:r>
      <w:proofErr w:type="gramEnd"/>
    </w:p>
    <w:p w14:paraId="6285613E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</w:p>
    <w:p w14:paraId="31F06CAE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4) find target </w:t>
      </w:r>
      <w:proofErr w:type="gram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sector</w:t>
      </w:r>
      <w:proofErr w:type="gramEnd"/>
    </w:p>
    <w:p w14:paraId="6F860AED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target_sector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target_angle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find</w:t>
      </w:r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target_sector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)</w:t>
      </w:r>
    </w:p>
    <w:p w14:paraId="045E1D63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299A1909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5) get desired </w:t>
      </w:r>
      <w:proofErr w:type="gram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angle</w:t>
      </w:r>
      <w:proofErr w:type="gramEnd"/>
    </w:p>
    <w:p w14:paraId="17BF3F58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desired</w:t>
      </w:r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angle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get_desired_angle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(valleys,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target_sector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target_angle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1EEDDAFA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25F671A7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6) create the response of </w:t>
      </w:r>
      <w:proofErr w:type="gram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client</w:t>
      </w:r>
      <w:proofErr w:type="gramEnd"/>
    </w:p>
    <w:p w14:paraId="7A72DC6C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esult.desired</w:t>
      </w:r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angle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desired_angle</w:t>
      </w:r>
      <w:proofErr w:type="spellEnd"/>
    </w:p>
    <w:p w14:paraId="237F0363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current_sector_to_move = int(</w:t>
      </w:r>
      <w:proofErr w:type="spell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self.desired_angle</w:t>
      </w:r>
      <w:proofErr w:type="spellEnd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/</w:t>
      </w:r>
      <w:proofErr w:type="spell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self.alpha</w:t>
      </w:r>
      <w:proofErr w:type="spellEnd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)</w:t>
      </w:r>
    </w:p>
    <w:p w14:paraId="5AB1B306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result.h_prim_c =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self.smooth</w:t>
      </w:r>
      <w:proofErr w:type="gramEnd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_hist</w:t>
      </w:r>
      <w:proofErr w:type="spellEnd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[</w:t>
      </w:r>
      <w:proofErr w:type="spell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current_sector_to_move</w:t>
      </w:r>
      <w:proofErr w:type="spellEnd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]</w:t>
      </w:r>
    </w:p>
    <w:p w14:paraId="6E2DC0A6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esult.h_prim_c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max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FD2639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max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smooth</w:t>
      </w:r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hist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[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7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]), </w:t>
      </w:r>
      <w:r w:rsidRPr="00FD2639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max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smooth_hist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[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65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72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]))</w:t>
      </w:r>
    </w:p>
    <w:p w14:paraId="6C44877B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return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gram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esult</w:t>
      </w:r>
      <w:proofErr w:type="gramEnd"/>
    </w:p>
    <w:p w14:paraId="1C0E582C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</w:p>
    <w:p w14:paraId="6D594568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de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draw_</w:t>
      </w:r>
      <w:proofErr w:type="gramStart"/>
      <w:r w:rsidRPr="00FD2639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hist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gramEnd"/>
      <w:r w:rsidRPr="00FD2639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FD2639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i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14C8942E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smooth</w:t>
      </w:r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hist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and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not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flag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6DE963AD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bins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[x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*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5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for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x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n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gramStart"/>
      <w:r w:rsidRPr="00FD2639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range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gramEnd"/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FD2639">
        <w:rPr>
          <w:rFonts w:ascii="Consolas" w:eastAsia="Times New Roman" w:hAnsi="Consolas" w:cs="Times New Roman"/>
          <w:color w:val="4EC9B0"/>
          <w:sz w:val="16"/>
          <w:szCs w:val="16"/>
          <w:lang w:bidi="ar-SA"/>
        </w:rPr>
        <w:t>int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360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/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alpha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)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+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]</w:t>
      </w:r>
    </w:p>
    <w:p w14:paraId="2DA1E22E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for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ax, data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n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gramStart"/>
      <w:r w:rsidRPr="00FD2639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zip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proofErr w:type="gramEnd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axes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, [</w:t>
      </w:r>
      <w:proofErr w:type="spell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smooth_hist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all_valleys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]):</w:t>
      </w:r>
    </w:p>
    <w:p w14:paraId="366EBBC7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ax.cla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51269C8E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plots</w:t>
      </w:r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append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ax.bar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(bins, </w:t>
      </w:r>
      <w:r w:rsidRPr="00FD2639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height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data, </w:t>
      </w:r>
      <w:r w:rsidRPr="00FD2639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width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-</w:t>
      </w:r>
      <w:proofErr w:type="spell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alpha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FD2639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align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edge'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FD2639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edgecolor</w:t>
      </w:r>
      <w:proofErr w:type="spellEnd"/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white'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)</w:t>
      </w:r>
    </w:p>
    <w:p w14:paraId="5150D691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ax.set_</w:t>
      </w:r>
      <w:proofErr w:type="gram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xticks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[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90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80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270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360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])</w:t>
      </w:r>
    </w:p>
    <w:p w14:paraId="2544507E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ax.set_</w:t>
      </w:r>
      <w:proofErr w:type="gram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xticklabels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[</w:t>
      </w:r>
      <w:r w:rsidRPr="00FD2639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0°'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FD2639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90°'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FD2639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180°'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FD2639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270°'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FD2639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360°'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])</w:t>
      </w:r>
    </w:p>
    <w:p w14:paraId="48D0C71E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ax.set_yticks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FD2639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sorted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FD2639">
        <w:rPr>
          <w:rFonts w:ascii="Consolas" w:eastAsia="Times New Roman" w:hAnsi="Consolas" w:cs="Times New Roman"/>
          <w:color w:val="4EC9B0"/>
          <w:sz w:val="16"/>
          <w:szCs w:val="16"/>
          <w:lang w:bidi="ar-SA"/>
        </w:rPr>
        <w:t>list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ax.get_</w:t>
      </w:r>
      <w:proofErr w:type="gram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yticks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))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+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[</w:t>
      </w:r>
      <w:proofErr w:type="spell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threshold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]))</w:t>
      </w:r>
    </w:p>
    <w:p w14:paraId="0C739F78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ax.set_xlabel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FD2639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angle(degree)'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4AB982B4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ax.set_ylabel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FD2639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</w:t>
      </w:r>
      <w:proofErr w:type="spellStart"/>
      <w:r w:rsidRPr="00FD2639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h_prim_k</w:t>
      </w:r>
      <w:proofErr w:type="spellEnd"/>
      <w:r w:rsidRPr="00FD2639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49D81180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horizontal</w:t>
      </w:r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axlines.append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ax.axhline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FD2639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y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proofErr w:type="spell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threshold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FD2639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color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r'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FD2639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linestyle</w:t>
      </w:r>
      <w:proofErr w:type="spellEnd"/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--'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FD2639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linewidth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FD2639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label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Threshold'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)</w:t>
      </w:r>
    </w:p>
    <w:p w14:paraId="01243ABD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vertical</w:t>
      </w:r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axlines.append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ax.axvline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FD2639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x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proofErr w:type="spell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desired_angle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FD2639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color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k'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FD2639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linestyle</w:t>
      </w:r>
      <w:proofErr w:type="spellEnd"/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--'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FD2639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linewidth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FD2639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label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desired angle'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)</w:t>
      </w:r>
    </w:p>
    <w:p w14:paraId="65EE12F7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lastRenderedPageBreak/>
        <w:t xml:space="preserve">                </w:t>
      </w:r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</w:t>
      </w:r>
      <w:proofErr w:type="gram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self.vertical</w:t>
      </w:r>
      <w:proofErr w:type="gramEnd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_axlines.append(ax.axvline(x=self.goal_angle, color='g', </w:t>
      </w:r>
      <w:proofErr w:type="spellStart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linestyle</w:t>
      </w:r>
      <w:proofErr w:type="spellEnd"/>
      <w:r w:rsidRPr="00FD2639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='--', linewidth=1, label='goal angle'))</w:t>
      </w:r>
    </w:p>
    <w:p w14:paraId="795A714F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ax.legend</w:t>
      </w:r>
      <w:proofErr w:type="spellEnd"/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)</w:t>
      </w:r>
    </w:p>
    <w:p w14:paraId="1DB9D85D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ax.set_</w:t>
      </w:r>
      <w:proofErr w:type="gram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title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gramEnd"/>
      <w:r w:rsidRPr="00FD2639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smooth polar histogram'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ax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axes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[</w:t>
      </w:r>
      <w:r w:rsidRPr="00FD2639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]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else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all valleys'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7DAE3A94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fig.canvas</w:t>
      </w:r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draw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)</w:t>
      </w:r>
    </w:p>
    <w:p w14:paraId="200A34F5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fig.canvas</w:t>
      </w:r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flush_events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)</w:t>
      </w:r>
    </w:p>
    <w:p w14:paraId="429E51C7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flag</w:t>
      </w:r>
      <w:proofErr w:type="spellEnd"/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True</w:t>
      </w:r>
    </w:p>
    <w:p w14:paraId="4EB410AA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6CF02DA3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elif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flag</w:t>
      </w:r>
      <w:proofErr w:type="spellEnd"/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5513A4EC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for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plot, data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n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gramStart"/>
      <w:r w:rsidRPr="00FD2639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zip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proofErr w:type="gramEnd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plots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, [</w:t>
      </w:r>
      <w:proofErr w:type="spell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smooth_hist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all_valleys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]):</w:t>
      </w:r>
    </w:p>
    <w:p w14:paraId="6DAAE259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for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i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bar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n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enumerate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plot):</w:t>
      </w:r>
    </w:p>
    <w:p w14:paraId="4FBA70C2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bar.set_height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data[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i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])</w:t>
      </w:r>
    </w:p>
    <w:p w14:paraId="3E84A934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for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axvline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axhline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n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gramStart"/>
      <w:r w:rsidRPr="00FD2639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zip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proofErr w:type="gramEnd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vertical_axlines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horizontal_axlines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025C0ADC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axvline.set_xdata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desired</w:t>
      </w:r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angle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20193AAB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axhline.set_ydata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threshold</w:t>
      </w:r>
      <w:proofErr w:type="spellEnd"/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02EC7410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442D4E4C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f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__name__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__main__'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19219434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       </w:t>
      </w:r>
    </w:p>
    <w:p w14:paraId="383F4A29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vfh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gram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VFH(</w:t>
      </w:r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6F0CD45E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anim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FuncAnimation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vfh.fig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vfh.draw_hist</w:t>
      </w:r>
      <w:proofErr w:type="spell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FD2639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cache_frame_data</w:t>
      </w:r>
      <w:proofErr w:type="spellEnd"/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False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5A3C134E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lt.show</w:t>
      </w:r>
      <w:proofErr w:type="spellEnd"/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FD2639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block</w:t>
      </w:r>
      <w:r w:rsidRPr="00FD2639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FD2639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True</w:t>
      </w: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4DBD8C99" w14:textId="77777777" w:rsidR="00FD2639" w:rsidRPr="00FD2639" w:rsidRDefault="00FD2639" w:rsidP="00FD2639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proofErr w:type="spellStart"/>
      <w:proofErr w:type="gramStart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spin</w:t>
      </w:r>
      <w:proofErr w:type="spellEnd"/>
      <w:proofErr w:type="gramEnd"/>
      <w:r w:rsidRPr="00FD2639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)</w:t>
      </w:r>
    </w:p>
    <w:p w14:paraId="03B7BA3C" w14:textId="77777777" w:rsidR="00FD2639" w:rsidRDefault="00FD2639" w:rsidP="009C6454">
      <w:pPr>
        <w:rPr>
          <w:rFonts w:hint="cs"/>
          <w:rtl/>
        </w:rPr>
      </w:pPr>
    </w:p>
    <w:p w14:paraId="4CEF8066" w14:textId="77777777" w:rsidR="008D109B" w:rsidRDefault="008D109B" w:rsidP="009C6454"/>
    <w:p w14:paraId="5E09F9D0" w14:textId="6AC1AC6D" w:rsidR="008D109B" w:rsidRDefault="00FD2639" w:rsidP="009C6454">
      <w:pPr>
        <w:rPr>
          <w:rtl/>
        </w:rPr>
      </w:pPr>
      <w:r>
        <w:rPr>
          <w:rFonts w:hint="cs"/>
          <w:rtl/>
        </w:rPr>
        <w:t xml:space="preserve">سپس کد دیگر مربوط به نود کنترل میباشد. در مقاله در رابطه با کنترل سرعت مطالبی آمده است و به کمک آن میتوان سرعت خطی ربات را تنظیم کرد و به کمک </w:t>
      </w:r>
      <w:r>
        <w:t>PID</w:t>
      </w:r>
      <w:r>
        <w:rPr>
          <w:rFonts w:hint="cs"/>
          <w:rtl/>
        </w:rPr>
        <w:t xml:space="preserve"> میتوان کنترل روی سرعت زاویه ای داشت. کد آن نیز در ادامه آمده است.</w:t>
      </w:r>
    </w:p>
    <w:p w14:paraId="581FF961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proofErr w:type="gramStart"/>
      <w:r w:rsidRPr="00612D78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!/</w:t>
      </w:r>
      <w:proofErr w:type="gramEnd"/>
      <w:r w:rsidRPr="00612D78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usr/bin/python3</w:t>
      </w:r>
    </w:p>
    <w:p w14:paraId="5DAED7B4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1795E996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mport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</w:t>
      </w:r>
      <w:proofErr w:type="spellEnd"/>
      <w:proofErr w:type="gramEnd"/>
    </w:p>
    <w:p w14:paraId="6D2EE71F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from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geometry_msgs.msg </w:t>
      </w:r>
      <w:r w:rsidRPr="00612D78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mport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Twist</w:t>
      </w:r>
    </w:p>
    <w:p w14:paraId="3B6582FA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from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sensor_msgs.msg </w:t>
      </w:r>
      <w:r w:rsidRPr="00612D78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mport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LaserScan</w:t>
      </w:r>
      <w:proofErr w:type="spellEnd"/>
    </w:p>
    <w:p w14:paraId="405E8E42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mport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atplotlib.pyplot</w:t>
      </w:r>
      <w:proofErr w:type="spellEnd"/>
      <w:proofErr w:type="gram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612D78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as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lt</w:t>
      </w:r>
      <w:proofErr w:type="spellEnd"/>
    </w:p>
    <w:p w14:paraId="068440DD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mport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gram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ath</w:t>
      </w:r>
      <w:proofErr w:type="gramEnd"/>
    </w:p>
    <w:p w14:paraId="1AB90B52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from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nav_msgs.msg </w:t>
      </w:r>
      <w:r w:rsidRPr="00612D78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mport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Odometry</w:t>
      </w:r>
    </w:p>
    <w:p w14:paraId="47F402A2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mport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tf</w:t>
      </w:r>
      <w:proofErr w:type="spellEnd"/>
      <w:proofErr w:type="gramEnd"/>
    </w:p>
    <w:p w14:paraId="7715E361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from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step1.srv </w:t>
      </w:r>
      <w:r w:rsidRPr="00612D78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mport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GetVFHData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GetVFHDataRequest</w:t>
      </w:r>
      <w:proofErr w:type="spellEnd"/>
    </w:p>
    <w:p w14:paraId="1DC0FAF9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0F68EA51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class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612D78">
        <w:rPr>
          <w:rFonts w:ascii="Consolas" w:eastAsia="Times New Roman" w:hAnsi="Consolas" w:cs="Times New Roman"/>
          <w:color w:val="4EC9B0"/>
          <w:sz w:val="16"/>
          <w:szCs w:val="16"/>
          <w:lang w:bidi="ar-SA"/>
        </w:rPr>
        <w:t>PIDController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gram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46F1E052" w14:textId="77777777" w:rsidR="00612D78" w:rsidRPr="00612D78" w:rsidRDefault="00612D78" w:rsidP="00612D78">
      <w:pPr>
        <w:shd w:val="clear" w:color="auto" w:fill="1F1F1F"/>
        <w:bidi w:val="0"/>
        <w:spacing w:after="24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48377AC9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612D7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def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612D78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__</w:t>
      </w:r>
      <w:proofErr w:type="spellStart"/>
      <w:r w:rsidRPr="00612D78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init</w:t>
      </w:r>
      <w:proofErr w:type="spellEnd"/>
      <w:r w:rsidRPr="00612D78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__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612D78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self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136E586C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</w:p>
    <w:p w14:paraId="0B42F430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lastRenderedPageBreak/>
        <w:t xml:space="preserve">        </w:t>
      </w:r>
      <w:proofErr w:type="spellStart"/>
      <w:proofErr w:type="gram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init</w:t>
      </w:r>
      <w:proofErr w:type="gram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node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612D78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controller'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612D78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anonymous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612D7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False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229E9DD2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wait</w:t>
      </w:r>
      <w:proofErr w:type="gram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for_service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612D78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</w:t>
      </w:r>
      <w:proofErr w:type="spellStart"/>
      <w:r w:rsidRPr="00612D78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vfh_data</w:t>
      </w:r>
      <w:proofErr w:type="spellEnd"/>
      <w:r w:rsidRPr="00612D78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) </w:t>
      </w:r>
      <w:r w:rsidRPr="00612D78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wait for response from service </w:t>
      </w:r>
    </w:p>
    <w:p w14:paraId="3A194699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612D7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calc</w:t>
      </w:r>
      <w:proofErr w:type="gram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client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ServiceProxy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612D78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</w:t>
      </w:r>
      <w:proofErr w:type="spellStart"/>
      <w:r w:rsidRPr="00612D78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vfh_data</w:t>
      </w:r>
      <w:proofErr w:type="spellEnd"/>
      <w:r w:rsidRPr="00612D78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GetVFHData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76B63618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474620BE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612D7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k</w:t>
      </w:r>
      <w:proofErr w:type="gram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i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.0</w:t>
      </w:r>
    </w:p>
    <w:p w14:paraId="6862F3C2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612D7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k</w:t>
      </w:r>
      <w:proofErr w:type="gram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p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.7</w:t>
      </w:r>
    </w:p>
    <w:p w14:paraId="372E5868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612D7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k</w:t>
      </w:r>
      <w:proofErr w:type="gram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d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.9</w:t>
      </w:r>
    </w:p>
    <w:p w14:paraId="08025C16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</w:p>
    <w:p w14:paraId="5D936459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612D7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dt</w:t>
      </w:r>
      <w:proofErr w:type="spellEnd"/>
      <w:proofErr w:type="gram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.005</w:t>
      </w:r>
    </w:p>
    <w:p w14:paraId="7A7D988C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612D7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D</w:t>
      </w:r>
      <w:proofErr w:type="spellEnd"/>
      <w:proofErr w:type="gram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</w:p>
    <w:p w14:paraId="3F523A7B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rate 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/</w:t>
      </w:r>
      <w:proofErr w:type="spellStart"/>
      <w:proofErr w:type="gramStart"/>
      <w:r w:rsidRPr="00612D7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dt</w:t>
      </w:r>
      <w:proofErr w:type="spellEnd"/>
      <w:proofErr w:type="gramEnd"/>
    </w:p>
    <w:p w14:paraId="509A51D5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</w:p>
    <w:p w14:paraId="4B42275A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612D7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goals</w:t>
      </w:r>
      <w:proofErr w:type="spellEnd"/>
      <w:proofErr w:type="gram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[(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4.5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.2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, (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3.4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4.46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, (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2.3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.5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, (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.5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.7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, (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.0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5.43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), </w:t>
      </w:r>
    </w:p>
    <w:p w14:paraId="43EC92C5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                                 (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.95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5.55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, (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3.9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7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, (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5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5.5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, (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5.9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,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5.3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, (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5.6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3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), </w:t>
      </w:r>
    </w:p>
    <w:p w14:paraId="65C758B2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                                 (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7.6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3.1</w:t>
      </w:r>
      <w:proofErr w:type="gram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,(</w:t>
      </w:r>
      <w:proofErr w:type="gramEnd"/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7.3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5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, (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7.6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6.7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, (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3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6.65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]</w:t>
      </w:r>
    </w:p>
    <w:p w14:paraId="2BA2894B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612D7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thresholds</w:t>
      </w:r>
      <w:proofErr w:type="spellEnd"/>
      <w:proofErr w:type="gram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[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3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2.5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3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3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2.5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3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3.7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3.5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,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3.6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3.4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4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3.5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3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3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]</w:t>
      </w:r>
    </w:p>
    <w:p w14:paraId="1579D9EA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612D7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goal</w:t>
      </w:r>
      <w:proofErr w:type="gram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counter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</w:p>
    <w:p w14:paraId="7EA9AD69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612D7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epsilon</w:t>
      </w:r>
      <w:proofErr w:type="spellEnd"/>
      <w:proofErr w:type="gram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.3</w:t>
      </w:r>
    </w:p>
    <w:p w14:paraId="4E6E9951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612D78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speed parameters</w:t>
      </w:r>
    </w:p>
    <w:p w14:paraId="03FCA227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612D7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V</w:t>
      </w:r>
      <w:proofErr w:type="gram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max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.3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                    </w:t>
      </w:r>
      <w:r w:rsidRPr="00612D78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(m/s)</w:t>
      </w:r>
    </w:p>
    <w:p w14:paraId="0DE570F6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612D7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V</w:t>
      </w:r>
      <w:proofErr w:type="gram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min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.05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                   </w:t>
      </w:r>
      <w:r w:rsidRPr="00612D78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(m/s)</w:t>
      </w:r>
    </w:p>
    <w:p w14:paraId="362B4916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612D7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omega</w:t>
      </w:r>
      <w:proofErr w:type="gram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max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ath.radians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20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)   </w:t>
      </w:r>
      <w:r w:rsidRPr="00612D78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(rad/s)</w:t>
      </w:r>
    </w:p>
    <w:p w14:paraId="359FA1EA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612D7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h_m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0</w:t>
      </w:r>
    </w:p>
    <w:p w14:paraId="48136E71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2C80B620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612D7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r</w:t>
      </w:r>
      <w:proofErr w:type="spellEnd"/>
      <w:proofErr w:type="gram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Rate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rate)</w:t>
      </w:r>
    </w:p>
    <w:p w14:paraId="60D7B1A1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612D7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cmd_vel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Publisher</w:t>
      </w:r>
      <w:proofErr w:type="spellEnd"/>
      <w:proofErr w:type="gram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612D78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/</w:t>
      </w:r>
      <w:proofErr w:type="spellStart"/>
      <w:r w:rsidRPr="00612D78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cmd_vel</w:t>
      </w:r>
      <w:proofErr w:type="spellEnd"/>
      <w:r w:rsidRPr="00612D78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Twist, </w:t>
      </w:r>
      <w:proofErr w:type="spellStart"/>
      <w:r w:rsidRPr="00612D78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queue_size</w:t>
      </w:r>
      <w:proofErr w:type="spellEnd"/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5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4DC65CAE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612D7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errs</w:t>
      </w:r>
      <w:proofErr w:type="spellEnd"/>
      <w:proofErr w:type="gram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[]</w:t>
      </w:r>
    </w:p>
    <w:p w14:paraId="4DDE6E54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693B74AA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612D7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def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612D78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get_robot_pose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612D78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self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28F78A08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612D78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'''</w:t>
      </w:r>
    </w:p>
    <w:p w14:paraId="3B771A71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        get x and y coordinate of position of the </w:t>
      </w:r>
      <w:proofErr w:type="gramStart"/>
      <w:r w:rsidRPr="00612D78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robot</w:t>
      </w:r>
      <w:proofErr w:type="gramEnd"/>
    </w:p>
    <w:p w14:paraId="633E2A1B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        get the yaw angle of robot in world. </w:t>
      </w:r>
    </w:p>
    <w:p w14:paraId="62E22B78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        We call it, heading of the robot.</w:t>
      </w:r>
    </w:p>
    <w:p w14:paraId="19AA7662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        '''</w:t>
      </w:r>
    </w:p>
    <w:p w14:paraId="3B8C54A2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612D78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 waiting for the most recent message from topic /</w:t>
      </w:r>
      <w:proofErr w:type="spellStart"/>
      <w:r w:rsidRPr="00612D78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odom</w:t>
      </w:r>
      <w:proofErr w:type="spellEnd"/>
    </w:p>
    <w:p w14:paraId="1197AC30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msg 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wait</w:t>
      </w:r>
      <w:proofErr w:type="gram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for_message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612D78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/</w:t>
      </w:r>
      <w:proofErr w:type="spellStart"/>
      <w:r w:rsidRPr="00612D78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odom</w:t>
      </w:r>
      <w:proofErr w:type="spellEnd"/>
      <w:r w:rsidRPr="00612D78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, Odometry)</w:t>
      </w:r>
    </w:p>
    <w:p w14:paraId="02B55F0B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</w:p>
    <w:p w14:paraId="030BE5EB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orientation 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sg.pose</w:t>
      </w:r>
      <w:proofErr w:type="gram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pose.orientation</w:t>
      </w:r>
      <w:proofErr w:type="spellEnd"/>
    </w:p>
    <w:p w14:paraId="7A800F55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position 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sg.pose</w:t>
      </w:r>
      <w:proofErr w:type="gram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pose.position</w:t>
      </w:r>
      <w:proofErr w:type="spellEnd"/>
    </w:p>
    <w:p w14:paraId="1DD9321A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3063D5F4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612D78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 </w:t>
      </w:r>
      <w:proofErr w:type="gramStart"/>
      <w:r w:rsidRPr="00612D78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convert</w:t>
      </w:r>
      <w:proofErr w:type="gramEnd"/>
      <w:r w:rsidRPr="00612D78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 quaternion to </w:t>
      </w:r>
      <w:proofErr w:type="spellStart"/>
      <w:r w:rsidRPr="00612D78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odom</w:t>
      </w:r>
      <w:proofErr w:type="spellEnd"/>
    </w:p>
    <w:p w14:paraId="0113C890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roll, pitch, yaw 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tf.transformations</w:t>
      </w:r>
      <w:proofErr w:type="gram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euler_from_quaternion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(</w:t>
      </w:r>
    </w:p>
    <w:p w14:paraId="6F01E466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orientation.</w:t>
      </w:r>
      <w:proofErr w:type="gram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x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,</w:t>
      </w:r>
      <w:proofErr w:type="spell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orientation</w:t>
      </w:r>
      <w:proofErr w:type="gram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y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,</w:t>
      </w:r>
      <w:proofErr w:type="spell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orientation.z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,</w:t>
      </w:r>
      <w:proofErr w:type="spell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orientation.w</w:t>
      </w:r>
      <w:proofErr w:type="spellEnd"/>
    </w:p>
    <w:p w14:paraId="36A3FDB7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)) </w:t>
      </w:r>
    </w:p>
    <w:p w14:paraId="4C4920A2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</w:p>
    <w:p w14:paraId="2C75C7CF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612D78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return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osition.x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proofErr w:type="gram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osition.y</w:t>
      </w:r>
      <w:proofErr w:type="spellEnd"/>
      <w:proofErr w:type="gram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, yaw</w:t>
      </w:r>
    </w:p>
    <w:p w14:paraId="3D7F2BB0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</w:p>
    <w:p w14:paraId="52BBD075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612D7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def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612D78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update_goal_counter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612D78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self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0A390A53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lastRenderedPageBreak/>
        <w:t xml:space="preserve">        </w:t>
      </w:r>
      <w:proofErr w:type="spell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cur_x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cur_y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yaw 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612D7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get_robot_</w:t>
      </w:r>
      <w:proofErr w:type="gram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ose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gram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494DC242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dist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ath.sqrt</w:t>
      </w:r>
      <w:proofErr w:type="spellEnd"/>
      <w:proofErr w:type="gram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(</w:t>
      </w:r>
      <w:proofErr w:type="spell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cur_x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612D7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goals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[</w:t>
      </w:r>
      <w:proofErr w:type="spellStart"/>
      <w:r w:rsidRPr="00612D7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goal_counter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][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])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**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2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+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(</w:t>
      </w:r>
      <w:proofErr w:type="spell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cur_y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612D7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goals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[</w:t>
      </w:r>
      <w:proofErr w:type="spellStart"/>
      <w:r w:rsidRPr="00612D7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goal_counter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][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])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**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2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472228FB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612D78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f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dist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&lt;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612D7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epsilon</w:t>
      </w:r>
      <w:proofErr w:type="spellEnd"/>
      <w:proofErr w:type="gram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048AF835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proofErr w:type="gramStart"/>
      <w:r w:rsidRPr="00612D7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goal</w:t>
      </w:r>
      <w:proofErr w:type="gram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counter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+=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</w:t>
      </w:r>
    </w:p>
    <w:p w14:paraId="6260C69E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req 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GetVFHDataRequest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gram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35B09289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eq.goal</w:t>
      </w:r>
      <w:proofErr w:type="gram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x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eq.goal_y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612D7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goals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[</w:t>
      </w:r>
      <w:proofErr w:type="spellStart"/>
      <w:r w:rsidRPr="00612D7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goal_counter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]</w:t>
      </w:r>
    </w:p>
    <w:p w14:paraId="51F26444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eq.threshold</w:t>
      </w:r>
      <w:proofErr w:type="spellEnd"/>
      <w:proofErr w:type="gram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612D7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thresholds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[</w:t>
      </w:r>
      <w:proofErr w:type="spellStart"/>
      <w:r w:rsidRPr="00612D7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goal_counter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]</w:t>
      </w:r>
    </w:p>
    <w:p w14:paraId="5AFD5E04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resp 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612D7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calc</w:t>
      </w:r>
      <w:proofErr w:type="gram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client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req)</w:t>
      </w:r>
    </w:p>
    <w:p w14:paraId="450CAD13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612D78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return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gram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esp</w:t>
      </w:r>
      <w:proofErr w:type="gramEnd"/>
    </w:p>
    <w:p w14:paraId="125881C7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</w:p>
    <w:p w14:paraId="68777AE5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612D7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def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612D78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refine_</w:t>
      </w:r>
      <w:proofErr w:type="gramStart"/>
      <w:r w:rsidRPr="00612D78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angle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gramEnd"/>
      <w:r w:rsidRPr="00612D78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self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r w:rsidRPr="00612D78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angle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4AB28798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final_angle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</w:p>
    <w:p w14:paraId="3E08BB58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612D78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f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&lt;=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angle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&lt;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30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7007F2BC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final_angle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angle</w:t>
      </w:r>
    </w:p>
    <w:p w14:paraId="7BF81958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612D78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elif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230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&lt;=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angle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&lt;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360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77F13954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final_angle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angle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360</w:t>
      </w:r>
    </w:p>
    <w:p w14:paraId="7C314F29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612D78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else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0AB6DDA5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final_angle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</w:p>
    <w:p w14:paraId="2461BF43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612D78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return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ath.radians</w:t>
      </w:r>
      <w:proofErr w:type="spellEnd"/>
      <w:proofErr w:type="gram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final_angle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54F32948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</w:p>
    <w:p w14:paraId="0F8394FD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612D7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def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612D78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control_velocity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612D78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self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45F75B9E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3D828E98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resp 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612D7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update</w:t>
      </w:r>
      <w:proofErr w:type="gram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goal_counter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)</w:t>
      </w:r>
    </w:p>
    <w:p w14:paraId="54A54106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62BC5AEB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d 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612D7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refine</w:t>
      </w:r>
      <w:proofErr w:type="gram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angle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esp.desired_angle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6EF8DE1B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sum_i_theta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</w:p>
    <w:p w14:paraId="5C6DB1DC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rev_theta_error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</w:p>
    <w:p w14:paraId="774D2F18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</w:p>
    <w:p w14:paraId="67149451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ove_cmd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gram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Twist(</w:t>
      </w:r>
      <w:proofErr w:type="gram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1B8AD725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ove_</w:t>
      </w:r>
      <w:proofErr w:type="gram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cmd.angular</w:t>
      </w:r>
      <w:proofErr w:type="gram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z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0</w:t>
      </w:r>
    </w:p>
    <w:p w14:paraId="386C799D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ove_</w:t>
      </w:r>
      <w:proofErr w:type="gram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cmd.linear</w:t>
      </w:r>
      <w:proofErr w:type="gram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x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612D7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V_max</w:t>
      </w:r>
      <w:proofErr w:type="spellEnd"/>
    </w:p>
    <w:p w14:paraId="34824757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04F79D24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</w:p>
    <w:p w14:paraId="2A541AF6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r w:rsidRPr="00612D78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while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612D7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not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is_</w:t>
      </w:r>
      <w:proofErr w:type="gram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shutdown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gram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:</w:t>
      </w:r>
    </w:p>
    <w:p w14:paraId="779B21A3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156654FE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612D7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cmd_</w:t>
      </w:r>
      <w:proofErr w:type="gram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vel.publish</w:t>
      </w:r>
      <w:proofErr w:type="spellEnd"/>
      <w:proofErr w:type="gram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ove_cmd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11D7419C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resp 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612D7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update</w:t>
      </w:r>
      <w:proofErr w:type="gram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goal_counter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)</w:t>
      </w:r>
    </w:p>
    <w:p w14:paraId="09FCAD08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d 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612D7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refine</w:t>
      </w:r>
      <w:proofErr w:type="gram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angle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esp.desired_angle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3D86B797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r w:rsidRPr="00612D78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</w:t>
      </w:r>
      <w:proofErr w:type="gramStart"/>
      <w:r w:rsidRPr="00612D78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rospy.loginfo</w:t>
      </w:r>
      <w:proofErr w:type="gramEnd"/>
      <w:r w:rsidRPr="00612D78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(f"desired_angle : {[</w:t>
      </w:r>
      <w:proofErr w:type="spellStart"/>
      <w:r w:rsidRPr="00612D78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resp.desired_angle</w:t>
      </w:r>
      <w:proofErr w:type="spellEnd"/>
      <w:r w:rsidRPr="00612D78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]} ")</w:t>
      </w:r>
    </w:p>
    <w:p w14:paraId="743DF1B8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err 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d 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612D7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D</w:t>
      </w:r>
      <w:proofErr w:type="spellEnd"/>
      <w:proofErr w:type="gramEnd"/>
    </w:p>
    <w:p w14:paraId="076F2632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sum_i_theta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+=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err 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*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612D7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dt</w:t>
      </w:r>
      <w:proofErr w:type="spellEnd"/>
      <w:proofErr w:type="gramEnd"/>
    </w:p>
    <w:p w14:paraId="4E18F380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    </w:t>
      </w:r>
    </w:p>
    <w:p w14:paraId="2E425D34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P 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612D7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k</w:t>
      </w:r>
      <w:proofErr w:type="gram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p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*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err</w:t>
      </w:r>
    </w:p>
    <w:p w14:paraId="42FE565A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I 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612D7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k</w:t>
      </w:r>
      <w:proofErr w:type="gram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i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*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sum_i_theta</w:t>
      </w:r>
      <w:proofErr w:type="spellEnd"/>
    </w:p>
    <w:p w14:paraId="324398F5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D 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612D7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k</w:t>
      </w:r>
      <w:proofErr w:type="gram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d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*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(err 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rev_theta_error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664FB5CF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1AFEB8FE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omega 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P 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+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I 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+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D </w:t>
      </w:r>
    </w:p>
    <w:p w14:paraId="390BA63D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lastRenderedPageBreak/>
        <w:t xml:space="preserve">            </w:t>
      </w:r>
      <w:proofErr w:type="spell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rev_theta_error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err</w:t>
      </w:r>
    </w:p>
    <w:p w14:paraId="0EF55452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r w:rsidRPr="00612D78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#</w:t>
      </w:r>
      <w:proofErr w:type="gramStart"/>
      <w:r w:rsidRPr="00612D78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rospy.loginfo</w:t>
      </w:r>
      <w:proofErr w:type="gramEnd"/>
      <w:r w:rsidRPr="00612D78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(f"omega : {[omega]} ") </w:t>
      </w:r>
    </w:p>
    <w:p w14:paraId="74B07F50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321122BD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r w:rsidRPr="00612D78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#self.h_m = </w:t>
      </w:r>
      <w:proofErr w:type="spellStart"/>
      <w:proofErr w:type="gramStart"/>
      <w:r w:rsidRPr="00612D78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self.thresholds</w:t>
      </w:r>
      <w:proofErr w:type="spellEnd"/>
      <w:proofErr w:type="gramEnd"/>
      <w:r w:rsidRPr="00612D78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[</w:t>
      </w:r>
      <w:proofErr w:type="spellStart"/>
      <w:r w:rsidRPr="00612D78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>self.goal_counter</w:t>
      </w:r>
      <w:proofErr w:type="spellEnd"/>
      <w:r w:rsidRPr="00612D78">
        <w:rPr>
          <w:rFonts w:ascii="Consolas" w:eastAsia="Times New Roman" w:hAnsi="Consolas" w:cs="Times New Roman"/>
          <w:color w:val="6A9955"/>
          <w:sz w:val="16"/>
          <w:szCs w:val="16"/>
          <w:lang w:bidi="ar-SA"/>
        </w:rPr>
        <w:t xml:space="preserve">]+2           </w:t>
      </w:r>
    </w:p>
    <w:p w14:paraId="566E7E1B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h_prim_prim_c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gramStart"/>
      <w:r w:rsidRPr="00612D78">
        <w:rPr>
          <w:rFonts w:ascii="Consolas" w:eastAsia="Times New Roman" w:hAnsi="Consolas" w:cs="Times New Roman"/>
          <w:color w:val="DCDCAA"/>
          <w:sz w:val="16"/>
          <w:szCs w:val="16"/>
          <w:lang w:bidi="ar-SA"/>
        </w:rPr>
        <w:t>min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proofErr w:type="gramEnd"/>
      <w:r w:rsidRPr="00612D7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h_m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, </w:t>
      </w:r>
      <w:proofErr w:type="spell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esp.h_prim_c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67E8BCA7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V_prim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612D7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V</w:t>
      </w:r>
      <w:proofErr w:type="gram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max</w:t>
      </w:r>
      <w:proofErr w:type="spellEnd"/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*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spell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h_prim_prim_c</w:t>
      </w:r>
      <w:proofErr w:type="spellEnd"/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/</w:t>
      </w:r>
      <w:proofErr w:type="spellStart"/>
      <w:r w:rsidRPr="00612D7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h_m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)</w:t>
      </w:r>
    </w:p>
    <w:p w14:paraId="669A539E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V 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V_prim</w:t>
      </w:r>
      <w:proofErr w:type="spellEnd"/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*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612D78">
        <w:rPr>
          <w:rFonts w:ascii="Consolas" w:eastAsia="Times New Roman" w:hAnsi="Consolas" w:cs="Times New Roman"/>
          <w:color w:val="B5CEA8"/>
          <w:sz w:val="16"/>
          <w:szCs w:val="16"/>
          <w:lang w:bidi="ar-SA"/>
        </w:rPr>
        <w:t>1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-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omega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/</w:t>
      </w:r>
      <w:proofErr w:type="spellStart"/>
      <w:r w:rsidRPr="00612D7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omega_max</w:t>
      </w:r>
      <w:proofErr w:type="spellEnd"/>
      <w:proofErr w:type="gram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)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+</w:t>
      </w:r>
      <w:proofErr w:type="spellStart"/>
      <w:proofErr w:type="gramEnd"/>
      <w:r w:rsidRPr="00612D7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V_min</w:t>
      </w:r>
      <w:proofErr w:type="spellEnd"/>
    </w:p>
    <w:p w14:paraId="4986C564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524F63DF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ove_</w:t>
      </w:r>
      <w:proofErr w:type="gram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cmd.angular</w:t>
      </w:r>
      <w:proofErr w:type="gram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z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omega</w:t>
      </w:r>
    </w:p>
    <w:p w14:paraId="4AB733FC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move_</w:t>
      </w:r>
      <w:proofErr w:type="gram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cmd.linear</w:t>
      </w:r>
      <w:proofErr w:type="gram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x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V</w:t>
      </w:r>
    </w:p>
    <w:p w14:paraId="71521972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75A70E84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    </w:t>
      </w:r>
      <w:proofErr w:type="spellStart"/>
      <w:r w:rsidRPr="00612D78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self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.</w:t>
      </w:r>
      <w:proofErr w:type="gram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.sleep</w:t>
      </w:r>
      <w:proofErr w:type="spellEnd"/>
      <w:proofErr w:type="gram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)</w:t>
      </w:r>
    </w:p>
    <w:p w14:paraId="24E4D192" w14:textId="77777777" w:rsidR="00612D78" w:rsidRPr="00612D78" w:rsidRDefault="00612D78" w:rsidP="00612D78">
      <w:pPr>
        <w:shd w:val="clear" w:color="auto" w:fill="1F1F1F"/>
        <w:bidi w:val="0"/>
        <w:spacing w:after="24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79488C00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if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612D78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__name__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=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612D78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'__main__'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6F2FE484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612D78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try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1B5E9A5C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idc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612D78">
        <w:rPr>
          <w:rFonts w:ascii="Consolas" w:eastAsia="Times New Roman" w:hAnsi="Consolas" w:cs="Times New Roman"/>
          <w:color w:val="D4D4D4"/>
          <w:sz w:val="16"/>
          <w:szCs w:val="16"/>
          <w:lang w:bidi="ar-SA"/>
        </w:rPr>
        <w:t>=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IDController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proofErr w:type="gram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17547F62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pidc.control</w:t>
      </w:r>
      <w:proofErr w:type="gram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_velocity</w:t>
      </w:r>
      <w:proofErr w:type="spell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)</w:t>
      </w:r>
    </w:p>
    <w:p w14:paraId="1FA7A2C7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612D78">
        <w:rPr>
          <w:rFonts w:ascii="Consolas" w:eastAsia="Times New Roman" w:hAnsi="Consolas" w:cs="Times New Roman"/>
          <w:color w:val="C586C0"/>
          <w:sz w:val="16"/>
          <w:szCs w:val="16"/>
          <w:lang w:bidi="ar-SA"/>
        </w:rPr>
        <w:t>except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proofErr w:type="gram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ROSInterruptException</w:t>
      </w:r>
      <w:proofErr w:type="spellEnd"/>
      <w:proofErr w:type="gram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:</w:t>
      </w:r>
    </w:p>
    <w:p w14:paraId="7D1C6D67" w14:textId="77777777" w:rsidR="00612D78" w:rsidRPr="00612D78" w:rsidRDefault="00612D78" w:rsidP="00612D7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    </w:t>
      </w:r>
      <w:proofErr w:type="spellStart"/>
      <w:proofErr w:type="gramStart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rospy.loginfo</w:t>
      </w:r>
      <w:proofErr w:type="spellEnd"/>
      <w:proofErr w:type="gramEnd"/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(</w:t>
      </w:r>
      <w:r w:rsidRPr="00612D78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proofErr w:type="spellStart"/>
      <w:r w:rsidRPr="00612D78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contoller</w:t>
      </w:r>
      <w:proofErr w:type="spellEnd"/>
      <w:r w:rsidRPr="00612D78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 terminated."</w:t>
      </w:r>
      <w:r w:rsidRPr="00612D78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)</w:t>
      </w:r>
    </w:p>
    <w:p w14:paraId="64248C41" w14:textId="77777777" w:rsidR="00612D78" w:rsidRDefault="00612D78" w:rsidP="009C6454">
      <w:pPr>
        <w:rPr>
          <w:rFonts w:hint="cs"/>
          <w:rtl/>
        </w:rPr>
      </w:pPr>
    </w:p>
    <w:p w14:paraId="746FD390" w14:textId="7835CA25" w:rsidR="008D109B" w:rsidRPr="008D109B" w:rsidRDefault="008D109B" w:rsidP="008D109B">
      <w:pPr>
        <w:pStyle w:val="ListParagraph"/>
        <w:numPr>
          <w:ilvl w:val="0"/>
          <w:numId w:val="12"/>
        </w:numPr>
        <w:jc w:val="left"/>
        <w:rPr>
          <w:rFonts w:hint="cs"/>
          <w:b/>
          <w:bCs/>
          <w:u w:val="single"/>
        </w:rPr>
      </w:pPr>
      <w:r w:rsidRPr="008D109B">
        <w:rPr>
          <w:rFonts w:hint="cs"/>
          <w:b/>
          <w:bCs/>
          <w:u w:val="single"/>
          <w:rtl/>
        </w:rPr>
        <w:t>اجرایی کردن کدهای پایتون</w:t>
      </w:r>
    </w:p>
    <w:p w14:paraId="695D64ED" w14:textId="3E1CDDA5" w:rsidR="008D109B" w:rsidRDefault="008D109B" w:rsidP="008D109B">
      <w:pPr>
        <w:ind w:firstLine="0"/>
        <w:jc w:val="left"/>
      </w:pPr>
      <w:r>
        <w:rPr>
          <w:rFonts w:hint="cs"/>
          <w:rtl/>
        </w:rPr>
        <w:t xml:space="preserve">در مرحله بعد باید تمامی کدهای پایتون را </w:t>
      </w:r>
      <w:r>
        <w:t>executable</w:t>
      </w:r>
      <w:r>
        <w:rPr>
          <w:rFonts w:hint="cs"/>
          <w:rtl/>
        </w:rPr>
        <w:t xml:space="preserve"> کنیم. برای این کار لازم است در ترمینال در پکیج </w:t>
      </w:r>
      <w:r>
        <w:t>step2</w:t>
      </w:r>
      <w:r>
        <w:rPr>
          <w:rFonts w:hint="cs"/>
          <w:rtl/>
        </w:rPr>
        <w:t xml:space="preserve"> کد زیر را اجرا کنیم:</w:t>
      </w:r>
    </w:p>
    <w:p w14:paraId="3EF5B7C8" w14:textId="683F0892" w:rsidR="008D109B" w:rsidRDefault="008D109B" w:rsidP="00D807DC">
      <w:pPr>
        <w:bidi w:val="0"/>
        <w:ind w:left="360" w:firstLine="0"/>
        <w:jc w:val="left"/>
      </w:pPr>
      <w:proofErr w:type="spellStart"/>
      <w:r>
        <w:t>chmod</w:t>
      </w:r>
      <w:proofErr w:type="spellEnd"/>
      <w:r>
        <w:t xml:space="preserve"> +x src/*.py</w:t>
      </w:r>
    </w:p>
    <w:p w14:paraId="77F60B99" w14:textId="739DB0CC" w:rsidR="00EC68DD" w:rsidRDefault="00EC68DD" w:rsidP="00EC68DD">
      <w:pPr>
        <w:ind w:firstLine="0"/>
        <w:rPr>
          <w:sz w:val="12"/>
          <w:szCs w:val="14"/>
        </w:rPr>
      </w:pPr>
    </w:p>
    <w:p w14:paraId="78A6EDD5" w14:textId="69258F06" w:rsidR="00915E50" w:rsidRPr="00612D78" w:rsidRDefault="00915E50" w:rsidP="00612D78">
      <w:pPr>
        <w:ind w:firstLine="0"/>
        <w:rPr>
          <w:sz w:val="12"/>
          <w:szCs w:val="14"/>
          <w:rtl/>
        </w:rPr>
      </w:pPr>
      <w:r w:rsidRPr="00915E50">
        <w:rPr>
          <w:sz w:val="12"/>
          <w:szCs w:val="14"/>
          <w:rtl/>
        </w:rPr>
        <w:drawing>
          <wp:inline distT="0" distB="0" distL="0" distR="0" wp14:anchorId="6B046365" wp14:editId="2266170C">
            <wp:extent cx="5387807" cy="1044030"/>
            <wp:effectExtent l="0" t="0" r="3810" b="3810"/>
            <wp:docPr id="152197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1971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87807" cy="104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DDFFF" w14:textId="19EB6E60" w:rsidR="00EC68DD" w:rsidRPr="00EC68DD" w:rsidRDefault="00EC68DD" w:rsidP="00EC68DD">
      <w:pPr>
        <w:pStyle w:val="ListParagraph"/>
        <w:numPr>
          <w:ilvl w:val="0"/>
          <w:numId w:val="12"/>
        </w:numPr>
        <w:rPr>
          <w:b/>
          <w:bCs/>
          <w:noProof/>
          <w:u w:val="single"/>
          <w:rtl/>
        </w:rPr>
      </w:pPr>
      <w:r w:rsidRPr="00EC68DD">
        <w:rPr>
          <w:rFonts w:hint="cs"/>
          <w:b/>
          <w:bCs/>
          <w:noProof/>
          <w:u w:val="single"/>
          <w:rtl/>
        </w:rPr>
        <w:t xml:space="preserve">اضافه کردن </w:t>
      </w:r>
      <w:r w:rsidRPr="00EC68DD">
        <w:rPr>
          <w:b/>
          <w:bCs/>
          <w:noProof/>
          <w:u w:val="single"/>
        </w:rPr>
        <w:t>updated_maze.world</w:t>
      </w:r>
      <w:r w:rsidRPr="00EC68DD">
        <w:rPr>
          <w:rFonts w:hint="cs"/>
          <w:b/>
          <w:bCs/>
          <w:noProof/>
          <w:u w:val="single"/>
          <w:rtl/>
        </w:rPr>
        <w:t>:</w:t>
      </w:r>
    </w:p>
    <w:p w14:paraId="4DFDBA93" w14:textId="33AD927B" w:rsidR="00EC68DD" w:rsidRDefault="00EC68DD" w:rsidP="00EC68DD">
      <w:pPr>
        <w:ind w:firstLine="0"/>
        <w:rPr>
          <w:noProof/>
          <w:rtl/>
        </w:rPr>
      </w:pPr>
      <w:r>
        <w:rPr>
          <w:rFonts w:hint="cs"/>
          <w:noProof/>
          <w:rtl/>
        </w:rPr>
        <w:t xml:space="preserve">برای این منظور در همین فولدر </w:t>
      </w:r>
      <w:r>
        <w:rPr>
          <w:noProof/>
        </w:rPr>
        <w:t>step1</w:t>
      </w:r>
      <w:r>
        <w:rPr>
          <w:rFonts w:hint="cs"/>
          <w:noProof/>
          <w:rtl/>
        </w:rPr>
        <w:t xml:space="preserve"> یک فولدر به نام </w:t>
      </w:r>
      <w:r>
        <w:rPr>
          <w:noProof/>
        </w:rPr>
        <w:t>worlds</w:t>
      </w:r>
      <w:r>
        <w:rPr>
          <w:rFonts w:hint="cs"/>
          <w:noProof/>
          <w:rtl/>
        </w:rPr>
        <w:t xml:space="preserve"> ایجاد میکنیم و سپس فایل </w:t>
      </w:r>
      <w:r w:rsidRPr="00EC68DD">
        <w:rPr>
          <w:noProof/>
        </w:rPr>
        <w:t>updated_maze.world</w:t>
      </w:r>
      <w:r>
        <w:rPr>
          <w:rFonts w:hint="cs"/>
          <w:noProof/>
          <w:rtl/>
        </w:rPr>
        <w:t xml:space="preserve"> داده شده را در آنجا اضافه مینماییم.</w:t>
      </w:r>
    </w:p>
    <w:p w14:paraId="519818D4" w14:textId="77777777" w:rsidR="00844206" w:rsidRDefault="00844206" w:rsidP="00EC68DD">
      <w:pPr>
        <w:ind w:firstLine="0"/>
        <w:rPr>
          <w:noProof/>
          <w:rtl/>
        </w:rPr>
      </w:pPr>
    </w:p>
    <w:p w14:paraId="5DD70BC3" w14:textId="7925C146" w:rsidR="00844206" w:rsidRDefault="00844206" w:rsidP="00EC68DD">
      <w:pPr>
        <w:ind w:firstLine="0"/>
        <w:rPr>
          <w:noProof/>
          <w:rtl/>
        </w:rPr>
      </w:pPr>
      <w:r w:rsidRPr="00844206">
        <w:rPr>
          <w:noProof/>
          <w:rtl/>
        </w:rPr>
        <w:lastRenderedPageBreak/>
        <w:drawing>
          <wp:anchor distT="0" distB="0" distL="114300" distR="114300" simplePos="0" relativeHeight="251669504" behindDoc="0" locked="0" layoutInCell="1" allowOverlap="1" wp14:anchorId="4ED861DA" wp14:editId="26EAB125">
            <wp:simplePos x="0" y="0"/>
            <wp:positionH relativeFrom="column">
              <wp:posOffset>1744980</wp:posOffset>
            </wp:positionH>
            <wp:positionV relativeFrom="paragraph">
              <wp:posOffset>10160</wp:posOffset>
            </wp:positionV>
            <wp:extent cx="2255715" cy="1356478"/>
            <wp:effectExtent l="0" t="0" r="0" b="0"/>
            <wp:wrapThrough wrapText="bothSides">
              <wp:wrapPolygon edited="0">
                <wp:start x="0" y="0"/>
                <wp:lineTo x="0" y="21236"/>
                <wp:lineTo x="21345" y="21236"/>
                <wp:lineTo x="21345" y="0"/>
                <wp:lineTo x="0" y="0"/>
              </wp:wrapPolygon>
            </wp:wrapThrough>
            <wp:docPr id="18268637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6863733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5715" cy="135647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EF80789" w14:textId="4A9AB7C2" w:rsidR="00844206" w:rsidRDefault="00844206" w:rsidP="00EC68DD">
      <w:pPr>
        <w:ind w:firstLine="0"/>
        <w:rPr>
          <w:noProof/>
          <w:rtl/>
        </w:rPr>
      </w:pPr>
    </w:p>
    <w:p w14:paraId="53D79438" w14:textId="569D110E" w:rsidR="00844206" w:rsidRDefault="00844206" w:rsidP="00EC68DD">
      <w:pPr>
        <w:ind w:firstLine="0"/>
        <w:rPr>
          <w:noProof/>
          <w:rtl/>
        </w:rPr>
      </w:pPr>
    </w:p>
    <w:p w14:paraId="66E1CE9A" w14:textId="77777777" w:rsidR="00844206" w:rsidRDefault="00844206" w:rsidP="00EC68DD">
      <w:pPr>
        <w:ind w:firstLine="0"/>
        <w:rPr>
          <w:noProof/>
          <w:rtl/>
        </w:rPr>
      </w:pPr>
    </w:p>
    <w:p w14:paraId="1917CC0F" w14:textId="66417B58" w:rsidR="00844206" w:rsidRDefault="00844206" w:rsidP="00EC68DD">
      <w:pPr>
        <w:ind w:firstLine="0"/>
        <w:rPr>
          <w:rFonts w:hint="cs"/>
          <w:noProof/>
          <w:rtl/>
        </w:rPr>
      </w:pPr>
    </w:p>
    <w:p w14:paraId="7A93C3D6" w14:textId="4C0F2273" w:rsidR="00EC68DD" w:rsidRPr="00EC68DD" w:rsidRDefault="00EC68DD" w:rsidP="00EC68DD">
      <w:pPr>
        <w:pStyle w:val="ListParagraph"/>
        <w:numPr>
          <w:ilvl w:val="0"/>
          <w:numId w:val="12"/>
        </w:numPr>
        <w:rPr>
          <w:b/>
          <w:bCs/>
          <w:noProof/>
          <w:u w:val="single"/>
          <w:rtl/>
        </w:rPr>
      </w:pPr>
      <w:r w:rsidRPr="00EC68DD">
        <w:rPr>
          <w:rFonts w:hint="cs"/>
          <w:b/>
          <w:bCs/>
          <w:noProof/>
          <w:u w:val="single"/>
          <w:rtl/>
        </w:rPr>
        <w:t>نوشتن لانچ فایل</w:t>
      </w:r>
    </w:p>
    <w:p w14:paraId="018C3907" w14:textId="500F958A" w:rsidR="008D109B" w:rsidRDefault="008D109B" w:rsidP="00EC68DD">
      <w:pPr>
        <w:ind w:firstLine="0"/>
        <w:rPr>
          <w:rtl/>
        </w:rPr>
      </w:pPr>
      <w:r>
        <w:rPr>
          <w:rFonts w:hint="cs"/>
          <w:rtl/>
        </w:rPr>
        <w:t xml:space="preserve">سپس به سراغ نوشتن لانچ فایل میرویم. در همین پکیج </w:t>
      </w:r>
      <w:r>
        <w:t>step</w:t>
      </w:r>
      <w:r w:rsidR="00EC68DD">
        <w:t>1</w:t>
      </w:r>
      <w:r>
        <w:rPr>
          <w:rFonts w:hint="cs"/>
          <w:rtl/>
        </w:rPr>
        <w:t xml:space="preserve"> لازم است تا یک فولدر </w:t>
      </w:r>
      <w:r>
        <w:t>launch</w:t>
      </w:r>
      <w:r>
        <w:rPr>
          <w:rFonts w:hint="cs"/>
          <w:rtl/>
        </w:rPr>
        <w:t xml:space="preserve"> ایجاد کنیم. </w:t>
      </w:r>
      <w:r w:rsidR="00EC68DD">
        <w:rPr>
          <w:rFonts w:hint="cs"/>
          <w:rtl/>
        </w:rPr>
        <w:t>یک روش این است که یک</w:t>
      </w:r>
      <w:r>
        <w:rPr>
          <w:rFonts w:hint="cs"/>
          <w:rtl/>
        </w:rPr>
        <w:t xml:space="preserve"> لانچ فایل با نام </w:t>
      </w:r>
      <w:proofErr w:type="spellStart"/>
      <w:r>
        <w:t>my_empty_world</w:t>
      </w:r>
      <w:proofErr w:type="spellEnd"/>
      <w:r>
        <w:rPr>
          <w:rFonts w:hint="cs"/>
          <w:rtl/>
        </w:rPr>
        <w:t xml:space="preserve"> را که در پوشه لانچ مربوط به </w:t>
      </w:r>
      <w:proofErr w:type="spellStart"/>
      <w:r>
        <w:t>turtle_bot</w:t>
      </w:r>
      <w:proofErr w:type="spellEnd"/>
      <w:r>
        <w:rPr>
          <w:rFonts w:hint="cs"/>
          <w:rtl/>
        </w:rPr>
        <w:t xml:space="preserve"> بود</w:t>
      </w:r>
      <w:r w:rsidR="00EC68DD">
        <w:rPr>
          <w:rFonts w:hint="cs"/>
          <w:rtl/>
        </w:rPr>
        <w:t xml:space="preserve"> ( و درواقع یک کپی از </w:t>
      </w:r>
      <w:proofErr w:type="spellStart"/>
      <w:r w:rsidR="00EC68DD">
        <w:t>empty_world.launch</w:t>
      </w:r>
      <w:proofErr w:type="spellEnd"/>
      <w:r w:rsidR="00EC68DD">
        <w:rPr>
          <w:rFonts w:hint="cs"/>
          <w:rtl/>
        </w:rPr>
        <w:t xml:space="preserve"> است)</w:t>
      </w:r>
      <w:r>
        <w:rPr>
          <w:rFonts w:hint="cs"/>
          <w:rtl/>
        </w:rPr>
        <w:t xml:space="preserve"> را </w:t>
      </w:r>
      <w:r>
        <w:t>include</w:t>
      </w:r>
      <w:r>
        <w:rPr>
          <w:rFonts w:hint="cs"/>
          <w:rtl/>
        </w:rPr>
        <w:t xml:space="preserve"> </w:t>
      </w:r>
      <w:r w:rsidR="00EC68DD">
        <w:rPr>
          <w:rFonts w:hint="cs"/>
          <w:rtl/>
        </w:rPr>
        <w:t>کنیم</w:t>
      </w:r>
      <w:r>
        <w:rPr>
          <w:rFonts w:hint="cs"/>
          <w:rtl/>
        </w:rPr>
        <w:t xml:space="preserve">. در این جا یک فایل مشابه لانچ فایل با نام </w:t>
      </w:r>
      <w:proofErr w:type="spellStart"/>
      <w:r>
        <w:t>empty_world</w:t>
      </w:r>
      <w:proofErr w:type="spellEnd"/>
      <w:r>
        <w:rPr>
          <w:rFonts w:hint="cs"/>
          <w:rtl/>
        </w:rPr>
        <w:t xml:space="preserve"> مستقیما همینجا اضافه میکنیم. ( این لانچ فایل را میتوانید در لانچ فایل‌های </w:t>
      </w:r>
      <w:proofErr w:type="spellStart"/>
      <w:r>
        <w:t>turtlebot</w:t>
      </w:r>
      <w:proofErr w:type="spellEnd"/>
      <w:r>
        <w:rPr>
          <w:rFonts w:hint="cs"/>
          <w:rtl/>
        </w:rPr>
        <w:t xml:space="preserve"> پیدا کنید.) اسم این لانچ فایل را </w:t>
      </w:r>
      <w:r>
        <w:t>turtlebot3_maze.launch</w:t>
      </w:r>
      <w:r>
        <w:rPr>
          <w:rFonts w:hint="cs"/>
          <w:rtl/>
        </w:rPr>
        <w:t xml:space="preserve"> میگذاریم. محتوای آن به صورت زیر است. دقت شود که زاویه اضافه شدن ربات به </w:t>
      </w:r>
      <w:r>
        <w:t>map</w:t>
      </w:r>
      <w:r>
        <w:rPr>
          <w:rFonts w:hint="cs"/>
          <w:rtl/>
        </w:rPr>
        <w:t xml:space="preserve"> را هم در اینجا تعریف کردیم. همچنین </w:t>
      </w:r>
      <w:proofErr w:type="spellStart"/>
      <w:r>
        <w:t>world_name</w:t>
      </w:r>
      <w:proofErr w:type="spellEnd"/>
      <w:r>
        <w:rPr>
          <w:rFonts w:hint="cs"/>
          <w:rtl/>
        </w:rPr>
        <w:t xml:space="preserve"> را هم مشخص کردیم.</w:t>
      </w:r>
    </w:p>
    <w:p w14:paraId="7C518EF2" w14:textId="77777777" w:rsidR="00844206" w:rsidRPr="00844206" w:rsidRDefault="00844206" w:rsidP="00844206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844206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</w:t>
      </w:r>
      <w:r w:rsidRPr="00844206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launch</w:t>
      </w:r>
      <w:r w:rsidRPr="00844206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gt;</w:t>
      </w:r>
    </w:p>
    <w:p w14:paraId="5FE5E5E1" w14:textId="77777777" w:rsidR="00844206" w:rsidRPr="00844206" w:rsidRDefault="00844206" w:rsidP="00844206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</w:t>
      </w:r>
      <w:r w:rsidRPr="00844206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</w:t>
      </w:r>
      <w:proofErr w:type="spellStart"/>
      <w:r w:rsidRPr="00844206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arg</w:t>
      </w:r>
      <w:proofErr w:type="spellEnd"/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844206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name</w:t>
      </w:r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model"</w:t>
      </w:r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844206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default</w:t>
      </w:r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$(env TURTLEBOT3_MODEL)"</w:t>
      </w:r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844206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doc</w:t>
      </w:r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"model type [burger, waffle, </w:t>
      </w:r>
      <w:proofErr w:type="spellStart"/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waffle_pi</w:t>
      </w:r>
      <w:proofErr w:type="spellEnd"/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]"</w:t>
      </w:r>
      <w:r w:rsidRPr="00844206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/&gt;</w:t>
      </w:r>
    </w:p>
    <w:p w14:paraId="11B0CE45" w14:textId="77777777" w:rsidR="00844206" w:rsidRPr="00844206" w:rsidRDefault="00844206" w:rsidP="00844206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</w:t>
      </w:r>
      <w:r w:rsidRPr="00844206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</w:t>
      </w:r>
      <w:proofErr w:type="spellStart"/>
      <w:r w:rsidRPr="00844206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arg</w:t>
      </w:r>
      <w:proofErr w:type="spellEnd"/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844206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name</w:t>
      </w:r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proofErr w:type="spellStart"/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x_pos</w:t>
      </w:r>
      <w:proofErr w:type="spellEnd"/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844206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default</w:t>
      </w:r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0.0"</w:t>
      </w:r>
      <w:r w:rsidRPr="00844206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/&gt;</w:t>
      </w:r>
    </w:p>
    <w:p w14:paraId="46E5E543" w14:textId="77777777" w:rsidR="00844206" w:rsidRPr="00844206" w:rsidRDefault="00844206" w:rsidP="00844206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</w:t>
      </w:r>
      <w:r w:rsidRPr="00844206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</w:t>
      </w:r>
      <w:proofErr w:type="spellStart"/>
      <w:r w:rsidRPr="00844206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arg</w:t>
      </w:r>
      <w:proofErr w:type="spellEnd"/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844206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name</w:t>
      </w:r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proofErr w:type="spellStart"/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y_pos</w:t>
      </w:r>
      <w:proofErr w:type="spellEnd"/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844206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default</w:t>
      </w:r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0.0"</w:t>
      </w:r>
      <w:r w:rsidRPr="00844206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/&gt;</w:t>
      </w:r>
    </w:p>
    <w:p w14:paraId="7C991E04" w14:textId="77777777" w:rsidR="00844206" w:rsidRPr="00844206" w:rsidRDefault="00844206" w:rsidP="00844206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</w:t>
      </w:r>
      <w:r w:rsidRPr="00844206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</w:t>
      </w:r>
      <w:proofErr w:type="spellStart"/>
      <w:r w:rsidRPr="00844206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arg</w:t>
      </w:r>
      <w:proofErr w:type="spellEnd"/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844206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name</w:t>
      </w:r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proofErr w:type="spellStart"/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z_pos</w:t>
      </w:r>
      <w:proofErr w:type="spellEnd"/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844206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default</w:t>
      </w:r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0.0"</w:t>
      </w:r>
      <w:r w:rsidRPr="00844206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/&gt;</w:t>
      </w:r>
    </w:p>
    <w:p w14:paraId="19218820" w14:textId="77777777" w:rsidR="00844206" w:rsidRPr="00844206" w:rsidRDefault="00844206" w:rsidP="00844206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</w:t>
      </w:r>
      <w:r w:rsidRPr="00844206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</w:t>
      </w:r>
      <w:proofErr w:type="spellStart"/>
      <w:r w:rsidRPr="00844206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arg</w:t>
      </w:r>
      <w:proofErr w:type="spellEnd"/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844206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name</w:t>
      </w:r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yaw"</w:t>
      </w:r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844206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default</w:t>
      </w:r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0.0"</w:t>
      </w:r>
      <w:r w:rsidRPr="00844206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/&gt;</w:t>
      </w:r>
    </w:p>
    <w:p w14:paraId="366FF317" w14:textId="77777777" w:rsidR="00844206" w:rsidRPr="00844206" w:rsidRDefault="00844206" w:rsidP="00844206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7FCD8D6C" w14:textId="77777777" w:rsidR="00844206" w:rsidRPr="00844206" w:rsidRDefault="00844206" w:rsidP="00844206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</w:t>
      </w:r>
      <w:r w:rsidRPr="00844206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</w:t>
      </w:r>
      <w:r w:rsidRPr="00844206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include</w:t>
      </w:r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844206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file</w:t>
      </w:r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"$(find </w:t>
      </w:r>
      <w:proofErr w:type="spellStart"/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gazebo_</w:t>
      </w:r>
      <w:proofErr w:type="gramStart"/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ros</w:t>
      </w:r>
      <w:proofErr w:type="spellEnd"/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)/launch/</w:t>
      </w:r>
      <w:proofErr w:type="spellStart"/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empty_world.launch</w:t>
      </w:r>
      <w:proofErr w:type="spellEnd"/>
      <w:proofErr w:type="gramEnd"/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 w:rsidRPr="00844206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gt;</w:t>
      </w:r>
    </w:p>
    <w:p w14:paraId="0BB760CC" w14:textId="77777777" w:rsidR="00844206" w:rsidRPr="00844206" w:rsidRDefault="00844206" w:rsidP="00844206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844206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</w:t>
      </w:r>
      <w:proofErr w:type="spellStart"/>
      <w:r w:rsidRPr="00844206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arg</w:t>
      </w:r>
      <w:proofErr w:type="spellEnd"/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844206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name</w:t>
      </w:r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proofErr w:type="spellStart"/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world_name</w:t>
      </w:r>
      <w:proofErr w:type="spellEnd"/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844206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value</w:t>
      </w:r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$(find step</w:t>
      </w:r>
      <w:proofErr w:type="gramStart"/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1)/worlds/</w:t>
      </w:r>
      <w:proofErr w:type="spellStart"/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updated_maze.world</w:t>
      </w:r>
      <w:proofErr w:type="spellEnd"/>
      <w:proofErr w:type="gramEnd"/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 w:rsidRPr="00844206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/&gt;</w:t>
      </w:r>
    </w:p>
    <w:p w14:paraId="15092FA1" w14:textId="77777777" w:rsidR="00844206" w:rsidRPr="00844206" w:rsidRDefault="00844206" w:rsidP="00844206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844206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</w:t>
      </w:r>
      <w:proofErr w:type="spellStart"/>
      <w:r w:rsidRPr="00844206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arg</w:t>
      </w:r>
      <w:proofErr w:type="spellEnd"/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844206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name</w:t>
      </w:r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paused"</w:t>
      </w:r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844206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value</w:t>
      </w:r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false"</w:t>
      </w:r>
      <w:r w:rsidRPr="00844206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/&gt;</w:t>
      </w:r>
    </w:p>
    <w:p w14:paraId="1C74EBD6" w14:textId="77777777" w:rsidR="00844206" w:rsidRPr="00844206" w:rsidRDefault="00844206" w:rsidP="00844206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844206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</w:t>
      </w:r>
      <w:proofErr w:type="spellStart"/>
      <w:r w:rsidRPr="00844206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arg</w:t>
      </w:r>
      <w:proofErr w:type="spellEnd"/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844206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name</w:t>
      </w:r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proofErr w:type="spellStart"/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use_sim_time</w:t>
      </w:r>
      <w:proofErr w:type="spellEnd"/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844206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value</w:t>
      </w:r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true"</w:t>
      </w:r>
      <w:r w:rsidRPr="00844206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/&gt;</w:t>
      </w:r>
    </w:p>
    <w:p w14:paraId="4C883AFF" w14:textId="77777777" w:rsidR="00844206" w:rsidRPr="00844206" w:rsidRDefault="00844206" w:rsidP="00844206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844206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</w:t>
      </w:r>
      <w:proofErr w:type="spellStart"/>
      <w:r w:rsidRPr="00844206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arg</w:t>
      </w:r>
      <w:proofErr w:type="spellEnd"/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844206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name</w:t>
      </w:r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proofErr w:type="spellStart"/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gui</w:t>
      </w:r>
      <w:proofErr w:type="spellEnd"/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844206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value</w:t>
      </w:r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true"</w:t>
      </w:r>
      <w:r w:rsidRPr="00844206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/&gt;</w:t>
      </w:r>
    </w:p>
    <w:p w14:paraId="214C22B4" w14:textId="77777777" w:rsidR="00844206" w:rsidRPr="00844206" w:rsidRDefault="00844206" w:rsidP="00844206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844206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</w:t>
      </w:r>
      <w:proofErr w:type="spellStart"/>
      <w:r w:rsidRPr="00844206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arg</w:t>
      </w:r>
      <w:proofErr w:type="spellEnd"/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844206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name</w:t>
      </w:r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headless"</w:t>
      </w:r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844206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value</w:t>
      </w:r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false"</w:t>
      </w:r>
      <w:r w:rsidRPr="00844206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/&gt;</w:t>
      </w:r>
    </w:p>
    <w:p w14:paraId="00DC139C" w14:textId="77777777" w:rsidR="00844206" w:rsidRPr="00844206" w:rsidRDefault="00844206" w:rsidP="00844206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  </w:t>
      </w:r>
      <w:r w:rsidRPr="00844206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</w:t>
      </w:r>
      <w:proofErr w:type="spellStart"/>
      <w:r w:rsidRPr="00844206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arg</w:t>
      </w:r>
      <w:proofErr w:type="spellEnd"/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844206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name</w:t>
      </w:r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debug"</w:t>
      </w:r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844206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value</w:t>
      </w:r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false"</w:t>
      </w:r>
      <w:r w:rsidRPr="00844206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/&gt;</w:t>
      </w:r>
    </w:p>
    <w:p w14:paraId="15E8EE56" w14:textId="77777777" w:rsidR="00844206" w:rsidRPr="00844206" w:rsidRDefault="00844206" w:rsidP="00844206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</w:t>
      </w:r>
      <w:r w:rsidRPr="00844206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/</w:t>
      </w:r>
      <w:r w:rsidRPr="00844206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include</w:t>
      </w:r>
      <w:r w:rsidRPr="00844206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gt;</w:t>
      </w:r>
    </w:p>
    <w:p w14:paraId="240C2898" w14:textId="77777777" w:rsidR="00844206" w:rsidRPr="00844206" w:rsidRDefault="00844206" w:rsidP="00844206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017E1BE9" w14:textId="77777777" w:rsidR="00844206" w:rsidRPr="00844206" w:rsidRDefault="00844206" w:rsidP="00844206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</w:t>
      </w:r>
      <w:r w:rsidRPr="00844206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</w:t>
      </w:r>
      <w:r w:rsidRPr="00844206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param</w:t>
      </w:r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844206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name</w:t>
      </w:r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proofErr w:type="spellStart"/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robot_description</w:t>
      </w:r>
      <w:proofErr w:type="spellEnd"/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844206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command</w:t>
      </w:r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"$(find </w:t>
      </w:r>
      <w:proofErr w:type="spellStart"/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xacro</w:t>
      </w:r>
      <w:proofErr w:type="spellEnd"/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)/</w:t>
      </w:r>
      <w:proofErr w:type="spellStart"/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xacro</w:t>
      </w:r>
      <w:proofErr w:type="spellEnd"/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 --</w:t>
      </w:r>
      <w:proofErr w:type="spellStart"/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inorder</w:t>
      </w:r>
      <w:proofErr w:type="spellEnd"/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 $(find turtlebot3_description)/</w:t>
      </w:r>
      <w:proofErr w:type="spellStart"/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urdf</w:t>
      </w:r>
      <w:proofErr w:type="spellEnd"/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/turtlebot3_$(</w:t>
      </w:r>
      <w:proofErr w:type="spellStart"/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arg</w:t>
      </w:r>
      <w:proofErr w:type="spellEnd"/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 model</w:t>
      </w:r>
      <w:proofErr w:type="gramStart"/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).</w:t>
      </w:r>
      <w:proofErr w:type="spellStart"/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urdf</w:t>
      </w:r>
      <w:proofErr w:type="gramEnd"/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.xacro</w:t>
      </w:r>
      <w:proofErr w:type="spellEnd"/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844206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/&gt;</w:t>
      </w:r>
    </w:p>
    <w:p w14:paraId="5E017CD1" w14:textId="77777777" w:rsidR="00844206" w:rsidRPr="00844206" w:rsidRDefault="00844206" w:rsidP="00844206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</w:p>
    <w:p w14:paraId="7A1E44D6" w14:textId="77777777" w:rsidR="00844206" w:rsidRPr="00844206" w:rsidRDefault="00844206" w:rsidP="00844206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  </w:t>
      </w:r>
      <w:r w:rsidRPr="00844206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</w:t>
      </w:r>
      <w:r w:rsidRPr="00844206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node</w:t>
      </w:r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844206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pkg</w:t>
      </w:r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proofErr w:type="spellStart"/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gazebo_ros</w:t>
      </w:r>
      <w:proofErr w:type="spellEnd"/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844206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type</w:t>
      </w:r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proofErr w:type="spellStart"/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spawn_model</w:t>
      </w:r>
      <w:proofErr w:type="spellEnd"/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844206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name</w:t>
      </w:r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proofErr w:type="spellStart"/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spawn_urdf</w:t>
      </w:r>
      <w:proofErr w:type="spellEnd"/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proofErr w:type="spellStart"/>
      <w:r w:rsidRPr="00844206">
        <w:rPr>
          <w:rFonts w:ascii="Consolas" w:eastAsia="Times New Roman" w:hAnsi="Consolas" w:cs="Times New Roman"/>
          <w:color w:val="9CDCFE"/>
          <w:sz w:val="16"/>
          <w:szCs w:val="16"/>
          <w:lang w:bidi="ar-SA"/>
        </w:rPr>
        <w:t>args</w:t>
      </w:r>
      <w:proofErr w:type="spellEnd"/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>=</w:t>
      </w:r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-</w:t>
      </w:r>
      <w:proofErr w:type="spellStart"/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urdf</w:t>
      </w:r>
      <w:proofErr w:type="spellEnd"/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 -model turtlebot3_$(</w:t>
      </w:r>
      <w:proofErr w:type="spellStart"/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arg</w:t>
      </w:r>
      <w:proofErr w:type="spellEnd"/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 model) -x $(</w:t>
      </w:r>
      <w:proofErr w:type="spellStart"/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arg</w:t>
      </w:r>
      <w:proofErr w:type="spellEnd"/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 </w:t>
      </w:r>
      <w:proofErr w:type="spellStart"/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x_pos</w:t>
      </w:r>
      <w:proofErr w:type="spellEnd"/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) -y $(</w:t>
      </w:r>
      <w:proofErr w:type="spellStart"/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arg</w:t>
      </w:r>
      <w:proofErr w:type="spellEnd"/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 </w:t>
      </w:r>
      <w:proofErr w:type="spellStart"/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y_pos</w:t>
      </w:r>
      <w:proofErr w:type="spellEnd"/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) -z $(</w:t>
      </w:r>
      <w:proofErr w:type="spellStart"/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arg</w:t>
      </w:r>
      <w:proofErr w:type="spellEnd"/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 </w:t>
      </w:r>
      <w:proofErr w:type="spellStart"/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z_pos</w:t>
      </w:r>
      <w:proofErr w:type="spellEnd"/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) -Y $(</w:t>
      </w:r>
      <w:proofErr w:type="spellStart"/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arg</w:t>
      </w:r>
      <w:proofErr w:type="spellEnd"/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 xml:space="preserve"> yaw) -param </w:t>
      </w:r>
      <w:proofErr w:type="spellStart"/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robot_description</w:t>
      </w:r>
      <w:proofErr w:type="spellEnd"/>
      <w:r w:rsidRPr="00844206">
        <w:rPr>
          <w:rFonts w:ascii="Consolas" w:eastAsia="Times New Roman" w:hAnsi="Consolas" w:cs="Times New Roman"/>
          <w:color w:val="CE9178"/>
          <w:sz w:val="16"/>
          <w:szCs w:val="16"/>
          <w:lang w:bidi="ar-SA"/>
        </w:rPr>
        <w:t>"</w:t>
      </w:r>
      <w:r w:rsidRPr="00844206"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  <w:t xml:space="preserve"> </w:t>
      </w:r>
      <w:r w:rsidRPr="00844206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/&gt;</w:t>
      </w:r>
    </w:p>
    <w:p w14:paraId="7643D0CE" w14:textId="77777777" w:rsidR="00844206" w:rsidRPr="00844206" w:rsidRDefault="00844206" w:rsidP="00844206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16"/>
          <w:szCs w:val="16"/>
          <w:lang w:bidi="ar-SA"/>
        </w:rPr>
      </w:pPr>
      <w:r w:rsidRPr="00844206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lt;/</w:t>
      </w:r>
      <w:r w:rsidRPr="00844206">
        <w:rPr>
          <w:rFonts w:ascii="Consolas" w:eastAsia="Times New Roman" w:hAnsi="Consolas" w:cs="Times New Roman"/>
          <w:color w:val="569CD6"/>
          <w:sz w:val="16"/>
          <w:szCs w:val="16"/>
          <w:lang w:bidi="ar-SA"/>
        </w:rPr>
        <w:t>launch</w:t>
      </w:r>
      <w:r w:rsidRPr="00844206">
        <w:rPr>
          <w:rFonts w:ascii="Consolas" w:eastAsia="Times New Roman" w:hAnsi="Consolas" w:cs="Times New Roman"/>
          <w:color w:val="808080"/>
          <w:sz w:val="16"/>
          <w:szCs w:val="16"/>
          <w:lang w:bidi="ar-SA"/>
        </w:rPr>
        <w:t>&gt;</w:t>
      </w:r>
    </w:p>
    <w:p w14:paraId="04D828E3" w14:textId="0A0C33CA" w:rsidR="00844206" w:rsidRDefault="00844206" w:rsidP="00844206">
      <w:pPr>
        <w:ind w:firstLine="0"/>
        <w:rPr>
          <w:rtl/>
        </w:rPr>
      </w:pPr>
      <w:r>
        <w:rPr>
          <w:rFonts w:hint="cs"/>
          <w:rtl/>
        </w:rPr>
        <w:lastRenderedPageBreak/>
        <w:t xml:space="preserve">همچنین یک </w:t>
      </w:r>
      <w:proofErr w:type="spellStart"/>
      <w:r>
        <w:t>vfh</w:t>
      </w:r>
      <w:r>
        <w:t>.launch</w:t>
      </w:r>
      <w:proofErr w:type="spellEnd"/>
      <w:r>
        <w:rPr>
          <w:rFonts w:hint="cs"/>
          <w:rtl/>
        </w:rPr>
        <w:t xml:space="preserve"> ایجاد کنیم. لانچ فایل به صورت زیر است. ابتدا لانچ فایل قبلی  را که نوشتیم </w:t>
      </w:r>
      <w:r>
        <w:t>include</w:t>
      </w:r>
      <w:r>
        <w:rPr>
          <w:rFonts w:hint="cs"/>
          <w:rtl/>
        </w:rPr>
        <w:t xml:space="preserve"> میکنیم و میگوییم در آن آرگومان های ورودی مثل مکان اولیه ربات و زاویه اولیه چه باشند. طبق خواسته سوال در این جا ربات در مکان (</w:t>
      </w:r>
      <w:r>
        <w:t>0, 0</w:t>
      </w:r>
      <w:r>
        <w:rPr>
          <w:rFonts w:hint="cs"/>
          <w:rtl/>
        </w:rPr>
        <w:t xml:space="preserve">) و با زاویه </w:t>
      </w:r>
      <w:r>
        <w:t>0</w:t>
      </w:r>
      <w:r>
        <w:rPr>
          <w:rFonts w:hint="cs"/>
          <w:rtl/>
        </w:rPr>
        <w:t xml:space="preserve"> </w:t>
      </w:r>
      <w:r>
        <w:rPr>
          <w:rFonts w:hint="cs"/>
          <w:rtl/>
        </w:rPr>
        <w:t>رادیان</w:t>
      </w:r>
      <w:r>
        <w:rPr>
          <w:rFonts w:hint="cs"/>
          <w:rtl/>
        </w:rPr>
        <w:t xml:space="preserve"> باید اضافه شود.</w:t>
      </w:r>
    </w:p>
    <w:p w14:paraId="4F13D2BA" w14:textId="27F405DE" w:rsidR="00844206" w:rsidRPr="00844206" w:rsidRDefault="00844206" w:rsidP="00844206">
      <w:pPr>
        <w:ind w:firstLine="0"/>
        <w:rPr>
          <w:rFonts w:hint="cs"/>
          <w:sz w:val="22"/>
          <w:szCs w:val="24"/>
          <w:rtl/>
        </w:rPr>
      </w:pPr>
      <w:r>
        <w:rPr>
          <w:rFonts w:hint="cs"/>
          <w:rtl/>
        </w:rPr>
        <w:t xml:space="preserve">سپس نود </w:t>
      </w:r>
      <w:r>
        <w:t>VFH.py</w:t>
      </w:r>
      <w:r>
        <w:rPr>
          <w:rFonts w:hint="cs"/>
          <w:rtl/>
        </w:rPr>
        <w:t xml:space="preserve"> که ساختیم را باید بالا بیاورد.</w:t>
      </w:r>
      <w:r w:rsidR="00CB13FF">
        <w:rPr>
          <w:rFonts w:hint="cs"/>
          <w:rtl/>
        </w:rPr>
        <w:t xml:space="preserve"> خروجی آن را هم </w:t>
      </w:r>
      <w:r w:rsidR="00CB13FF">
        <w:t>screen</w:t>
      </w:r>
      <w:r w:rsidR="00CB13FF">
        <w:rPr>
          <w:rFonts w:hint="cs"/>
          <w:rtl/>
        </w:rPr>
        <w:t xml:space="preserve"> گذاشتیم که خروجی‌های </w:t>
      </w:r>
      <w:proofErr w:type="spellStart"/>
      <w:r w:rsidR="00CB13FF">
        <w:t>loginfo</w:t>
      </w:r>
      <w:proofErr w:type="spellEnd"/>
      <w:r w:rsidR="00CB13FF">
        <w:rPr>
          <w:rFonts w:hint="cs"/>
          <w:rtl/>
        </w:rPr>
        <w:t xml:space="preserve"> را در که در کد گذاشتیم در ترمینال نشان دهد.</w:t>
      </w:r>
    </w:p>
    <w:p w14:paraId="0D662FC0" w14:textId="77777777" w:rsidR="00844206" w:rsidRPr="00844206" w:rsidRDefault="00844206" w:rsidP="00844206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0"/>
          <w:szCs w:val="20"/>
          <w:lang w:bidi="ar-SA"/>
        </w:rPr>
      </w:pPr>
      <w:r w:rsidRPr="00844206">
        <w:rPr>
          <w:rFonts w:ascii="Consolas" w:eastAsia="Times New Roman" w:hAnsi="Consolas" w:cs="Times New Roman"/>
          <w:color w:val="808080"/>
          <w:sz w:val="20"/>
          <w:szCs w:val="20"/>
          <w:lang w:bidi="ar-SA"/>
        </w:rPr>
        <w:t>&lt;</w:t>
      </w:r>
      <w:r w:rsidRPr="00844206">
        <w:rPr>
          <w:rFonts w:ascii="Consolas" w:eastAsia="Times New Roman" w:hAnsi="Consolas" w:cs="Times New Roman"/>
          <w:color w:val="569CD6"/>
          <w:sz w:val="20"/>
          <w:szCs w:val="20"/>
          <w:lang w:bidi="ar-SA"/>
        </w:rPr>
        <w:t>launch</w:t>
      </w:r>
      <w:r w:rsidRPr="00844206">
        <w:rPr>
          <w:rFonts w:ascii="Consolas" w:eastAsia="Times New Roman" w:hAnsi="Consolas" w:cs="Times New Roman"/>
          <w:color w:val="808080"/>
          <w:sz w:val="20"/>
          <w:szCs w:val="20"/>
          <w:lang w:bidi="ar-SA"/>
        </w:rPr>
        <w:t>&gt;</w:t>
      </w:r>
    </w:p>
    <w:p w14:paraId="244295D2" w14:textId="77777777" w:rsidR="00844206" w:rsidRPr="00844206" w:rsidRDefault="00844206" w:rsidP="00844206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0"/>
          <w:szCs w:val="20"/>
          <w:lang w:bidi="ar-SA"/>
        </w:rPr>
      </w:pPr>
      <w:r w:rsidRPr="00844206">
        <w:rPr>
          <w:rFonts w:ascii="Consolas" w:eastAsia="Times New Roman" w:hAnsi="Consolas" w:cs="Times New Roman"/>
          <w:color w:val="CCCCCC"/>
          <w:sz w:val="20"/>
          <w:szCs w:val="20"/>
          <w:lang w:bidi="ar-SA"/>
        </w:rPr>
        <w:t xml:space="preserve">    </w:t>
      </w:r>
    </w:p>
    <w:p w14:paraId="297A4E31" w14:textId="77777777" w:rsidR="00844206" w:rsidRPr="00844206" w:rsidRDefault="00844206" w:rsidP="00844206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0"/>
          <w:szCs w:val="20"/>
          <w:lang w:bidi="ar-SA"/>
        </w:rPr>
      </w:pPr>
      <w:r w:rsidRPr="00844206">
        <w:rPr>
          <w:rFonts w:ascii="Consolas" w:eastAsia="Times New Roman" w:hAnsi="Consolas" w:cs="Times New Roman"/>
          <w:color w:val="CCCCCC"/>
          <w:sz w:val="20"/>
          <w:szCs w:val="20"/>
          <w:lang w:bidi="ar-SA"/>
        </w:rPr>
        <w:t xml:space="preserve">    </w:t>
      </w:r>
      <w:r w:rsidRPr="00844206">
        <w:rPr>
          <w:rFonts w:ascii="Consolas" w:eastAsia="Times New Roman" w:hAnsi="Consolas" w:cs="Times New Roman"/>
          <w:color w:val="808080"/>
          <w:sz w:val="20"/>
          <w:szCs w:val="20"/>
          <w:lang w:bidi="ar-SA"/>
        </w:rPr>
        <w:t>&lt;</w:t>
      </w:r>
      <w:r w:rsidRPr="00844206">
        <w:rPr>
          <w:rFonts w:ascii="Consolas" w:eastAsia="Times New Roman" w:hAnsi="Consolas" w:cs="Times New Roman"/>
          <w:color w:val="569CD6"/>
          <w:sz w:val="20"/>
          <w:szCs w:val="20"/>
          <w:lang w:bidi="ar-SA"/>
        </w:rPr>
        <w:t>include</w:t>
      </w:r>
      <w:r w:rsidRPr="00844206">
        <w:rPr>
          <w:rFonts w:ascii="Consolas" w:eastAsia="Times New Roman" w:hAnsi="Consolas" w:cs="Times New Roman"/>
          <w:color w:val="CCCCCC"/>
          <w:sz w:val="20"/>
          <w:szCs w:val="20"/>
          <w:lang w:bidi="ar-SA"/>
        </w:rPr>
        <w:t xml:space="preserve"> </w:t>
      </w:r>
      <w:r w:rsidRPr="00844206">
        <w:rPr>
          <w:rFonts w:ascii="Consolas" w:eastAsia="Times New Roman" w:hAnsi="Consolas" w:cs="Times New Roman"/>
          <w:color w:val="9CDCFE"/>
          <w:sz w:val="20"/>
          <w:szCs w:val="20"/>
          <w:lang w:bidi="ar-SA"/>
        </w:rPr>
        <w:t>file</w:t>
      </w:r>
      <w:r w:rsidRPr="00844206">
        <w:rPr>
          <w:rFonts w:ascii="Consolas" w:eastAsia="Times New Roman" w:hAnsi="Consolas" w:cs="Times New Roman"/>
          <w:color w:val="CCCCCC"/>
          <w:sz w:val="20"/>
          <w:szCs w:val="20"/>
          <w:lang w:bidi="ar-SA"/>
        </w:rPr>
        <w:t>=</w:t>
      </w:r>
      <w:r w:rsidRPr="00844206">
        <w:rPr>
          <w:rFonts w:ascii="Consolas" w:eastAsia="Times New Roman" w:hAnsi="Consolas" w:cs="Times New Roman"/>
          <w:color w:val="CE9178"/>
          <w:sz w:val="20"/>
          <w:szCs w:val="20"/>
          <w:lang w:bidi="ar-SA"/>
        </w:rPr>
        <w:t>"$(find step</w:t>
      </w:r>
      <w:proofErr w:type="gramStart"/>
      <w:r w:rsidRPr="00844206">
        <w:rPr>
          <w:rFonts w:ascii="Consolas" w:eastAsia="Times New Roman" w:hAnsi="Consolas" w:cs="Times New Roman"/>
          <w:color w:val="CE9178"/>
          <w:sz w:val="20"/>
          <w:szCs w:val="20"/>
          <w:lang w:bidi="ar-SA"/>
        </w:rPr>
        <w:t>1)/launch/turtlebot3_maze.launch</w:t>
      </w:r>
      <w:proofErr w:type="gramEnd"/>
      <w:r w:rsidRPr="00844206">
        <w:rPr>
          <w:rFonts w:ascii="Consolas" w:eastAsia="Times New Roman" w:hAnsi="Consolas" w:cs="Times New Roman"/>
          <w:color w:val="CE9178"/>
          <w:sz w:val="20"/>
          <w:szCs w:val="20"/>
          <w:lang w:bidi="ar-SA"/>
        </w:rPr>
        <w:t>"</w:t>
      </w:r>
      <w:r w:rsidRPr="00844206">
        <w:rPr>
          <w:rFonts w:ascii="Consolas" w:eastAsia="Times New Roman" w:hAnsi="Consolas" w:cs="Times New Roman"/>
          <w:color w:val="808080"/>
          <w:sz w:val="20"/>
          <w:szCs w:val="20"/>
          <w:lang w:bidi="ar-SA"/>
        </w:rPr>
        <w:t>&gt;</w:t>
      </w:r>
    </w:p>
    <w:p w14:paraId="54166A6B" w14:textId="77777777" w:rsidR="00844206" w:rsidRPr="00844206" w:rsidRDefault="00844206" w:rsidP="00844206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0"/>
          <w:szCs w:val="20"/>
          <w:lang w:bidi="ar-SA"/>
        </w:rPr>
      </w:pPr>
      <w:r w:rsidRPr="00844206">
        <w:rPr>
          <w:rFonts w:ascii="Consolas" w:eastAsia="Times New Roman" w:hAnsi="Consolas" w:cs="Times New Roman"/>
          <w:color w:val="CCCCCC"/>
          <w:sz w:val="20"/>
          <w:szCs w:val="20"/>
          <w:lang w:bidi="ar-SA"/>
        </w:rPr>
        <w:t xml:space="preserve">        </w:t>
      </w:r>
      <w:r w:rsidRPr="00844206">
        <w:rPr>
          <w:rFonts w:ascii="Consolas" w:eastAsia="Times New Roman" w:hAnsi="Consolas" w:cs="Times New Roman"/>
          <w:color w:val="808080"/>
          <w:sz w:val="20"/>
          <w:szCs w:val="20"/>
          <w:lang w:bidi="ar-SA"/>
        </w:rPr>
        <w:t>&lt;</w:t>
      </w:r>
      <w:proofErr w:type="spellStart"/>
      <w:r w:rsidRPr="00844206">
        <w:rPr>
          <w:rFonts w:ascii="Consolas" w:eastAsia="Times New Roman" w:hAnsi="Consolas" w:cs="Times New Roman"/>
          <w:color w:val="569CD6"/>
          <w:sz w:val="20"/>
          <w:szCs w:val="20"/>
          <w:lang w:bidi="ar-SA"/>
        </w:rPr>
        <w:t>arg</w:t>
      </w:r>
      <w:proofErr w:type="spellEnd"/>
      <w:r w:rsidRPr="00844206">
        <w:rPr>
          <w:rFonts w:ascii="Consolas" w:eastAsia="Times New Roman" w:hAnsi="Consolas" w:cs="Times New Roman"/>
          <w:color w:val="CCCCCC"/>
          <w:sz w:val="20"/>
          <w:szCs w:val="20"/>
          <w:lang w:bidi="ar-SA"/>
        </w:rPr>
        <w:t xml:space="preserve"> </w:t>
      </w:r>
      <w:r w:rsidRPr="00844206">
        <w:rPr>
          <w:rFonts w:ascii="Consolas" w:eastAsia="Times New Roman" w:hAnsi="Consolas" w:cs="Times New Roman"/>
          <w:color w:val="9CDCFE"/>
          <w:sz w:val="20"/>
          <w:szCs w:val="20"/>
          <w:lang w:bidi="ar-SA"/>
        </w:rPr>
        <w:t>name</w:t>
      </w:r>
      <w:r w:rsidRPr="00844206">
        <w:rPr>
          <w:rFonts w:ascii="Consolas" w:eastAsia="Times New Roman" w:hAnsi="Consolas" w:cs="Times New Roman"/>
          <w:color w:val="CCCCCC"/>
          <w:sz w:val="20"/>
          <w:szCs w:val="20"/>
          <w:lang w:bidi="ar-SA"/>
        </w:rPr>
        <w:t>=</w:t>
      </w:r>
      <w:r w:rsidRPr="00844206">
        <w:rPr>
          <w:rFonts w:ascii="Consolas" w:eastAsia="Times New Roman" w:hAnsi="Consolas" w:cs="Times New Roman"/>
          <w:color w:val="CE9178"/>
          <w:sz w:val="20"/>
          <w:szCs w:val="20"/>
          <w:lang w:bidi="ar-SA"/>
        </w:rPr>
        <w:t>"</w:t>
      </w:r>
      <w:proofErr w:type="spellStart"/>
      <w:r w:rsidRPr="00844206">
        <w:rPr>
          <w:rFonts w:ascii="Consolas" w:eastAsia="Times New Roman" w:hAnsi="Consolas" w:cs="Times New Roman"/>
          <w:color w:val="CE9178"/>
          <w:sz w:val="20"/>
          <w:szCs w:val="20"/>
          <w:lang w:bidi="ar-SA"/>
        </w:rPr>
        <w:t>x_pos</w:t>
      </w:r>
      <w:proofErr w:type="spellEnd"/>
      <w:r w:rsidRPr="00844206">
        <w:rPr>
          <w:rFonts w:ascii="Consolas" w:eastAsia="Times New Roman" w:hAnsi="Consolas" w:cs="Times New Roman"/>
          <w:color w:val="CE9178"/>
          <w:sz w:val="20"/>
          <w:szCs w:val="20"/>
          <w:lang w:bidi="ar-SA"/>
        </w:rPr>
        <w:t>"</w:t>
      </w:r>
      <w:r w:rsidRPr="00844206">
        <w:rPr>
          <w:rFonts w:ascii="Consolas" w:eastAsia="Times New Roman" w:hAnsi="Consolas" w:cs="Times New Roman"/>
          <w:color w:val="CCCCCC"/>
          <w:sz w:val="20"/>
          <w:szCs w:val="20"/>
          <w:lang w:bidi="ar-SA"/>
        </w:rPr>
        <w:t xml:space="preserve"> </w:t>
      </w:r>
      <w:r w:rsidRPr="00844206">
        <w:rPr>
          <w:rFonts w:ascii="Consolas" w:eastAsia="Times New Roman" w:hAnsi="Consolas" w:cs="Times New Roman"/>
          <w:color w:val="9CDCFE"/>
          <w:sz w:val="20"/>
          <w:szCs w:val="20"/>
          <w:lang w:bidi="ar-SA"/>
        </w:rPr>
        <w:t>value</w:t>
      </w:r>
      <w:r w:rsidRPr="00844206">
        <w:rPr>
          <w:rFonts w:ascii="Consolas" w:eastAsia="Times New Roman" w:hAnsi="Consolas" w:cs="Times New Roman"/>
          <w:color w:val="CCCCCC"/>
          <w:sz w:val="20"/>
          <w:szCs w:val="20"/>
          <w:lang w:bidi="ar-SA"/>
        </w:rPr>
        <w:t>=</w:t>
      </w:r>
      <w:r w:rsidRPr="00844206">
        <w:rPr>
          <w:rFonts w:ascii="Consolas" w:eastAsia="Times New Roman" w:hAnsi="Consolas" w:cs="Times New Roman"/>
          <w:color w:val="CE9178"/>
          <w:sz w:val="20"/>
          <w:szCs w:val="20"/>
          <w:lang w:bidi="ar-SA"/>
        </w:rPr>
        <w:t>"-0.5"</w:t>
      </w:r>
      <w:r w:rsidRPr="00844206">
        <w:rPr>
          <w:rFonts w:ascii="Consolas" w:eastAsia="Times New Roman" w:hAnsi="Consolas" w:cs="Times New Roman"/>
          <w:color w:val="808080"/>
          <w:sz w:val="20"/>
          <w:szCs w:val="20"/>
          <w:lang w:bidi="ar-SA"/>
        </w:rPr>
        <w:t>/&gt;</w:t>
      </w:r>
    </w:p>
    <w:p w14:paraId="7AFD62AF" w14:textId="77777777" w:rsidR="00844206" w:rsidRPr="00844206" w:rsidRDefault="00844206" w:rsidP="00844206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0"/>
          <w:szCs w:val="20"/>
          <w:lang w:bidi="ar-SA"/>
        </w:rPr>
      </w:pPr>
      <w:r w:rsidRPr="00844206">
        <w:rPr>
          <w:rFonts w:ascii="Consolas" w:eastAsia="Times New Roman" w:hAnsi="Consolas" w:cs="Times New Roman"/>
          <w:color w:val="CCCCCC"/>
          <w:sz w:val="20"/>
          <w:szCs w:val="20"/>
          <w:lang w:bidi="ar-SA"/>
        </w:rPr>
        <w:t xml:space="preserve">        </w:t>
      </w:r>
      <w:r w:rsidRPr="00844206">
        <w:rPr>
          <w:rFonts w:ascii="Consolas" w:eastAsia="Times New Roman" w:hAnsi="Consolas" w:cs="Times New Roman"/>
          <w:color w:val="808080"/>
          <w:sz w:val="20"/>
          <w:szCs w:val="20"/>
          <w:lang w:bidi="ar-SA"/>
        </w:rPr>
        <w:t>&lt;</w:t>
      </w:r>
      <w:proofErr w:type="spellStart"/>
      <w:r w:rsidRPr="00844206">
        <w:rPr>
          <w:rFonts w:ascii="Consolas" w:eastAsia="Times New Roman" w:hAnsi="Consolas" w:cs="Times New Roman"/>
          <w:color w:val="569CD6"/>
          <w:sz w:val="20"/>
          <w:szCs w:val="20"/>
          <w:lang w:bidi="ar-SA"/>
        </w:rPr>
        <w:t>arg</w:t>
      </w:r>
      <w:proofErr w:type="spellEnd"/>
      <w:r w:rsidRPr="00844206">
        <w:rPr>
          <w:rFonts w:ascii="Consolas" w:eastAsia="Times New Roman" w:hAnsi="Consolas" w:cs="Times New Roman"/>
          <w:color w:val="CCCCCC"/>
          <w:sz w:val="20"/>
          <w:szCs w:val="20"/>
          <w:lang w:bidi="ar-SA"/>
        </w:rPr>
        <w:t xml:space="preserve"> </w:t>
      </w:r>
      <w:r w:rsidRPr="00844206">
        <w:rPr>
          <w:rFonts w:ascii="Consolas" w:eastAsia="Times New Roman" w:hAnsi="Consolas" w:cs="Times New Roman"/>
          <w:color w:val="9CDCFE"/>
          <w:sz w:val="20"/>
          <w:szCs w:val="20"/>
          <w:lang w:bidi="ar-SA"/>
        </w:rPr>
        <w:t>name</w:t>
      </w:r>
      <w:r w:rsidRPr="00844206">
        <w:rPr>
          <w:rFonts w:ascii="Consolas" w:eastAsia="Times New Roman" w:hAnsi="Consolas" w:cs="Times New Roman"/>
          <w:color w:val="CCCCCC"/>
          <w:sz w:val="20"/>
          <w:szCs w:val="20"/>
          <w:lang w:bidi="ar-SA"/>
        </w:rPr>
        <w:t>=</w:t>
      </w:r>
      <w:r w:rsidRPr="00844206">
        <w:rPr>
          <w:rFonts w:ascii="Consolas" w:eastAsia="Times New Roman" w:hAnsi="Consolas" w:cs="Times New Roman"/>
          <w:color w:val="CE9178"/>
          <w:sz w:val="20"/>
          <w:szCs w:val="20"/>
          <w:lang w:bidi="ar-SA"/>
        </w:rPr>
        <w:t>"</w:t>
      </w:r>
      <w:proofErr w:type="spellStart"/>
      <w:r w:rsidRPr="00844206">
        <w:rPr>
          <w:rFonts w:ascii="Consolas" w:eastAsia="Times New Roman" w:hAnsi="Consolas" w:cs="Times New Roman"/>
          <w:color w:val="CE9178"/>
          <w:sz w:val="20"/>
          <w:szCs w:val="20"/>
          <w:lang w:bidi="ar-SA"/>
        </w:rPr>
        <w:t>y_pos</w:t>
      </w:r>
      <w:proofErr w:type="spellEnd"/>
      <w:r w:rsidRPr="00844206">
        <w:rPr>
          <w:rFonts w:ascii="Consolas" w:eastAsia="Times New Roman" w:hAnsi="Consolas" w:cs="Times New Roman"/>
          <w:color w:val="CE9178"/>
          <w:sz w:val="20"/>
          <w:szCs w:val="20"/>
          <w:lang w:bidi="ar-SA"/>
        </w:rPr>
        <w:t>"</w:t>
      </w:r>
      <w:r w:rsidRPr="00844206">
        <w:rPr>
          <w:rFonts w:ascii="Consolas" w:eastAsia="Times New Roman" w:hAnsi="Consolas" w:cs="Times New Roman"/>
          <w:color w:val="CCCCCC"/>
          <w:sz w:val="20"/>
          <w:szCs w:val="20"/>
          <w:lang w:bidi="ar-SA"/>
        </w:rPr>
        <w:t xml:space="preserve"> </w:t>
      </w:r>
      <w:r w:rsidRPr="00844206">
        <w:rPr>
          <w:rFonts w:ascii="Consolas" w:eastAsia="Times New Roman" w:hAnsi="Consolas" w:cs="Times New Roman"/>
          <w:color w:val="9CDCFE"/>
          <w:sz w:val="20"/>
          <w:szCs w:val="20"/>
          <w:lang w:bidi="ar-SA"/>
        </w:rPr>
        <w:t>value</w:t>
      </w:r>
      <w:r w:rsidRPr="00844206">
        <w:rPr>
          <w:rFonts w:ascii="Consolas" w:eastAsia="Times New Roman" w:hAnsi="Consolas" w:cs="Times New Roman"/>
          <w:color w:val="CCCCCC"/>
          <w:sz w:val="20"/>
          <w:szCs w:val="20"/>
          <w:lang w:bidi="ar-SA"/>
        </w:rPr>
        <w:t>=</w:t>
      </w:r>
      <w:r w:rsidRPr="00844206">
        <w:rPr>
          <w:rFonts w:ascii="Consolas" w:eastAsia="Times New Roman" w:hAnsi="Consolas" w:cs="Times New Roman"/>
          <w:color w:val="CE9178"/>
          <w:sz w:val="20"/>
          <w:szCs w:val="20"/>
          <w:lang w:bidi="ar-SA"/>
        </w:rPr>
        <w:t>"0.0"</w:t>
      </w:r>
      <w:r w:rsidRPr="00844206">
        <w:rPr>
          <w:rFonts w:ascii="Consolas" w:eastAsia="Times New Roman" w:hAnsi="Consolas" w:cs="Times New Roman"/>
          <w:color w:val="808080"/>
          <w:sz w:val="20"/>
          <w:szCs w:val="20"/>
          <w:lang w:bidi="ar-SA"/>
        </w:rPr>
        <w:t>/&gt;</w:t>
      </w:r>
    </w:p>
    <w:p w14:paraId="65BFCF47" w14:textId="77777777" w:rsidR="00844206" w:rsidRPr="00844206" w:rsidRDefault="00844206" w:rsidP="00844206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0"/>
          <w:szCs w:val="20"/>
          <w:lang w:bidi="ar-SA"/>
        </w:rPr>
      </w:pPr>
      <w:r w:rsidRPr="00844206">
        <w:rPr>
          <w:rFonts w:ascii="Consolas" w:eastAsia="Times New Roman" w:hAnsi="Consolas" w:cs="Times New Roman"/>
          <w:color w:val="CCCCCC"/>
          <w:sz w:val="20"/>
          <w:szCs w:val="20"/>
          <w:lang w:bidi="ar-SA"/>
        </w:rPr>
        <w:t xml:space="preserve">        </w:t>
      </w:r>
      <w:r w:rsidRPr="00844206">
        <w:rPr>
          <w:rFonts w:ascii="Consolas" w:eastAsia="Times New Roman" w:hAnsi="Consolas" w:cs="Times New Roman"/>
          <w:color w:val="808080"/>
          <w:sz w:val="20"/>
          <w:szCs w:val="20"/>
          <w:lang w:bidi="ar-SA"/>
        </w:rPr>
        <w:t>&lt;</w:t>
      </w:r>
      <w:proofErr w:type="spellStart"/>
      <w:r w:rsidRPr="00844206">
        <w:rPr>
          <w:rFonts w:ascii="Consolas" w:eastAsia="Times New Roman" w:hAnsi="Consolas" w:cs="Times New Roman"/>
          <w:color w:val="569CD6"/>
          <w:sz w:val="20"/>
          <w:szCs w:val="20"/>
          <w:lang w:bidi="ar-SA"/>
        </w:rPr>
        <w:t>arg</w:t>
      </w:r>
      <w:proofErr w:type="spellEnd"/>
      <w:r w:rsidRPr="00844206">
        <w:rPr>
          <w:rFonts w:ascii="Consolas" w:eastAsia="Times New Roman" w:hAnsi="Consolas" w:cs="Times New Roman"/>
          <w:color w:val="CCCCCC"/>
          <w:sz w:val="20"/>
          <w:szCs w:val="20"/>
          <w:lang w:bidi="ar-SA"/>
        </w:rPr>
        <w:t xml:space="preserve"> </w:t>
      </w:r>
      <w:r w:rsidRPr="00844206">
        <w:rPr>
          <w:rFonts w:ascii="Consolas" w:eastAsia="Times New Roman" w:hAnsi="Consolas" w:cs="Times New Roman"/>
          <w:color w:val="9CDCFE"/>
          <w:sz w:val="20"/>
          <w:szCs w:val="20"/>
          <w:lang w:bidi="ar-SA"/>
        </w:rPr>
        <w:t>name</w:t>
      </w:r>
      <w:r w:rsidRPr="00844206">
        <w:rPr>
          <w:rFonts w:ascii="Consolas" w:eastAsia="Times New Roman" w:hAnsi="Consolas" w:cs="Times New Roman"/>
          <w:color w:val="CCCCCC"/>
          <w:sz w:val="20"/>
          <w:szCs w:val="20"/>
          <w:lang w:bidi="ar-SA"/>
        </w:rPr>
        <w:t>=</w:t>
      </w:r>
      <w:r w:rsidRPr="00844206">
        <w:rPr>
          <w:rFonts w:ascii="Consolas" w:eastAsia="Times New Roman" w:hAnsi="Consolas" w:cs="Times New Roman"/>
          <w:color w:val="CE9178"/>
          <w:sz w:val="20"/>
          <w:szCs w:val="20"/>
          <w:lang w:bidi="ar-SA"/>
        </w:rPr>
        <w:t>"</w:t>
      </w:r>
      <w:proofErr w:type="spellStart"/>
      <w:r w:rsidRPr="00844206">
        <w:rPr>
          <w:rFonts w:ascii="Consolas" w:eastAsia="Times New Roman" w:hAnsi="Consolas" w:cs="Times New Roman"/>
          <w:color w:val="CE9178"/>
          <w:sz w:val="20"/>
          <w:szCs w:val="20"/>
          <w:lang w:bidi="ar-SA"/>
        </w:rPr>
        <w:t>z_pos</w:t>
      </w:r>
      <w:proofErr w:type="spellEnd"/>
      <w:r w:rsidRPr="00844206">
        <w:rPr>
          <w:rFonts w:ascii="Consolas" w:eastAsia="Times New Roman" w:hAnsi="Consolas" w:cs="Times New Roman"/>
          <w:color w:val="CE9178"/>
          <w:sz w:val="20"/>
          <w:szCs w:val="20"/>
          <w:lang w:bidi="ar-SA"/>
        </w:rPr>
        <w:t>"</w:t>
      </w:r>
      <w:r w:rsidRPr="00844206">
        <w:rPr>
          <w:rFonts w:ascii="Consolas" w:eastAsia="Times New Roman" w:hAnsi="Consolas" w:cs="Times New Roman"/>
          <w:color w:val="CCCCCC"/>
          <w:sz w:val="20"/>
          <w:szCs w:val="20"/>
          <w:lang w:bidi="ar-SA"/>
        </w:rPr>
        <w:t xml:space="preserve"> </w:t>
      </w:r>
      <w:r w:rsidRPr="00844206">
        <w:rPr>
          <w:rFonts w:ascii="Consolas" w:eastAsia="Times New Roman" w:hAnsi="Consolas" w:cs="Times New Roman"/>
          <w:color w:val="9CDCFE"/>
          <w:sz w:val="20"/>
          <w:szCs w:val="20"/>
          <w:lang w:bidi="ar-SA"/>
        </w:rPr>
        <w:t>value</w:t>
      </w:r>
      <w:r w:rsidRPr="00844206">
        <w:rPr>
          <w:rFonts w:ascii="Consolas" w:eastAsia="Times New Roman" w:hAnsi="Consolas" w:cs="Times New Roman"/>
          <w:color w:val="CCCCCC"/>
          <w:sz w:val="20"/>
          <w:szCs w:val="20"/>
          <w:lang w:bidi="ar-SA"/>
        </w:rPr>
        <w:t>=</w:t>
      </w:r>
      <w:r w:rsidRPr="00844206">
        <w:rPr>
          <w:rFonts w:ascii="Consolas" w:eastAsia="Times New Roman" w:hAnsi="Consolas" w:cs="Times New Roman"/>
          <w:color w:val="CE9178"/>
          <w:sz w:val="20"/>
          <w:szCs w:val="20"/>
          <w:lang w:bidi="ar-SA"/>
        </w:rPr>
        <w:t>"0.0"</w:t>
      </w:r>
      <w:r w:rsidRPr="00844206">
        <w:rPr>
          <w:rFonts w:ascii="Consolas" w:eastAsia="Times New Roman" w:hAnsi="Consolas" w:cs="Times New Roman"/>
          <w:color w:val="808080"/>
          <w:sz w:val="20"/>
          <w:szCs w:val="20"/>
          <w:lang w:bidi="ar-SA"/>
        </w:rPr>
        <w:t>/&gt;</w:t>
      </w:r>
    </w:p>
    <w:p w14:paraId="0A7FD2CE" w14:textId="77777777" w:rsidR="00844206" w:rsidRPr="00844206" w:rsidRDefault="00844206" w:rsidP="00844206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0"/>
          <w:szCs w:val="20"/>
          <w:lang w:bidi="ar-SA"/>
        </w:rPr>
      </w:pPr>
      <w:r w:rsidRPr="00844206">
        <w:rPr>
          <w:rFonts w:ascii="Consolas" w:eastAsia="Times New Roman" w:hAnsi="Consolas" w:cs="Times New Roman"/>
          <w:color w:val="CCCCCC"/>
          <w:sz w:val="20"/>
          <w:szCs w:val="20"/>
          <w:lang w:bidi="ar-SA"/>
        </w:rPr>
        <w:t xml:space="preserve">        </w:t>
      </w:r>
      <w:r w:rsidRPr="00844206">
        <w:rPr>
          <w:rFonts w:ascii="Consolas" w:eastAsia="Times New Roman" w:hAnsi="Consolas" w:cs="Times New Roman"/>
          <w:color w:val="808080"/>
          <w:sz w:val="20"/>
          <w:szCs w:val="20"/>
          <w:lang w:bidi="ar-SA"/>
        </w:rPr>
        <w:t>&lt;</w:t>
      </w:r>
      <w:proofErr w:type="spellStart"/>
      <w:r w:rsidRPr="00844206">
        <w:rPr>
          <w:rFonts w:ascii="Consolas" w:eastAsia="Times New Roman" w:hAnsi="Consolas" w:cs="Times New Roman"/>
          <w:color w:val="569CD6"/>
          <w:sz w:val="20"/>
          <w:szCs w:val="20"/>
          <w:lang w:bidi="ar-SA"/>
        </w:rPr>
        <w:t>arg</w:t>
      </w:r>
      <w:proofErr w:type="spellEnd"/>
      <w:r w:rsidRPr="00844206">
        <w:rPr>
          <w:rFonts w:ascii="Consolas" w:eastAsia="Times New Roman" w:hAnsi="Consolas" w:cs="Times New Roman"/>
          <w:color w:val="CCCCCC"/>
          <w:sz w:val="20"/>
          <w:szCs w:val="20"/>
          <w:lang w:bidi="ar-SA"/>
        </w:rPr>
        <w:t xml:space="preserve"> </w:t>
      </w:r>
      <w:r w:rsidRPr="00844206">
        <w:rPr>
          <w:rFonts w:ascii="Consolas" w:eastAsia="Times New Roman" w:hAnsi="Consolas" w:cs="Times New Roman"/>
          <w:color w:val="9CDCFE"/>
          <w:sz w:val="20"/>
          <w:szCs w:val="20"/>
          <w:lang w:bidi="ar-SA"/>
        </w:rPr>
        <w:t>name</w:t>
      </w:r>
      <w:r w:rsidRPr="00844206">
        <w:rPr>
          <w:rFonts w:ascii="Consolas" w:eastAsia="Times New Roman" w:hAnsi="Consolas" w:cs="Times New Roman"/>
          <w:color w:val="CCCCCC"/>
          <w:sz w:val="20"/>
          <w:szCs w:val="20"/>
          <w:lang w:bidi="ar-SA"/>
        </w:rPr>
        <w:t>=</w:t>
      </w:r>
      <w:r w:rsidRPr="00844206">
        <w:rPr>
          <w:rFonts w:ascii="Consolas" w:eastAsia="Times New Roman" w:hAnsi="Consolas" w:cs="Times New Roman"/>
          <w:color w:val="CE9178"/>
          <w:sz w:val="20"/>
          <w:szCs w:val="20"/>
          <w:lang w:bidi="ar-SA"/>
        </w:rPr>
        <w:t>"yaw"</w:t>
      </w:r>
      <w:r w:rsidRPr="00844206">
        <w:rPr>
          <w:rFonts w:ascii="Consolas" w:eastAsia="Times New Roman" w:hAnsi="Consolas" w:cs="Times New Roman"/>
          <w:color w:val="CCCCCC"/>
          <w:sz w:val="20"/>
          <w:szCs w:val="20"/>
          <w:lang w:bidi="ar-SA"/>
        </w:rPr>
        <w:t xml:space="preserve"> </w:t>
      </w:r>
      <w:r w:rsidRPr="00844206">
        <w:rPr>
          <w:rFonts w:ascii="Consolas" w:eastAsia="Times New Roman" w:hAnsi="Consolas" w:cs="Times New Roman"/>
          <w:color w:val="9CDCFE"/>
          <w:sz w:val="20"/>
          <w:szCs w:val="20"/>
          <w:lang w:bidi="ar-SA"/>
        </w:rPr>
        <w:t>value</w:t>
      </w:r>
      <w:r w:rsidRPr="00844206">
        <w:rPr>
          <w:rFonts w:ascii="Consolas" w:eastAsia="Times New Roman" w:hAnsi="Consolas" w:cs="Times New Roman"/>
          <w:color w:val="CCCCCC"/>
          <w:sz w:val="20"/>
          <w:szCs w:val="20"/>
          <w:lang w:bidi="ar-SA"/>
        </w:rPr>
        <w:t>=</w:t>
      </w:r>
      <w:r w:rsidRPr="00844206">
        <w:rPr>
          <w:rFonts w:ascii="Consolas" w:eastAsia="Times New Roman" w:hAnsi="Consolas" w:cs="Times New Roman"/>
          <w:color w:val="CE9178"/>
          <w:sz w:val="20"/>
          <w:szCs w:val="20"/>
          <w:lang w:bidi="ar-SA"/>
        </w:rPr>
        <w:t>"0.0"</w:t>
      </w:r>
      <w:r w:rsidRPr="00844206">
        <w:rPr>
          <w:rFonts w:ascii="Consolas" w:eastAsia="Times New Roman" w:hAnsi="Consolas" w:cs="Times New Roman"/>
          <w:color w:val="808080"/>
          <w:sz w:val="20"/>
          <w:szCs w:val="20"/>
          <w:lang w:bidi="ar-SA"/>
        </w:rPr>
        <w:t>/&gt;</w:t>
      </w:r>
    </w:p>
    <w:p w14:paraId="64C6CD8D" w14:textId="77777777" w:rsidR="00844206" w:rsidRPr="00844206" w:rsidRDefault="00844206" w:rsidP="00844206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0"/>
          <w:szCs w:val="20"/>
          <w:lang w:bidi="ar-SA"/>
        </w:rPr>
      </w:pPr>
      <w:r w:rsidRPr="00844206">
        <w:rPr>
          <w:rFonts w:ascii="Consolas" w:eastAsia="Times New Roman" w:hAnsi="Consolas" w:cs="Times New Roman"/>
          <w:color w:val="CCCCCC"/>
          <w:sz w:val="20"/>
          <w:szCs w:val="20"/>
          <w:lang w:bidi="ar-SA"/>
        </w:rPr>
        <w:t xml:space="preserve">    </w:t>
      </w:r>
      <w:r w:rsidRPr="00844206">
        <w:rPr>
          <w:rFonts w:ascii="Consolas" w:eastAsia="Times New Roman" w:hAnsi="Consolas" w:cs="Times New Roman"/>
          <w:color w:val="808080"/>
          <w:sz w:val="20"/>
          <w:szCs w:val="20"/>
          <w:lang w:bidi="ar-SA"/>
        </w:rPr>
        <w:t>&lt;/</w:t>
      </w:r>
      <w:r w:rsidRPr="00844206">
        <w:rPr>
          <w:rFonts w:ascii="Consolas" w:eastAsia="Times New Roman" w:hAnsi="Consolas" w:cs="Times New Roman"/>
          <w:color w:val="569CD6"/>
          <w:sz w:val="20"/>
          <w:szCs w:val="20"/>
          <w:lang w:bidi="ar-SA"/>
        </w:rPr>
        <w:t>include</w:t>
      </w:r>
      <w:r w:rsidRPr="00844206">
        <w:rPr>
          <w:rFonts w:ascii="Consolas" w:eastAsia="Times New Roman" w:hAnsi="Consolas" w:cs="Times New Roman"/>
          <w:color w:val="808080"/>
          <w:sz w:val="20"/>
          <w:szCs w:val="20"/>
          <w:lang w:bidi="ar-SA"/>
        </w:rPr>
        <w:t>&gt;</w:t>
      </w:r>
    </w:p>
    <w:p w14:paraId="39C87436" w14:textId="77777777" w:rsidR="00844206" w:rsidRPr="00844206" w:rsidRDefault="00844206" w:rsidP="00844206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0"/>
          <w:szCs w:val="20"/>
          <w:lang w:bidi="ar-SA"/>
        </w:rPr>
      </w:pPr>
    </w:p>
    <w:p w14:paraId="5A1F1B39" w14:textId="77777777" w:rsidR="00844206" w:rsidRPr="00844206" w:rsidRDefault="00844206" w:rsidP="00844206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0"/>
          <w:szCs w:val="20"/>
          <w:lang w:bidi="ar-SA"/>
        </w:rPr>
      </w:pPr>
      <w:r w:rsidRPr="00844206">
        <w:rPr>
          <w:rFonts w:ascii="Consolas" w:eastAsia="Times New Roman" w:hAnsi="Consolas" w:cs="Times New Roman"/>
          <w:color w:val="CCCCCC"/>
          <w:sz w:val="20"/>
          <w:szCs w:val="20"/>
          <w:lang w:bidi="ar-SA"/>
        </w:rPr>
        <w:t xml:space="preserve">    </w:t>
      </w:r>
      <w:r w:rsidRPr="00844206">
        <w:rPr>
          <w:rFonts w:ascii="Consolas" w:eastAsia="Times New Roman" w:hAnsi="Consolas" w:cs="Times New Roman"/>
          <w:color w:val="808080"/>
          <w:sz w:val="20"/>
          <w:szCs w:val="20"/>
          <w:lang w:bidi="ar-SA"/>
        </w:rPr>
        <w:t>&lt;</w:t>
      </w:r>
      <w:r w:rsidRPr="00844206">
        <w:rPr>
          <w:rFonts w:ascii="Consolas" w:eastAsia="Times New Roman" w:hAnsi="Consolas" w:cs="Times New Roman"/>
          <w:color w:val="569CD6"/>
          <w:sz w:val="20"/>
          <w:szCs w:val="20"/>
          <w:lang w:bidi="ar-SA"/>
        </w:rPr>
        <w:t>node</w:t>
      </w:r>
      <w:r w:rsidRPr="00844206">
        <w:rPr>
          <w:rFonts w:ascii="Consolas" w:eastAsia="Times New Roman" w:hAnsi="Consolas" w:cs="Times New Roman"/>
          <w:color w:val="CCCCCC"/>
          <w:sz w:val="20"/>
          <w:szCs w:val="20"/>
          <w:lang w:bidi="ar-SA"/>
        </w:rPr>
        <w:t xml:space="preserve"> </w:t>
      </w:r>
      <w:r w:rsidRPr="00844206">
        <w:rPr>
          <w:rFonts w:ascii="Consolas" w:eastAsia="Times New Roman" w:hAnsi="Consolas" w:cs="Times New Roman"/>
          <w:color w:val="9CDCFE"/>
          <w:sz w:val="20"/>
          <w:szCs w:val="20"/>
          <w:lang w:bidi="ar-SA"/>
        </w:rPr>
        <w:t>pkg</w:t>
      </w:r>
      <w:r w:rsidRPr="00844206">
        <w:rPr>
          <w:rFonts w:ascii="Consolas" w:eastAsia="Times New Roman" w:hAnsi="Consolas" w:cs="Times New Roman"/>
          <w:color w:val="CCCCCC"/>
          <w:sz w:val="20"/>
          <w:szCs w:val="20"/>
          <w:lang w:bidi="ar-SA"/>
        </w:rPr>
        <w:t>=</w:t>
      </w:r>
      <w:r w:rsidRPr="00844206">
        <w:rPr>
          <w:rFonts w:ascii="Consolas" w:eastAsia="Times New Roman" w:hAnsi="Consolas" w:cs="Times New Roman"/>
          <w:color w:val="CE9178"/>
          <w:sz w:val="20"/>
          <w:szCs w:val="20"/>
          <w:lang w:bidi="ar-SA"/>
        </w:rPr>
        <w:t>"step1"</w:t>
      </w:r>
      <w:r w:rsidRPr="00844206">
        <w:rPr>
          <w:rFonts w:ascii="Consolas" w:eastAsia="Times New Roman" w:hAnsi="Consolas" w:cs="Times New Roman"/>
          <w:color w:val="CCCCCC"/>
          <w:sz w:val="20"/>
          <w:szCs w:val="20"/>
          <w:lang w:bidi="ar-SA"/>
        </w:rPr>
        <w:t xml:space="preserve"> </w:t>
      </w:r>
      <w:r w:rsidRPr="00844206">
        <w:rPr>
          <w:rFonts w:ascii="Consolas" w:eastAsia="Times New Roman" w:hAnsi="Consolas" w:cs="Times New Roman"/>
          <w:color w:val="9CDCFE"/>
          <w:sz w:val="20"/>
          <w:szCs w:val="20"/>
          <w:lang w:bidi="ar-SA"/>
        </w:rPr>
        <w:t>type</w:t>
      </w:r>
      <w:r w:rsidRPr="00844206">
        <w:rPr>
          <w:rFonts w:ascii="Consolas" w:eastAsia="Times New Roman" w:hAnsi="Consolas" w:cs="Times New Roman"/>
          <w:color w:val="CCCCCC"/>
          <w:sz w:val="20"/>
          <w:szCs w:val="20"/>
          <w:lang w:bidi="ar-SA"/>
        </w:rPr>
        <w:t>=</w:t>
      </w:r>
      <w:r w:rsidRPr="00844206">
        <w:rPr>
          <w:rFonts w:ascii="Consolas" w:eastAsia="Times New Roman" w:hAnsi="Consolas" w:cs="Times New Roman"/>
          <w:color w:val="CE9178"/>
          <w:sz w:val="20"/>
          <w:szCs w:val="20"/>
          <w:lang w:bidi="ar-SA"/>
        </w:rPr>
        <w:t>"VFH.py"</w:t>
      </w:r>
      <w:r w:rsidRPr="00844206">
        <w:rPr>
          <w:rFonts w:ascii="Consolas" w:eastAsia="Times New Roman" w:hAnsi="Consolas" w:cs="Times New Roman"/>
          <w:color w:val="CCCCCC"/>
          <w:sz w:val="20"/>
          <w:szCs w:val="20"/>
          <w:lang w:bidi="ar-SA"/>
        </w:rPr>
        <w:t xml:space="preserve"> </w:t>
      </w:r>
      <w:r w:rsidRPr="00844206">
        <w:rPr>
          <w:rFonts w:ascii="Consolas" w:eastAsia="Times New Roman" w:hAnsi="Consolas" w:cs="Times New Roman"/>
          <w:color w:val="9CDCFE"/>
          <w:sz w:val="20"/>
          <w:szCs w:val="20"/>
          <w:lang w:bidi="ar-SA"/>
        </w:rPr>
        <w:t>name</w:t>
      </w:r>
      <w:r w:rsidRPr="00844206">
        <w:rPr>
          <w:rFonts w:ascii="Consolas" w:eastAsia="Times New Roman" w:hAnsi="Consolas" w:cs="Times New Roman"/>
          <w:color w:val="CCCCCC"/>
          <w:sz w:val="20"/>
          <w:szCs w:val="20"/>
          <w:lang w:bidi="ar-SA"/>
        </w:rPr>
        <w:t>=</w:t>
      </w:r>
      <w:r w:rsidRPr="00844206">
        <w:rPr>
          <w:rFonts w:ascii="Consolas" w:eastAsia="Times New Roman" w:hAnsi="Consolas" w:cs="Times New Roman"/>
          <w:color w:val="CE9178"/>
          <w:sz w:val="20"/>
          <w:szCs w:val="20"/>
          <w:lang w:bidi="ar-SA"/>
        </w:rPr>
        <w:t>"VFH"</w:t>
      </w:r>
      <w:r w:rsidRPr="00844206">
        <w:rPr>
          <w:rFonts w:ascii="Consolas" w:eastAsia="Times New Roman" w:hAnsi="Consolas" w:cs="Times New Roman"/>
          <w:color w:val="CCCCCC"/>
          <w:sz w:val="20"/>
          <w:szCs w:val="20"/>
          <w:lang w:bidi="ar-SA"/>
        </w:rPr>
        <w:t xml:space="preserve"> </w:t>
      </w:r>
      <w:r w:rsidRPr="00844206">
        <w:rPr>
          <w:rFonts w:ascii="Consolas" w:eastAsia="Times New Roman" w:hAnsi="Consolas" w:cs="Times New Roman"/>
          <w:color w:val="9CDCFE"/>
          <w:sz w:val="20"/>
          <w:szCs w:val="20"/>
          <w:lang w:bidi="ar-SA"/>
        </w:rPr>
        <w:t>output</w:t>
      </w:r>
      <w:r w:rsidRPr="00844206">
        <w:rPr>
          <w:rFonts w:ascii="Consolas" w:eastAsia="Times New Roman" w:hAnsi="Consolas" w:cs="Times New Roman"/>
          <w:color w:val="CCCCCC"/>
          <w:sz w:val="20"/>
          <w:szCs w:val="20"/>
          <w:lang w:bidi="ar-SA"/>
        </w:rPr>
        <w:t>=</w:t>
      </w:r>
      <w:r w:rsidRPr="00844206">
        <w:rPr>
          <w:rFonts w:ascii="Consolas" w:eastAsia="Times New Roman" w:hAnsi="Consolas" w:cs="Times New Roman"/>
          <w:color w:val="CE9178"/>
          <w:sz w:val="20"/>
          <w:szCs w:val="20"/>
          <w:lang w:bidi="ar-SA"/>
        </w:rPr>
        <w:t>"screen"</w:t>
      </w:r>
      <w:r w:rsidRPr="00844206">
        <w:rPr>
          <w:rFonts w:ascii="Consolas" w:eastAsia="Times New Roman" w:hAnsi="Consolas" w:cs="Times New Roman"/>
          <w:color w:val="808080"/>
          <w:sz w:val="20"/>
          <w:szCs w:val="20"/>
          <w:lang w:bidi="ar-SA"/>
        </w:rPr>
        <w:t>&gt;&lt;/</w:t>
      </w:r>
      <w:r w:rsidRPr="00844206">
        <w:rPr>
          <w:rFonts w:ascii="Consolas" w:eastAsia="Times New Roman" w:hAnsi="Consolas" w:cs="Times New Roman"/>
          <w:color w:val="569CD6"/>
          <w:sz w:val="20"/>
          <w:szCs w:val="20"/>
          <w:lang w:bidi="ar-SA"/>
        </w:rPr>
        <w:t>node</w:t>
      </w:r>
      <w:r w:rsidRPr="00844206">
        <w:rPr>
          <w:rFonts w:ascii="Consolas" w:eastAsia="Times New Roman" w:hAnsi="Consolas" w:cs="Times New Roman"/>
          <w:color w:val="808080"/>
          <w:sz w:val="20"/>
          <w:szCs w:val="20"/>
          <w:lang w:bidi="ar-SA"/>
        </w:rPr>
        <w:t>&gt;</w:t>
      </w:r>
    </w:p>
    <w:p w14:paraId="76645137" w14:textId="77777777" w:rsidR="00844206" w:rsidRPr="00844206" w:rsidRDefault="00844206" w:rsidP="00844206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0"/>
          <w:szCs w:val="20"/>
          <w:lang w:bidi="ar-SA"/>
        </w:rPr>
      </w:pPr>
      <w:r w:rsidRPr="00844206">
        <w:rPr>
          <w:rFonts w:ascii="Consolas" w:eastAsia="Times New Roman" w:hAnsi="Consolas" w:cs="Times New Roman"/>
          <w:color w:val="CCCCCC"/>
          <w:sz w:val="20"/>
          <w:szCs w:val="20"/>
          <w:lang w:bidi="ar-SA"/>
        </w:rPr>
        <w:t>   </w:t>
      </w:r>
    </w:p>
    <w:p w14:paraId="018CA053" w14:textId="77777777" w:rsidR="00844206" w:rsidRPr="00844206" w:rsidRDefault="00844206" w:rsidP="00844206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0"/>
          <w:szCs w:val="20"/>
          <w:lang w:bidi="ar-SA"/>
        </w:rPr>
      </w:pPr>
      <w:r w:rsidRPr="00844206">
        <w:rPr>
          <w:rFonts w:ascii="Consolas" w:eastAsia="Times New Roman" w:hAnsi="Consolas" w:cs="Times New Roman"/>
          <w:color w:val="808080"/>
          <w:sz w:val="20"/>
          <w:szCs w:val="20"/>
          <w:lang w:bidi="ar-SA"/>
        </w:rPr>
        <w:t>&lt;/</w:t>
      </w:r>
      <w:r w:rsidRPr="00844206">
        <w:rPr>
          <w:rFonts w:ascii="Consolas" w:eastAsia="Times New Roman" w:hAnsi="Consolas" w:cs="Times New Roman"/>
          <w:color w:val="569CD6"/>
          <w:sz w:val="20"/>
          <w:szCs w:val="20"/>
          <w:lang w:bidi="ar-SA"/>
        </w:rPr>
        <w:t>launch</w:t>
      </w:r>
      <w:r w:rsidRPr="00844206">
        <w:rPr>
          <w:rFonts w:ascii="Consolas" w:eastAsia="Times New Roman" w:hAnsi="Consolas" w:cs="Times New Roman"/>
          <w:color w:val="808080"/>
          <w:sz w:val="20"/>
          <w:szCs w:val="20"/>
          <w:lang w:bidi="ar-SA"/>
        </w:rPr>
        <w:t>&gt;</w:t>
      </w:r>
    </w:p>
    <w:p w14:paraId="7D842822" w14:textId="77777777" w:rsidR="00844206" w:rsidRDefault="00844206" w:rsidP="00844206">
      <w:pPr>
        <w:ind w:firstLine="0"/>
        <w:rPr>
          <w:rtl/>
        </w:rPr>
      </w:pPr>
    </w:p>
    <w:p w14:paraId="67A79A52" w14:textId="653AA810" w:rsidR="003C6255" w:rsidRDefault="003C6255" w:rsidP="00844206">
      <w:pPr>
        <w:ind w:firstLine="0"/>
        <w:rPr>
          <w:rtl/>
        </w:rPr>
      </w:pPr>
      <w:r>
        <w:rPr>
          <w:rFonts w:hint="cs"/>
          <w:rtl/>
        </w:rPr>
        <w:t>در نهایت پوشه مربوطه به صورت زیر در می اید:</w:t>
      </w:r>
    </w:p>
    <w:p w14:paraId="7202DB20" w14:textId="164E4CD3" w:rsidR="003C6255" w:rsidRDefault="003C6255" w:rsidP="00844206">
      <w:pPr>
        <w:ind w:firstLine="0"/>
        <w:rPr>
          <w:rFonts w:hint="cs"/>
          <w:rtl/>
        </w:rPr>
      </w:pPr>
      <w:r w:rsidRPr="003C6255">
        <w:rPr>
          <w:rtl/>
        </w:rPr>
        <w:drawing>
          <wp:anchor distT="0" distB="0" distL="114300" distR="114300" simplePos="0" relativeHeight="251670528" behindDoc="0" locked="0" layoutInCell="1" allowOverlap="1" wp14:anchorId="5FF7D129" wp14:editId="1E84F728">
            <wp:simplePos x="0" y="0"/>
            <wp:positionH relativeFrom="column">
              <wp:posOffset>1859280</wp:posOffset>
            </wp:positionH>
            <wp:positionV relativeFrom="paragraph">
              <wp:posOffset>6985</wp:posOffset>
            </wp:positionV>
            <wp:extent cx="2217612" cy="853514"/>
            <wp:effectExtent l="0" t="0" r="0" b="3810"/>
            <wp:wrapThrough wrapText="bothSides">
              <wp:wrapPolygon edited="0">
                <wp:start x="0" y="0"/>
                <wp:lineTo x="0" y="21214"/>
                <wp:lineTo x="21340" y="21214"/>
                <wp:lineTo x="21340" y="0"/>
                <wp:lineTo x="0" y="0"/>
              </wp:wrapPolygon>
            </wp:wrapThrough>
            <wp:docPr id="9301052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010525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7612" cy="85351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D48DBF8" w14:textId="77777777" w:rsidR="00A614D6" w:rsidRDefault="00A614D6" w:rsidP="009C6454">
      <w:pPr>
        <w:rPr>
          <w:rtl/>
        </w:rPr>
      </w:pPr>
    </w:p>
    <w:p w14:paraId="7DC2B46B" w14:textId="77777777" w:rsidR="00A614D6" w:rsidRDefault="00A614D6" w:rsidP="009C6454">
      <w:pPr>
        <w:rPr>
          <w:rtl/>
        </w:rPr>
      </w:pPr>
    </w:p>
    <w:p w14:paraId="139EF65D" w14:textId="77777777" w:rsidR="009277CB" w:rsidRDefault="009277CB" w:rsidP="009277CB">
      <w:pPr>
        <w:ind w:firstLine="0"/>
        <w:jc w:val="left"/>
        <w:rPr>
          <w:sz w:val="28"/>
          <w:rtl/>
        </w:rPr>
      </w:pPr>
      <w:r>
        <w:rPr>
          <w:rFonts w:hint="cs"/>
          <w:sz w:val="28"/>
          <w:rtl/>
        </w:rPr>
        <w:t xml:space="preserve">سپس در آخر لازم است تا به دایرکتوری ورک اسپیس برویم و </w:t>
      </w:r>
      <w:proofErr w:type="spellStart"/>
      <w:r>
        <w:rPr>
          <w:sz w:val="28"/>
        </w:rPr>
        <w:t>catkin_make</w:t>
      </w:r>
      <w:proofErr w:type="spellEnd"/>
      <w:r>
        <w:rPr>
          <w:rFonts w:hint="cs"/>
          <w:sz w:val="28"/>
          <w:rtl/>
        </w:rPr>
        <w:t xml:space="preserve"> را صدا بزنیم. </w:t>
      </w:r>
      <w:r>
        <w:rPr>
          <w:rFonts w:hint="cs"/>
          <w:rtl/>
        </w:rPr>
        <w:t xml:space="preserve">سپس برای استفاده لازم است تا ابتدا سورس کنیم و سپس ربات را اکسپورت کنیم و در نهایت </w:t>
      </w:r>
      <w:proofErr w:type="spellStart"/>
      <w:r>
        <w:t>roslaunch</w:t>
      </w:r>
      <w:proofErr w:type="spellEnd"/>
      <w:r>
        <w:rPr>
          <w:rFonts w:hint="cs"/>
          <w:rtl/>
        </w:rPr>
        <w:t xml:space="preserve"> را صدا بزنیم:</w:t>
      </w:r>
    </w:p>
    <w:p w14:paraId="545E0EAC" w14:textId="77777777" w:rsidR="009277CB" w:rsidRDefault="009277CB" w:rsidP="000A34D9">
      <w:pPr>
        <w:pStyle w:val="ListParagraph"/>
        <w:numPr>
          <w:ilvl w:val="0"/>
          <w:numId w:val="12"/>
        </w:numPr>
        <w:bidi w:val="0"/>
        <w:jc w:val="left"/>
        <w:rPr>
          <w:rtl/>
        </w:rPr>
      </w:pPr>
      <w:r>
        <w:t xml:space="preserve">. </w:t>
      </w:r>
      <w:proofErr w:type="spellStart"/>
      <w:r>
        <w:t>devel</w:t>
      </w:r>
      <w:proofErr w:type="spellEnd"/>
      <w:r>
        <w:t>/</w:t>
      </w:r>
      <w:proofErr w:type="spellStart"/>
      <w:r>
        <w:t>setup.bash</w:t>
      </w:r>
      <w:proofErr w:type="spellEnd"/>
    </w:p>
    <w:p w14:paraId="3765C1DD" w14:textId="77777777" w:rsidR="009277CB" w:rsidRDefault="009277CB" w:rsidP="000A34D9">
      <w:pPr>
        <w:pStyle w:val="ListParagraph"/>
        <w:numPr>
          <w:ilvl w:val="0"/>
          <w:numId w:val="12"/>
        </w:numPr>
        <w:bidi w:val="0"/>
        <w:jc w:val="left"/>
        <w:rPr>
          <w:rtl/>
        </w:rPr>
      </w:pPr>
      <w:r>
        <w:t>export TURTLEBOT3_MODEL=waffle</w:t>
      </w:r>
    </w:p>
    <w:p w14:paraId="55CB0BE8" w14:textId="6D024113" w:rsidR="009277CB" w:rsidRDefault="009277CB" w:rsidP="000A34D9">
      <w:pPr>
        <w:pStyle w:val="ListParagraph"/>
        <w:numPr>
          <w:ilvl w:val="0"/>
          <w:numId w:val="12"/>
        </w:numPr>
        <w:bidi w:val="0"/>
        <w:jc w:val="left"/>
        <w:rPr>
          <w:rtl/>
        </w:rPr>
      </w:pPr>
      <w:proofErr w:type="spellStart"/>
      <w:r>
        <w:t>roslaunch</w:t>
      </w:r>
      <w:proofErr w:type="spellEnd"/>
      <w:r>
        <w:t xml:space="preserve"> step</w:t>
      </w:r>
      <w:r>
        <w:t>1</w:t>
      </w:r>
      <w:r>
        <w:t xml:space="preserve"> </w:t>
      </w:r>
      <w:proofErr w:type="spellStart"/>
      <w:proofErr w:type="gramStart"/>
      <w:r>
        <w:t>vfh.launch</w:t>
      </w:r>
      <w:proofErr w:type="spellEnd"/>
      <w:proofErr w:type="gramEnd"/>
    </w:p>
    <w:p w14:paraId="243232CD" w14:textId="5DF80D5C" w:rsidR="003C6255" w:rsidRDefault="000A34D9" w:rsidP="009C6454">
      <w:pPr>
        <w:rPr>
          <w:rtl/>
        </w:rPr>
      </w:pPr>
      <w:r w:rsidRPr="00893DB5">
        <w:rPr>
          <w:noProof/>
          <w:rtl/>
        </w:rPr>
        <w:lastRenderedPageBreak/>
        <w:drawing>
          <wp:anchor distT="0" distB="0" distL="114300" distR="114300" simplePos="0" relativeHeight="251672576" behindDoc="0" locked="0" layoutInCell="1" allowOverlap="1" wp14:anchorId="6994AE34" wp14:editId="43941ED2">
            <wp:simplePos x="0" y="0"/>
            <wp:positionH relativeFrom="column">
              <wp:posOffset>121920</wp:posOffset>
            </wp:positionH>
            <wp:positionV relativeFrom="paragraph">
              <wp:posOffset>334010</wp:posOffset>
            </wp:positionV>
            <wp:extent cx="5565775" cy="2260600"/>
            <wp:effectExtent l="0" t="0" r="0" b="6350"/>
            <wp:wrapThrough wrapText="bothSides">
              <wp:wrapPolygon edited="0">
                <wp:start x="0" y="0"/>
                <wp:lineTo x="0" y="21479"/>
                <wp:lineTo x="21514" y="21479"/>
                <wp:lineTo x="21514" y="0"/>
                <wp:lineTo x="0" y="0"/>
              </wp:wrapPolygon>
            </wp:wrapThrough>
            <wp:docPr id="1120481677" name="Picture 1" descr="A screenshot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0481677" name="Picture 1" descr="A screenshot of a computer program&#10;&#10;Description automatically generated with medium confidence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2260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7CCDC4A" w14:textId="05C7D30B" w:rsidR="00A614D6" w:rsidRDefault="00A614D6" w:rsidP="009C6454">
      <w:pPr>
        <w:rPr>
          <w:rtl/>
        </w:rPr>
      </w:pPr>
    </w:p>
    <w:p w14:paraId="4B7A049F" w14:textId="77777777" w:rsidR="00A614D6" w:rsidRDefault="00A614D6" w:rsidP="009C6454">
      <w:pPr>
        <w:rPr>
          <w:rtl/>
        </w:rPr>
      </w:pPr>
    </w:p>
    <w:p w14:paraId="4F0A4F6A" w14:textId="5C10DAD0" w:rsidR="00A614D6" w:rsidRDefault="00E73E3B" w:rsidP="009C6454">
      <w:pPr>
        <w:rPr>
          <w:rFonts w:hint="cs"/>
          <w:rtl/>
        </w:rPr>
      </w:pPr>
      <w:r w:rsidRPr="00E73E3B">
        <w:rPr>
          <w:rtl/>
        </w:rPr>
        <w:drawing>
          <wp:anchor distT="0" distB="0" distL="114300" distR="114300" simplePos="0" relativeHeight="251674624" behindDoc="0" locked="0" layoutInCell="1" allowOverlap="1" wp14:anchorId="4256AE13" wp14:editId="50B6FA69">
            <wp:simplePos x="0" y="0"/>
            <wp:positionH relativeFrom="column">
              <wp:posOffset>472440</wp:posOffset>
            </wp:positionH>
            <wp:positionV relativeFrom="paragraph">
              <wp:posOffset>379095</wp:posOffset>
            </wp:positionV>
            <wp:extent cx="4910455" cy="2379980"/>
            <wp:effectExtent l="0" t="0" r="4445" b="1270"/>
            <wp:wrapThrough wrapText="bothSides">
              <wp:wrapPolygon edited="0">
                <wp:start x="0" y="0"/>
                <wp:lineTo x="0" y="21439"/>
                <wp:lineTo x="21536" y="21439"/>
                <wp:lineTo x="21536" y="0"/>
                <wp:lineTo x="0" y="0"/>
              </wp:wrapPolygon>
            </wp:wrapThrough>
            <wp:docPr id="19791612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161209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0455" cy="2379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E3582">
        <w:rPr>
          <w:rFonts w:hint="cs"/>
          <w:rtl/>
        </w:rPr>
        <w:t xml:space="preserve">در نهایت خواهیم دید با تنظیم کردن درست مقادیر </w:t>
      </w:r>
      <w:r w:rsidR="008E3582">
        <w:t>threshold</w:t>
      </w:r>
      <w:r w:rsidR="008E3582">
        <w:rPr>
          <w:rFonts w:hint="cs"/>
          <w:rtl/>
        </w:rPr>
        <w:t xml:space="preserve"> میتوان ربات را به انتها رساند</w:t>
      </w:r>
    </w:p>
    <w:p w14:paraId="0826E2EB" w14:textId="1BA67630" w:rsidR="00A614D6" w:rsidRDefault="00A614D6" w:rsidP="009C6454"/>
    <w:p w14:paraId="62C9E02A" w14:textId="77777777" w:rsidR="00A614D6" w:rsidRDefault="00A614D6" w:rsidP="009C6454">
      <w:pPr>
        <w:rPr>
          <w:rtl/>
        </w:rPr>
      </w:pPr>
    </w:p>
    <w:p w14:paraId="67938772" w14:textId="77777777" w:rsidR="00A614D6" w:rsidRDefault="00A614D6" w:rsidP="009C6454">
      <w:pPr>
        <w:rPr>
          <w:rtl/>
        </w:rPr>
      </w:pPr>
    </w:p>
    <w:p w14:paraId="1F370253" w14:textId="77777777" w:rsidR="00A614D6" w:rsidRDefault="00A614D6" w:rsidP="009C6454">
      <w:pPr>
        <w:rPr>
          <w:rtl/>
        </w:rPr>
      </w:pPr>
    </w:p>
    <w:p w14:paraId="314DAA65" w14:textId="77777777" w:rsidR="00A614D6" w:rsidRDefault="00A614D6" w:rsidP="009C6454">
      <w:pPr>
        <w:rPr>
          <w:rtl/>
        </w:rPr>
      </w:pPr>
    </w:p>
    <w:p w14:paraId="3B5C95A0" w14:textId="77777777" w:rsidR="00A614D6" w:rsidRDefault="00A614D6" w:rsidP="009C6454">
      <w:pPr>
        <w:rPr>
          <w:rtl/>
        </w:rPr>
      </w:pPr>
    </w:p>
    <w:p w14:paraId="5A25ED30" w14:textId="77777777" w:rsidR="00A614D6" w:rsidRDefault="00A614D6" w:rsidP="009C6454">
      <w:pPr>
        <w:rPr>
          <w:rtl/>
        </w:rPr>
      </w:pPr>
    </w:p>
    <w:p w14:paraId="3949D973" w14:textId="77777777" w:rsidR="00A614D6" w:rsidRDefault="00A614D6" w:rsidP="009C6454">
      <w:pPr>
        <w:rPr>
          <w:rtl/>
        </w:rPr>
      </w:pPr>
    </w:p>
    <w:p w14:paraId="3B405A51" w14:textId="77777777" w:rsidR="00A614D6" w:rsidRDefault="00A614D6" w:rsidP="009C6454">
      <w:pPr>
        <w:rPr>
          <w:rtl/>
        </w:rPr>
      </w:pPr>
    </w:p>
    <w:p w14:paraId="1D9AB17A" w14:textId="77777777" w:rsidR="00A614D6" w:rsidRDefault="00A614D6" w:rsidP="009C6454">
      <w:pPr>
        <w:rPr>
          <w:rtl/>
        </w:rPr>
      </w:pPr>
    </w:p>
    <w:p w14:paraId="41270130" w14:textId="2243B30C" w:rsidR="00271A68" w:rsidRDefault="00271A68" w:rsidP="009C6454"/>
    <w:p w14:paraId="722F8475" w14:textId="77777777" w:rsidR="00F87197" w:rsidRDefault="00F87197" w:rsidP="009C6454">
      <w:pPr>
        <w:pStyle w:val="Heading1"/>
        <w:rPr>
          <w:rtl/>
        </w:rPr>
        <w:sectPr w:rsidR="00F87197" w:rsidSect="004028FA">
          <w:footnotePr>
            <w:numRestart w:val="eachPage"/>
          </w:footnotePr>
          <w:pgSz w:w="11906" w:h="16838"/>
          <w:pgMar w:top="1701" w:right="1701" w:bottom="1440" w:left="1440" w:header="709" w:footer="709" w:gutter="0"/>
          <w:pgBorders w:offsetFrom="page">
            <w:top w:val="double" w:sz="4" w:space="24" w:color="4BACC6" w:themeColor="accent5"/>
            <w:left w:val="double" w:sz="4" w:space="24" w:color="4BACC6" w:themeColor="accent5"/>
            <w:bottom w:val="double" w:sz="4" w:space="24" w:color="4BACC6" w:themeColor="accent5"/>
            <w:right w:val="double" w:sz="4" w:space="24" w:color="4BACC6" w:themeColor="accent5"/>
          </w:pgBorders>
          <w:cols w:space="708"/>
          <w:bidi/>
          <w:rtlGutter/>
          <w:docGrid w:linePitch="360"/>
        </w:sectPr>
      </w:pPr>
    </w:p>
    <w:p w14:paraId="6B3BA8FF" w14:textId="4D8D56C3" w:rsidR="00C94ACE" w:rsidRDefault="00F87197" w:rsidP="009C6454">
      <w:pPr>
        <w:pStyle w:val="Heading1"/>
        <w:rPr>
          <w:rFonts w:hint="cs"/>
          <w:rtl/>
        </w:rPr>
      </w:pPr>
      <w:bookmarkStart w:id="2" w:name="_Toc139092069"/>
      <w:r>
        <w:rPr>
          <w:rFonts w:hint="cs"/>
          <w:rtl/>
        </w:rPr>
        <w:lastRenderedPageBreak/>
        <w:t>سناریوی دوم</w:t>
      </w:r>
      <w:bookmarkEnd w:id="2"/>
    </w:p>
    <w:p w14:paraId="4478C3EF" w14:textId="1E4176AA" w:rsidR="00A614D6" w:rsidRDefault="00F87197" w:rsidP="009C6454">
      <w:pPr>
        <w:ind w:firstLine="0"/>
        <w:rPr>
          <w:rtl/>
        </w:rPr>
      </w:pPr>
      <w:r>
        <w:rPr>
          <w:rFonts w:hint="cs"/>
          <w:rtl/>
        </w:rPr>
        <w:t>در این بخش پس از مطالعه سایت داده شده و دانلود پکیج مورد نظر در پکیجمان میتوانیم به پیاده اسزی بپردازیم.</w:t>
      </w:r>
    </w:p>
    <w:p w14:paraId="4225CE78" w14:textId="2102B49B" w:rsidR="00F87197" w:rsidRDefault="00F87197" w:rsidP="009C6454">
      <w:pPr>
        <w:ind w:firstLine="0"/>
        <w:rPr>
          <w:rtl/>
        </w:rPr>
      </w:pPr>
      <w:r>
        <w:rPr>
          <w:rFonts w:hint="cs"/>
          <w:rtl/>
        </w:rPr>
        <w:t xml:space="preserve">ابتدا به کالیبره کردن دوربین میپردازیم. ربات وقتی به موانع نرسیده است به کمک کانتراست خطوط به راحتی خط را دنبال میکند. وقتی به مانع رسید باید یک سری </w:t>
      </w:r>
      <w:r>
        <w:t>state</w:t>
      </w:r>
      <w:r>
        <w:rPr>
          <w:rFonts w:hint="cs"/>
          <w:rtl/>
        </w:rPr>
        <w:t xml:space="preserve"> تعریف کنیم و براساس آن‌ها پیش برویم:</w:t>
      </w:r>
    </w:p>
    <w:p w14:paraId="03BC8E6F" w14:textId="0BA57ED3" w:rsidR="00F87197" w:rsidRDefault="00F87197" w:rsidP="009C6454">
      <w:pPr>
        <w:ind w:firstLine="0"/>
        <w:rPr>
          <w:rtl/>
        </w:rPr>
      </w:pPr>
      <w:r>
        <w:rPr>
          <w:rFonts w:hint="cs"/>
          <w:rtl/>
        </w:rPr>
        <w:t xml:space="preserve">حالت </w:t>
      </w:r>
      <w:r>
        <w:t>Lane Detection</w:t>
      </w:r>
      <w:r>
        <w:rPr>
          <w:rFonts w:hint="cs"/>
          <w:rtl/>
        </w:rPr>
        <w:t xml:space="preserve"> در این حالت فقط خط را دنبال میکند و به موانع کاری ندارد.</w:t>
      </w:r>
    </w:p>
    <w:p w14:paraId="6539058B" w14:textId="1E02EE39" w:rsidR="00F87197" w:rsidRDefault="00F87197" w:rsidP="009C6454">
      <w:pPr>
        <w:ind w:firstLine="0"/>
        <w:rPr>
          <w:rtl/>
        </w:rPr>
      </w:pPr>
      <w:r>
        <w:rPr>
          <w:rFonts w:hint="cs"/>
          <w:rtl/>
        </w:rPr>
        <w:t xml:space="preserve">حالت </w:t>
      </w:r>
      <w:r>
        <w:t>GO Straight</w:t>
      </w:r>
      <w:r>
        <w:rPr>
          <w:rFonts w:hint="cs"/>
          <w:rtl/>
        </w:rPr>
        <w:t xml:space="preserve">  که در آن به صورت مستقیم در جهت مورد نظر حرکت میکند و فقط سرعت خطی داریم</w:t>
      </w:r>
    </w:p>
    <w:p w14:paraId="6746E69F" w14:textId="457E8388" w:rsidR="00F87197" w:rsidRDefault="00F87197" w:rsidP="009C6454">
      <w:pPr>
        <w:ind w:firstLine="0"/>
        <w:rPr>
          <w:rtl/>
        </w:rPr>
      </w:pPr>
      <w:r>
        <w:rPr>
          <w:rFonts w:hint="cs"/>
          <w:rtl/>
        </w:rPr>
        <w:t>حالت چرخش که خود دوتاست:</w:t>
      </w:r>
    </w:p>
    <w:p w14:paraId="16222D27" w14:textId="32830282" w:rsidR="00F87197" w:rsidRDefault="00F87197" w:rsidP="00F87197">
      <w:pPr>
        <w:pStyle w:val="ListParagraph"/>
        <w:numPr>
          <w:ilvl w:val="0"/>
          <w:numId w:val="18"/>
        </w:numPr>
      </w:pPr>
      <w:r>
        <w:t>CLOCKWISE</w:t>
      </w:r>
    </w:p>
    <w:p w14:paraId="1DF73C90" w14:textId="6A3EB08D" w:rsidR="00F87197" w:rsidRDefault="00F87197" w:rsidP="00F87197">
      <w:pPr>
        <w:pStyle w:val="ListParagraph"/>
        <w:numPr>
          <w:ilvl w:val="0"/>
          <w:numId w:val="18"/>
        </w:numPr>
      </w:pPr>
      <w:r>
        <w:t>COUNTER_CLOCKWISE</w:t>
      </w:r>
    </w:p>
    <w:p w14:paraId="07FC3205" w14:textId="3AEC9335" w:rsidR="00F87197" w:rsidRDefault="00F87197" w:rsidP="00F87197">
      <w:pPr>
        <w:rPr>
          <w:rFonts w:hint="cs"/>
          <w:rtl/>
        </w:rPr>
      </w:pPr>
      <w:r>
        <w:rPr>
          <w:rFonts w:hint="cs"/>
          <w:rtl/>
        </w:rPr>
        <w:t>وقتی به مانع رسیدیم به اندازه 45 درجه چرخیده و سپس به صورت مستقیم میرویم و بعد در نهایت خط را دنبال میکنیم.</w:t>
      </w:r>
    </w:p>
    <w:p w14:paraId="0806DDF0" w14:textId="0A9BA3F4" w:rsidR="00A614D6" w:rsidRDefault="00A614D6" w:rsidP="009C6454">
      <w:pPr>
        <w:ind w:firstLine="0"/>
        <w:rPr>
          <w:rtl/>
        </w:rPr>
      </w:pPr>
    </w:p>
    <w:p w14:paraId="0FED7E57" w14:textId="25149A03" w:rsidR="00616E6D" w:rsidRDefault="00616E6D" w:rsidP="009C6454">
      <w:pPr>
        <w:ind w:firstLine="0"/>
        <w:rPr>
          <w:rtl/>
        </w:rPr>
      </w:pPr>
    </w:p>
    <w:p w14:paraId="226526BB" w14:textId="1D8B8BE8" w:rsidR="00616E6D" w:rsidRDefault="00616E6D" w:rsidP="009C6454">
      <w:pPr>
        <w:ind w:firstLine="0"/>
        <w:rPr>
          <w:rtl/>
        </w:rPr>
      </w:pPr>
    </w:p>
    <w:p w14:paraId="0D83110F" w14:textId="783234C0" w:rsidR="00616E6D" w:rsidRDefault="00616E6D" w:rsidP="009C6454">
      <w:pPr>
        <w:ind w:firstLine="0"/>
        <w:rPr>
          <w:rtl/>
        </w:rPr>
      </w:pPr>
    </w:p>
    <w:p w14:paraId="391EB4D1" w14:textId="6A0B948F" w:rsidR="00616E6D" w:rsidRDefault="00616E6D" w:rsidP="009C6454">
      <w:pPr>
        <w:ind w:firstLine="0"/>
        <w:rPr>
          <w:rtl/>
        </w:rPr>
      </w:pPr>
    </w:p>
    <w:p w14:paraId="11048D19" w14:textId="3A5CDC20" w:rsidR="00A614D6" w:rsidRDefault="00A614D6" w:rsidP="009310B8">
      <w:pPr>
        <w:ind w:firstLine="0"/>
        <w:jc w:val="left"/>
        <w:rPr>
          <w:rtl/>
        </w:rPr>
      </w:pPr>
    </w:p>
    <w:p w14:paraId="17758F85" w14:textId="2786389B" w:rsidR="00A614D6" w:rsidRDefault="00A614D6" w:rsidP="009310B8">
      <w:pPr>
        <w:ind w:firstLine="0"/>
        <w:jc w:val="left"/>
        <w:rPr>
          <w:rtl/>
        </w:rPr>
      </w:pPr>
    </w:p>
    <w:p w14:paraId="633668D9" w14:textId="646A7C4D" w:rsidR="00A614D6" w:rsidRDefault="00A614D6" w:rsidP="009310B8">
      <w:pPr>
        <w:ind w:firstLine="0"/>
        <w:jc w:val="left"/>
        <w:rPr>
          <w:rtl/>
        </w:rPr>
      </w:pPr>
    </w:p>
    <w:p w14:paraId="642F7129" w14:textId="4148D56B" w:rsidR="00A614D6" w:rsidRDefault="00A614D6" w:rsidP="009310B8">
      <w:pPr>
        <w:ind w:firstLine="0"/>
        <w:jc w:val="left"/>
        <w:rPr>
          <w:rtl/>
        </w:rPr>
      </w:pPr>
    </w:p>
    <w:p w14:paraId="70F55AC3" w14:textId="77777777" w:rsidR="009D0063" w:rsidRPr="00FF33E6" w:rsidRDefault="009D0063" w:rsidP="009C6454">
      <w:pPr>
        <w:ind w:firstLine="0"/>
      </w:pPr>
    </w:p>
    <w:sectPr w:rsidR="009D0063" w:rsidRPr="00FF33E6" w:rsidSect="004028FA"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double" w:sz="4" w:space="24" w:color="4BACC6" w:themeColor="accent5"/>
        <w:left w:val="double" w:sz="4" w:space="24" w:color="4BACC6" w:themeColor="accent5"/>
        <w:bottom w:val="double" w:sz="4" w:space="24" w:color="4BACC6" w:themeColor="accent5"/>
        <w:right w:val="double" w:sz="4" w:space="24" w:color="4BACC6" w:themeColor="accent5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495E49" w14:textId="77777777" w:rsidR="00400485" w:rsidRDefault="00400485" w:rsidP="005507A9">
      <w:pPr>
        <w:spacing w:after="0" w:line="240" w:lineRule="auto"/>
      </w:pPr>
      <w:r>
        <w:separator/>
      </w:r>
    </w:p>
  </w:endnote>
  <w:endnote w:type="continuationSeparator" w:id="0">
    <w:p w14:paraId="65306167" w14:textId="77777777" w:rsidR="00400485" w:rsidRDefault="00400485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22071891" w14:textId="6A5CCBA4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20EFE">
          <w:rPr>
            <w:noProof/>
            <w:rtl/>
          </w:rPr>
          <w:t>5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0FD584" w14:textId="77777777" w:rsidR="00400485" w:rsidRDefault="00400485" w:rsidP="005507A9">
      <w:pPr>
        <w:spacing w:after="0" w:line="240" w:lineRule="auto"/>
      </w:pPr>
      <w:r>
        <w:separator/>
      </w:r>
    </w:p>
  </w:footnote>
  <w:footnote w:type="continuationSeparator" w:id="0">
    <w:p w14:paraId="00A6CDED" w14:textId="77777777" w:rsidR="00400485" w:rsidRDefault="00400485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2837F1"/>
    <w:multiLevelType w:val="hybridMultilevel"/>
    <w:tmpl w:val="3E6883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CD303FC"/>
    <w:multiLevelType w:val="hybridMultilevel"/>
    <w:tmpl w:val="B4465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837415"/>
    <w:multiLevelType w:val="hybridMultilevel"/>
    <w:tmpl w:val="438CCFCC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2E831F6A"/>
    <w:multiLevelType w:val="hybridMultilevel"/>
    <w:tmpl w:val="80689E74"/>
    <w:lvl w:ilvl="0" w:tplc="A78E83B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243B03"/>
    <w:multiLevelType w:val="hybridMultilevel"/>
    <w:tmpl w:val="24567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A36AB3"/>
    <w:multiLevelType w:val="hybridMultilevel"/>
    <w:tmpl w:val="85A6C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8" w15:restartNumberingAfterBreak="0">
    <w:nsid w:val="65A07E6E"/>
    <w:multiLevelType w:val="hybridMultilevel"/>
    <w:tmpl w:val="46D27D34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471326"/>
    <w:multiLevelType w:val="hybridMultilevel"/>
    <w:tmpl w:val="A30EEF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2074798"/>
    <w:multiLevelType w:val="hybridMultilevel"/>
    <w:tmpl w:val="68DC26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5412E3"/>
    <w:multiLevelType w:val="hybridMultilevel"/>
    <w:tmpl w:val="6F08DF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45772303">
    <w:abstractNumId w:val="15"/>
  </w:num>
  <w:num w:numId="2" w16cid:durableId="1596547764">
    <w:abstractNumId w:val="9"/>
  </w:num>
  <w:num w:numId="3" w16cid:durableId="689185484">
    <w:abstractNumId w:val="12"/>
  </w:num>
  <w:num w:numId="4" w16cid:durableId="347483734">
    <w:abstractNumId w:val="7"/>
  </w:num>
  <w:num w:numId="5" w16cid:durableId="1588266207">
    <w:abstractNumId w:val="7"/>
    <w:lvlOverride w:ilvl="0">
      <w:startOverride w:val="1"/>
    </w:lvlOverride>
  </w:num>
  <w:num w:numId="6" w16cid:durableId="1020811713">
    <w:abstractNumId w:val="13"/>
  </w:num>
  <w:num w:numId="7" w16cid:durableId="1058699813">
    <w:abstractNumId w:val="14"/>
  </w:num>
  <w:num w:numId="8" w16cid:durableId="1069424444">
    <w:abstractNumId w:val="6"/>
  </w:num>
  <w:num w:numId="9" w16cid:durableId="73943782">
    <w:abstractNumId w:val="1"/>
  </w:num>
  <w:num w:numId="10" w16cid:durableId="230583135">
    <w:abstractNumId w:val="10"/>
  </w:num>
  <w:num w:numId="11" w16cid:durableId="145321229">
    <w:abstractNumId w:val="11"/>
  </w:num>
  <w:num w:numId="12" w16cid:durableId="721562737">
    <w:abstractNumId w:val="0"/>
  </w:num>
  <w:num w:numId="13" w16cid:durableId="2132434137">
    <w:abstractNumId w:val="4"/>
  </w:num>
  <w:num w:numId="14" w16cid:durableId="1942298044">
    <w:abstractNumId w:val="8"/>
  </w:num>
  <w:num w:numId="15" w16cid:durableId="2089032929">
    <w:abstractNumId w:val="2"/>
  </w:num>
  <w:num w:numId="16" w16cid:durableId="229704760">
    <w:abstractNumId w:val="5"/>
  </w:num>
  <w:num w:numId="17" w16cid:durableId="1713264128">
    <w:abstractNumId w:val="16"/>
  </w:num>
  <w:num w:numId="18" w16cid:durableId="76129560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16979"/>
    <w:rsid w:val="00024180"/>
    <w:rsid w:val="00024E1F"/>
    <w:rsid w:val="0002634E"/>
    <w:rsid w:val="000332F3"/>
    <w:rsid w:val="00033493"/>
    <w:rsid w:val="00061483"/>
    <w:rsid w:val="00064682"/>
    <w:rsid w:val="00075085"/>
    <w:rsid w:val="00085F14"/>
    <w:rsid w:val="000875DF"/>
    <w:rsid w:val="0009712A"/>
    <w:rsid w:val="000A0904"/>
    <w:rsid w:val="000A34D9"/>
    <w:rsid w:val="000E56F2"/>
    <w:rsid w:val="000E6D60"/>
    <w:rsid w:val="000F04DB"/>
    <w:rsid w:val="000F47A6"/>
    <w:rsid w:val="0010434E"/>
    <w:rsid w:val="0011049C"/>
    <w:rsid w:val="00141E77"/>
    <w:rsid w:val="0014319D"/>
    <w:rsid w:val="00145CC8"/>
    <w:rsid w:val="001751A4"/>
    <w:rsid w:val="001815CF"/>
    <w:rsid w:val="001A55B3"/>
    <w:rsid w:val="001A7F10"/>
    <w:rsid w:val="001D1934"/>
    <w:rsid w:val="001E6D70"/>
    <w:rsid w:val="00202E33"/>
    <w:rsid w:val="00214169"/>
    <w:rsid w:val="00216E1B"/>
    <w:rsid w:val="002303BE"/>
    <w:rsid w:val="00241B51"/>
    <w:rsid w:val="0024277F"/>
    <w:rsid w:val="00253173"/>
    <w:rsid w:val="00270CA1"/>
    <w:rsid w:val="0027189F"/>
    <w:rsid w:val="00271A68"/>
    <w:rsid w:val="00273B80"/>
    <w:rsid w:val="002816DF"/>
    <w:rsid w:val="002826CE"/>
    <w:rsid w:val="002B5901"/>
    <w:rsid w:val="002B7E24"/>
    <w:rsid w:val="002C08A5"/>
    <w:rsid w:val="002D7AD3"/>
    <w:rsid w:val="002E01E9"/>
    <w:rsid w:val="002E04AE"/>
    <w:rsid w:val="002E5AD7"/>
    <w:rsid w:val="003223DF"/>
    <w:rsid w:val="00325B86"/>
    <w:rsid w:val="00356586"/>
    <w:rsid w:val="00377C5F"/>
    <w:rsid w:val="00381839"/>
    <w:rsid w:val="0039492E"/>
    <w:rsid w:val="003A2B2A"/>
    <w:rsid w:val="003B04B7"/>
    <w:rsid w:val="003B04E9"/>
    <w:rsid w:val="003C3FBB"/>
    <w:rsid w:val="003C480C"/>
    <w:rsid w:val="003C6255"/>
    <w:rsid w:val="003E14E9"/>
    <w:rsid w:val="003E2FF1"/>
    <w:rsid w:val="003E3B16"/>
    <w:rsid w:val="003F11DF"/>
    <w:rsid w:val="003F3DDB"/>
    <w:rsid w:val="003F52F9"/>
    <w:rsid w:val="00400485"/>
    <w:rsid w:val="004028FA"/>
    <w:rsid w:val="00412380"/>
    <w:rsid w:val="004476F5"/>
    <w:rsid w:val="0046645D"/>
    <w:rsid w:val="004823C7"/>
    <w:rsid w:val="004A14EF"/>
    <w:rsid w:val="004B124B"/>
    <w:rsid w:val="004B22E4"/>
    <w:rsid w:val="004B30B5"/>
    <w:rsid w:val="004B433B"/>
    <w:rsid w:val="004C1CEA"/>
    <w:rsid w:val="004C624C"/>
    <w:rsid w:val="004D1E5C"/>
    <w:rsid w:val="004E3398"/>
    <w:rsid w:val="00502882"/>
    <w:rsid w:val="00504914"/>
    <w:rsid w:val="00510C75"/>
    <w:rsid w:val="0052087F"/>
    <w:rsid w:val="00526A14"/>
    <w:rsid w:val="00527534"/>
    <w:rsid w:val="00531D8E"/>
    <w:rsid w:val="00537691"/>
    <w:rsid w:val="00547495"/>
    <w:rsid w:val="005507A9"/>
    <w:rsid w:val="00582A21"/>
    <w:rsid w:val="005B260C"/>
    <w:rsid w:val="005B32A0"/>
    <w:rsid w:val="005C2494"/>
    <w:rsid w:val="005D2CC9"/>
    <w:rsid w:val="005D3ABE"/>
    <w:rsid w:val="005F6696"/>
    <w:rsid w:val="005F73F2"/>
    <w:rsid w:val="005F759E"/>
    <w:rsid w:val="00612D78"/>
    <w:rsid w:val="00616E6D"/>
    <w:rsid w:val="0062225F"/>
    <w:rsid w:val="00631840"/>
    <w:rsid w:val="00637297"/>
    <w:rsid w:val="006472AC"/>
    <w:rsid w:val="00657755"/>
    <w:rsid w:val="006665CD"/>
    <w:rsid w:val="0066727F"/>
    <w:rsid w:val="00674413"/>
    <w:rsid w:val="00681409"/>
    <w:rsid w:val="0068306D"/>
    <w:rsid w:val="0068405B"/>
    <w:rsid w:val="006857D8"/>
    <w:rsid w:val="006B1ADD"/>
    <w:rsid w:val="006D1BBB"/>
    <w:rsid w:val="006D376B"/>
    <w:rsid w:val="006D4FF3"/>
    <w:rsid w:val="006E4AE9"/>
    <w:rsid w:val="006F01D8"/>
    <w:rsid w:val="006F2551"/>
    <w:rsid w:val="006F7D6A"/>
    <w:rsid w:val="00712C2D"/>
    <w:rsid w:val="00715FC9"/>
    <w:rsid w:val="00733693"/>
    <w:rsid w:val="007369AE"/>
    <w:rsid w:val="00737577"/>
    <w:rsid w:val="0075099B"/>
    <w:rsid w:val="00763E35"/>
    <w:rsid w:val="00783477"/>
    <w:rsid w:val="0079031E"/>
    <w:rsid w:val="00790E2B"/>
    <w:rsid w:val="007A386B"/>
    <w:rsid w:val="007A50A2"/>
    <w:rsid w:val="007B0646"/>
    <w:rsid w:val="007C79FC"/>
    <w:rsid w:val="007D4992"/>
    <w:rsid w:val="007E1B3F"/>
    <w:rsid w:val="00810ADF"/>
    <w:rsid w:val="00820EFE"/>
    <w:rsid w:val="00823ED2"/>
    <w:rsid w:val="00827954"/>
    <w:rsid w:val="008351F5"/>
    <w:rsid w:val="00844206"/>
    <w:rsid w:val="008513E9"/>
    <w:rsid w:val="00851843"/>
    <w:rsid w:val="00857D8C"/>
    <w:rsid w:val="0088616D"/>
    <w:rsid w:val="0089094E"/>
    <w:rsid w:val="00894B47"/>
    <w:rsid w:val="008A0296"/>
    <w:rsid w:val="008A0535"/>
    <w:rsid w:val="008A05F4"/>
    <w:rsid w:val="008A11CD"/>
    <w:rsid w:val="008A3250"/>
    <w:rsid w:val="008B5F87"/>
    <w:rsid w:val="008B6608"/>
    <w:rsid w:val="008C71F9"/>
    <w:rsid w:val="008D109B"/>
    <w:rsid w:val="008E3582"/>
    <w:rsid w:val="008E6479"/>
    <w:rsid w:val="008E68EB"/>
    <w:rsid w:val="008E78E9"/>
    <w:rsid w:val="00907AF5"/>
    <w:rsid w:val="00911C40"/>
    <w:rsid w:val="00913B33"/>
    <w:rsid w:val="00914832"/>
    <w:rsid w:val="00915E50"/>
    <w:rsid w:val="009176B4"/>
    <w:rsid w:val="00922EA5"/>
    <w:rsid w:val="009277CB"/>
    <w:rsid w:val="009310B8"/>
    <w:rsid w:val="00932929"/>
    <w:rsid w:val="009410D7"/>
    <w:rsid w:val="00945EA6"/>
    <w:rsid w:val="009544C5"/>
    <w:rsid w:val="00960E14"/>
    <w:rsid w:val="0097608F"/>
    <w:rsid w:val="009913F7"/>
    <w:rsid w:val="0099175D"/>
    <w:rsid w:val="00994030"/>
    <w:rsid w:val="00996CBE"/>
    <w:rsid w:val="009B0DC9"/>
    <w:rsid w:val="009B13D5"/>
    <w:rsid w:val="009C6454"/>
    <w:rsid w:val="009D0063"/>
    <w:rsid w:val="009D2D48"/>
    <w:rsid w:val="009D3A37"/>
    <w:rsid w:val="00A05536"/>
    <w:rsid w:val="00A11318"/>
    <w:rsid w:val="00A12C97"/>
    <w:rsid w:val="00A14293"/>
    <w:rsid w:val="00A21277"/>
    <w:rsid w:val="00A24B51"/>
    <w:rsid w:val="00A24BA3"/>
    <w:rsid w:val="00A458DF"/>
    <w:rsid w:val="00A614D6"/>
    <w:rsid w:val="00A644C6"/>
    <w:rsid w:val="00A73411"/>
    <w:rsid w:val="00A85148"/>
    <w:rsid w:val="00A947E6"/>
    <w:rsid w:val="00AB6392"/>
    <w:rsid w:val="00AB7EAB"/>
    <w:rsid w:val="00AC1668"/>
    <w:rsid w:val="00AD7E2A"/>
    <w:rsid w:val="00AF5736"/>
    <w:rsid w:val="00B014BB"/>
    <w:rsid w:val="00B14A58"/>
    <w:rsid w:val="00B1720F"/>
    <w:rsid w:val="00B24B60"/>
    <w:rsid w:val="00B25B67"/>
    <w:rsid w:val="00B42A2C"/>
    <w:rsid w:val="00B433FD"/>
    <w:rsid w:val="00B50811"/>
    <w:rsid w:val="00B56C1E"/>
    <w:rsid w:val="00B728E9"/>
    <w:rsid w:val="00B73BC0"/>
    <w:rsid w:val="00B8741D"/>
    <w:rsid w:val="00B965D7"/>
    <w:rsid w:val="00BA7518"/>
    <w:rsid w:val="00BB386A"/>
    <w:rsid w:val="00BB5972"/>
    <w:rsid w:val="00BE0411"/>
    <w:rsid w:val="00BE791D"/>
    <w:rsid w:val="00C007F3"/>
    <w:rsid w:val="00C0104B"/>
    <w:rsid w:val="00C03B4B"/>
    <w:rsid w:val="00C1194C"/>
    <w:rsid w:val="00C23A50"/>
    <w:rsid w:val="00C24322"/>
    <w:rsid w:val="00C335A5"/>
    <w:rsid w:val="00C33FBF"/>
    <w:rsid w:val="00C4414D"/>
    <w:rsid w:val="00C471E8"/>
    <w:rsid w:val="00C56C5B"/>
    <w:rsid w:val="00C62390"/>
    <w:rsid w:val="00C635AE"/>
    <w:rsid w:val="00C7269B"/>
    <w:rsid w:val="00C80AF4"/>
    <w:rsid w:val="00C94ACE"/>
    <w:rsid w:val="00CA5C56"/>
    <w:rsid w:val="00CB13FF"/>
    <w:rsid w:val="00CC6F8F"/>
    <w:rsid w:val="00CD22C3"/>
    <w:rsid w:val="00CF5587"/>
    <w:rsid w:val="00CF5E1C"/>
    <w:rsid w:val="00D166AF"/>
    <w:rsid w:val="00D16C27"/>
    <w:rsid w:val="00D21B15"/>
    <w:rsid w:val="00D2594B"/>
    <w:rsid w:val="00D44250"/>
    <w:rsid w:val="00D543C6"/>
    <w:rsid w:val="00D776F3"/>
    <w:rsid w:val="00D807DC"/>
    <w:rsid w:val="00D828DA"/>
    <w:rsid w:val="00DB0262"/>
    <w:rsid w:val="00DE09B2"/>
    <w:rsid w:val="00DE1A62"/>
    <w:rsid w:val="00DF5B84"/>
    <w:rsid w:val="00E00C36"/>
    <w:rsid w:val="00E01B1F"/>
    <w:rsid w:val="00E044D2"/>
    <w:rsid w:val="00E063F2"/>
    <w:rsid w:val="00E46E14"/>
    <w:rsid w:val="00E46FF2"/>
    <w:rsid w:val="00E53D14"/>
    <w:rsid w:val="00E702DE"/>
    <w:rsid w:val="00E72351"/>
    <w:rsid w:val="00E73E3B"/>
    <w:rsid w:val="00E76D1F"/>
    <w:rsid w:val="00E76E26"/>
    <w:rsid w:val="00EA74B3"/>
    <w:rsid w:val="00EB2A46"/>
    <w:rsid w:val="00EC591B"/>
    <w:rsid w:val="00EC68DD"/>
    <w:rsid w:val="00ED23A5"/>
    <w:rsid w:val="00EE1A52"/>
    <w:rsid w:val="00EE3741"/>
    <w:rsid w:val="00EE3FCE"/>
    <w:rsid w:val="00EE56D8"/>
    <w:rsid w:val="00F06D5A"/>
    <w:rsid w:val="00F120AD"/>
    <w:rsid w:val="00F21F40"/>
    <w:rsid w:val="00F27F4A"/>
    <w:rsid w:val="00F47FED"/>
    <w:rsid w:val="00F64FC4"/>
    <w:rsid w:val="00F67BD3"/>
    <w:rsid w:val="00F736EC"/>
    <w:rsid w:val="00F87197"/>
    <w:rsid w:val="00F87419"/>
    <w:rsid w:val="00FA4FC3"/>
    <w:rsid w:val="00FA572B"/>
    <w:rsid w:val="00FD111B"/>
    <w:rsid w:val="00FD23B3"/>
    <w:rsid w:val="00FD2639"/>
    <w:rsid w:val="00FF08C0"/>
    <w:rsid w:val="00FF33E6"/>
    <w:rsid w:val="00FF5984"/>
    <w:rsid w:val="00FF5F0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386A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customStyle="1" w:styleId="msonormal0">
    <w:name w:val="msonormal"/>
    <w:basedOn w:val="Normal"/>
    <w:rsid w:val="00FD2639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color w:val="auto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35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84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00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14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25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2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5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99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8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2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01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24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75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8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83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47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4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7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0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2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82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0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6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1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94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3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0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7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8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97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6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4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9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7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9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4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1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0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9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31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29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91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43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16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3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0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8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8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1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18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2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3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66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2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14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4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8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8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7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39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2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45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9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44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8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0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5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53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0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9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62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37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1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23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1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94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2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2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4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3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9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5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6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2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2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8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5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2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1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12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0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1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2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89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5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7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7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2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1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4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0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79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52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56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34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9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06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6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55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7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0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9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3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5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39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7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9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1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3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9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2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9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1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5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0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2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6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1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2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44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04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58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9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4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4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2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70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9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1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91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1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6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13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17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0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36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8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7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4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9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9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3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7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2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1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8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1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8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9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4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7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63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8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6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4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7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55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4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9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56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8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86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83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9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6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4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1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55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3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9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4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5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5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7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3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8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3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2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8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2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7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2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6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9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4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97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3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0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97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8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9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1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6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1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8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64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5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3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8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9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0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2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1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98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4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2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1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3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1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0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2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44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7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76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57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7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7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8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9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4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33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39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2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2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2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3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5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8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2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0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37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54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15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53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05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0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0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6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9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22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4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86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34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9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2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09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1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2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2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9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6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91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6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3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9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34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64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1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3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3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2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2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47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7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3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0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49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73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29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93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2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03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7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82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03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23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7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5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0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82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9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2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5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37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0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9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4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4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6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12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7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5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8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5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36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9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57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1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2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7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38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2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8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9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3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66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1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8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26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14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1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2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5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9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4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2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49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9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5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4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5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64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5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5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54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1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83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5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13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4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2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06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6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4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5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6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7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74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5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1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7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52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3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11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B0ECF6E-379A-4E3B-8AFB-3CFC533DA7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90</TotalTime>
  <Pages>1</Pages>
  <Words>3904</Words>
  <Characters>22253</Characters>
  <Application>Microsoft Office Word</Application>
  <DocSecurity>0</DocSecurity>
  <Lines>185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bas Badiei</dc:creator>
  <cp:lastModifiedBy>Mahdi Rahmani</cp:lastModifiedBy>
  <cp:revision>28</cp:revision>
  <cp:lastPrinted>2023-07-01T04:51:00Z</cp:lastPrinted>
  <dcterms:created xsi:type="dcterms:W3CDTF">2020-02-17T08:34:00Z</dcterms:created>
  <dcterms:modified xsi:type="dcterms:W3CDTF">2023-07-01T04:51:00Z</dcterms:modified>
</cp:coreProperties>
</file>